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C8C38" w14:textId="0AEEE67F" w:rsidR="000E6B3A" w:rsidRPr="00041F1D" w:rsidRDefault="000E6B3A" w:rsidP="00041F1D">
      <w:pPr>
        <w:pStyle w:val="Heading1"/>
      </w:pPr>
      <w:bookmarkStart w:id="0" w:name="_GoBack"/>
      <w:bookmarkEnd w:id="0"/>
      <w:r>
        <w:t>Household Questionnaire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703"/>
        <w:gridCol w:w="1915"/>
        <w:gridCol w:w="1311"/>
        <w:gridCol w:w="1311"/>
        <w:gridCol w:w="1311"/>
        <w:gridCol w:w="1311"/>
        <w:gridCol w:w="1273"/>
        <w:gridCol w:w="1311"/>
      </w:tblGrid>
      <w:tr w:rsidR="0089508F" w14:paraId="70D409DE" w14:textId="77777777" w:rsidTr="00F73B21">
        <w:trPr>
          <w:trHeight w:val="289"/>
        </w:trPr>
        <w:tc>
          <w:tcPr>
            <w:tcW w:w="10456" w:type="dxa"/>
            <w:gridSpan w:val="8"/>
            <w:vAlign w:val="center"/>
          </w:tcPr>
          <w:p w14:paraId="166D0E8E" w14:textId="027F1DC9" w:rsidR="0089508F" w:rsidRPr="00701352" w:rsidRDefault="0089508F" w:rsidP="0089508F">
            <w:pPr>
              <w:jc w:val="center"/>
              <w:rPr>
                <w:b/>
                <w:sz w:val="24"/>
                <w:szCs w:val="24"/>
                <w:lang w:val="en-CA"/>
              </w:rPr>
            </w:pPr>
            <w:r w:rsidRPr="00701352">
              <w:rPr>
                <w:b/>
                <w:sz w:val="24"/>
                <w:szCs w:val="24"/>
                <w:lang w:val="en-CA"/>
              </w:rPr>
              <w:t xml:space="preserve">Start date/event of recall period:  </w:t>
            </w:r>
            <w:proofErr w:type="spellStart"/>
            <w:r w:rsidRPr="00701352">
              <w:rPr>
                <w:b/>
                <w:sz w:val="24"/>
                <w:szCs w:val="24"/>
                <w:highlight w:val="yellow"/>
                <w:lang w:val="en-CA"/>
              </w:rPr>
              <w:t>xxxxx</w:t>
            </w:r>
            <w:proofErr w:type="spellEnd"/>
          </w:p>
        </w:tc>
      </w:tr>
      <w:tr w:rsidR="0089508F" w14:paraId="03B25336" w14:textId="77777777" w:rsidTr="00F73B21">
        <w:trPr>
          <w:trHeight w:val="289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18B70E7" w14:textId="15E68D2F" w:rsidR="0089508F" w:rsidRPr="0089508F" w:rsidRDefault="0089508F" w:rsidP="0089508F">
            <w:pPr>
              <w:jc w:val="center"/>
              <w:rPr>
                <w:lang w:val="en-CA"/>
              </w:rPr>
            </w:pPr>
            <w:r w:rsidRPr="0089508F">
              <w:rPr>
                <w:lang w:val="en-CA"/>
              </w:rPr>
              <w:t>1</w:t>
            </w:r>
          </w:p>
        </w:tc>
        <w:tc>
          <w:tcPr>
            <w:tcW w:w="1918" w:type="dxa"/>
            <w:shd w:val="clear" w:color="auto" w:fill="D9D9D9" w:themeFill="background1" w:themeFillShade="D9"/>
            <w:vAlign w:val="center"/>
          </w:tcPr>
          <w:p w14:paraId="2D770D15" w14:textId="595272ED" w:rsidR="0089508F" w:rsidRPr="0089508F" w:rsidRDefault="0089508F" w:rsidP="0089508F">
            <w:pPr>
              <w:jc w:val="center"/>
              <w:rPr>
                <w:lang w:val="en-CA"/>
              </w:rPr>
            </w:pPr>
            <w:r w:rsidRPr="0089508F">
              <w:rPr>
                <w:lang w:val="en-CA"/>
              </w:rPr>
              <w:t>2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4B3DBD30" w14:textId="60346123" w:rsidR="0089508F" w:rsidRPr="0089508F" w:rsidRDefault="0089508F" w:rsidP="0089508F">
            <w:pPr>
              <w:jc w:val="center"/>
              <w:rPr>
                <w:lang w:val="en-CA"/>
              </w:rPr>
            </w:pPr>
            <w:r w:rsidRPr="0089508F">
              <w:rPr>
                <w:lang w:val="en-CA"/>
              </w:rPr>
              <w:t>3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1A8FBD1F" w14:textId="7AB2AA4A" w:rsidR="0089508F" w:rsidRPr="0089508F" w:rsidRDefault="0089508F" w:rsidP="0089508F">
            <w:pPr>
              <w:jc w:val="center"/>
              <w:rPr>
                <w:lang w:val="en-CA"/>
              </w:rPr>
            </w:pPr>
            <w:r w:rsidRPr="0089508F">
              <w:rPr>
                <w:lang w:val="en-CA"/>
              </w:rPr>
              <w:t>4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17570A35" w14:textId="647A9955" w:rsidR="0089508F" w:rsidRPr="0089508F" w:rsidRDefault="0089508F" w:rsidP="0089508F">
            <w:pPr>
              <w:jc w:val="center"/>
              <w:rPr>
                <w:lang w:val="en-CA"/>
              </w:rPr>
            </w:pPr>
            <w:r w:rsidRPr="0089508F">
              <w:rPr>
                <w:lang w:val="en-CA"/>
              </w:rPr>
              <w:t>5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012F52B9" w14:textId="20A13A07" w:rsidR="0089508F" w:rsidRPr="0089508F" w:rsidRDefault="0089508F" w:rsidP="0089508F">
            <w:pPr>
              <w:jc w:val="center"/>
              <w:rPr>
                <w:lang w:val="en-CA"/>
              </w:rPr>
            </w:pPr>
            <w:r w:rsidRPr="0089508F">
              <w:rPr>
                <w:lang w:val="en-CA"/>
              </w:rPr>
              <w:t>6</w:t>
            </w:r>
          </w:p>
        </w:tc>
        <w:tc>
          <w:tcPr>
            <w:tcW w:w="1274" w:type="dxa"/>
            <w:shd w:val="clear" w:color="auto" w:fill="D9D9D9" w:themeFill="background1" w:themeFillShade="D9"/>
            <w:vAlign w:val="center"/>
          </w:tcPr>
          <w:p w14:paraId="0E119293" w14:textId="27F87769" w:rsidR="0089508F" w:rsidRPr="0089508F" w:rsidRDefault="0089508F" w:rsidP="0089508F">
            <w:pPr>
              <w:jc w:val="center"/>
              <w:rPr>
                <w:lang w:val="en-CA"/>
              </w:rPr>
            </w:pPr>
            <w:r w:rsidRPr="0089508F">
              <w:rPr>
                <w:lang w:val="en-CA"/>
              </w:rPr>
              <w:t>7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0F8530EB" w14:textId="70875EEA" w:rsidR="0089508F" w:rsidRPr="0089508F" w:rsidRDefault="0089508F" w:rsidP="0089508F">
            <w:pPr>
              <w:jc w:val="center"/>
              <w:rPr>
                <w:lang w:val="en-CA"/>
              </w:rPr>
            </w:pPr>
            <w:r w:rsidRPr="0089508F">
              <w:rPr>
                <w:lang w:val="en-CA"/>
              </w:rPr>
              <w:t>8</w:t>
            </w:r>
          </w:p>
        </w:tc>
      </w:tr>
      <w:tr w:rsidR="0089508F" w14:paraId="4E0AAAC3" w14:textId="77777777" w:rsidTr="00F73B21">
        <w:trPr>
          <w:trHeight w:val="289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B2EE132" w14:textId="4F9BA97A" w:rsidR="0089508F" w:rsidRPr="0089508F" w:rsidRDefault="0089508F" w:rsidP="0089508F">
            <w:pPr>
              <w:jc w:val="center"/>
              <w:rPr>
                <w:lang w:val="en-CA"/>
              </w:rPr>
            </w:pPr>
            <w:r w:rsidRPr="0089508F">
              <w:rPr>
                <w:lang w:val="en-CA"/>
              </w:rPr>
              <w:t>No.</w:t>
            </w:r>
          </w:p>
        </w:tc>
        <w:tc>
          <w:tcPr>
            <w:tcW w:w="1918" w:type="dxa"/>
            <w:shd w:val="clear" w:color="auto" w:fill="D9D9D9" w:themeFill="background1" w:themeFillShade="D9"/>
            <w:vAlign w:val="center"/>
          </w:tcPr>
          <w:p w14:paraId="0082218F" w14:textId="6147C17F" w:rsidR="0089508F" w:rsidRPr="0089508F" w:rsidRDefault="0089508F" w:rsidP="008950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Name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204B49F2" w14:textId="77777777" w:rsidR="0089508F" w:rsidRDefault="0089508F" w:rsidP="008950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 xml:space="preserve">Sex </w:t>
            </w:r>
          </w:p>
          <w:p w14:paraId="1B4E137D" w14:textId="12A35D9F" w:rsidR="0089508F" w:rsidRPr="0089508F" w:rsidRDefault="0089508F" w:rsidP="008950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(m/f)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64DE773E" w14:textId="77777777" w:rsidR="0089508F" w:rsidRDefault="0089508F" w:rsidP="008950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 xml:space="preserve">Age </w:t>
            </w:r>
          </w:p>
          <w:p w14:paraId="1D4E6028" w14:textId="226702AD" w:rsidR="0089508F" w:rsidRPr="0089508F" w:rsidRDefault="0089508F" w:rsidP="008950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(years)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62CB90EB" w14:textId="1F4E19FE" w:rsidR="0089508F" w:rsidRPr="0089508F" w:rsidRDefault="0089508F" w:rsidP="008950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Joined on or after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36837A46" w14:textId="1C659524" w:rsidR="0089508F" w:rsidRPr="0089508F" w:rsidRDefault="0089508F" w:rsidP="008950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Left on or after</w:t>
            </w:r>
          </w:p>
        </w:tc>
        <w:tc>
          <w:tcPr>
            <w:tcW w:w="1274" w:type="dxa"/>
            <w:shd w:val="clear" w:color="auto" w:fill="D9D9D9" w:themeFill="background1" w:themeFillShade="D9"/>
            <w:vAlign w:val="center"/>
          </w:tcPr>
          <w:p w14:paraId="11B2D544" w14:textId="51174E35" w:rsidR="0089508F" w:rsidRPr="0089508F" w:rsidRDefault="0089508F" w:rsidP="008950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Born on or after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6CF6AAFD" w14:textId="103CB190" w:rsidR="0089508F" w:rsidRPr="0089508F" w:rsidRDefault="0089508F" w:rsidP="008950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Died on or after</w:t>
            </w:r>
          </w:p>
        </w:tc>
      </w:tr>
      <w:tr w:rsidR="0089508F" w14:paraId="28441CD3" w14:textId="77777777" w:rsidTr="00F73B21">
        <w:trPr>
          <w:trHeight w:val="289"/>
        </w:trPr>
        <w:tc>
          <w:tcPr>
            <w:tcW w:w="10456" w:type="dxa"/>
            <w:gridSpan w:val="8"/>
          </w:tcPr>
          <w:p w14:paraId="5A7DD43D" w14:textId="699E22BD" w:rsidR="0089508F" w:rsidRPr="0089508F" w:rsidRDefault="00701352" w:rsidP="000E6B3A">
            <w:pPr>
              <w:rPr>
                <w:lang w:val="en-CA"/>
              </w:rPr>
            </w:pPr>
            <w:r>
              <w:rPr>
                <w:lang w:val="en-CA"/>
              </w:rPr>
              <w:t>List a</w:t>
            </w:r>
            <w:r w:rsidR="0089508F">
              <w:rPr>
                <w:lang w:val="en-CA"/>
              </w:rPr>
              <w:t>ll current household members*</w:t>
            </w:r>
          </w:p>
        </w:tc>
      </w:tr>
      <w:tr w:rsidR="0089508F" w14:paraId="5FDC691D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0A45E89D" w14:textId="7BD187D5" w:rsidR="0089508F" w:rsidRP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918" w:type="dxa"/>
          </w:tcPr>
          <w:p w14:paraId="36F9867C" w14:textId="28B22ED8" w:rsidR="0089508F" w:rsidRPr="0089508F" w:rsidRDefault="00B40D15" w:rsidP="000E6B3A">
            <w:pPr>
              <w:rPr>
                <w:lang w:val="en-CA"/>
              </w:rPr>
            </w:pPr>
            <w:r>
              <w:rPr>
                <w:lang w:val="en-CA"/>
              </w:rPr>
              <w:t>Head of household</w:t>
            </w:r>
          </w:p>
        </w:tc>
        <w:tc>
          <w:tcPr>
            <w:tcW w:w="1312" w:type="dxa"/>
          </w:tcPr>
          <w:p w14:paraId="1DA9066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867A8EE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BC8BAE8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1EB72748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312B98C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736AB631" w14:textId="14AC4DA6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3B8684A4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25B96C5B" w14:textId="4DB8967D" w:rsidR="0089508F" w:rsidRP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918" w:type="dxa"/>
          </w:tcPr>
          <w:p w14:paraId="557EAB56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77FD8A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EA6A93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AB7D36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593586C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752FEC6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757F9BBC" w14:textId="709091A2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2CA7A02F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29B5F78" w14:textId="34DEA7D7" w:rsidR="0089508F" w:rsidRP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3</w:t>
            </w:r>
          </w:p>
        </w:tc>
        <w:tc>
          <w:tcPr>
            <w:tcW w:w="1918" w:type="dxa"/>
          </w:tcPr>
          <w:p w14:paraId="0DAA5AE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B6E47BA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0C2956B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3EB0476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5A16ED7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2C1030F7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3CA1F7AE" w14:textId="4A8D5C06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0149CC50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5B8F9FA" w14:textId="07A95D0D" w:rsidR="0089508F" w:rsidRP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4</w:t>
            </w:r>
          </w:p>
        </w:tc>
        <w:tc>
          <w:tcPr>
            <w:tcW w:w="1918" w:type="dxa"/>
          </w:tcPr>
          <w:p w14:paraId="145AA990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527C690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1F9669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7E0A40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7000F10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3DE91A9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F2BE053" w14:textId="043344F5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0DFF5352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072FCBCB" w14:textId="3746582C" w:rsidR="0089508F" w:rsidRP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</w:t>
            </w:r>
          </w:p>
        </w:tc>
        <w:tc>
          <w:tcPr>
            <w:tcW w:w="1918" w:type="dxa"/>
          </w:tcPr>
          <w:p w14:paraId="4FA9DD1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4293EFD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4064247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CD755D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C0457C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4BD5C82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5DA7EB6B" w14:textId="32ADAD15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03C15FE3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4872461" w14:textId="105BF092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6</w:t>
            </w:r>
          </w:p>
        </w:tc>
        <w:tc>
          <w:tcPr>
            <w:tcW w:w="1918" w:type="dxa"/>
          </w:tcPr>
          <w:p w14:paraId="3F8B5CE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6078D91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72C73B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F60D83A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153F63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6D1AAC2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334BF34B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53F4DB61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502FE76F" w14:textId="7757D867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7</w:t>
            </w:r>
          </w:p>
        </w:tc>
        <w:tc>
          <w:tcPr>
            <w:tcW w:w="1918" w:type="dxa"/>
          </w:tcPr>
          <w:p w14:paraId="58CE6EF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2837A7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8FE937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96CA48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7F0035B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5DBD997A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DB5D68E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067141B5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6B637EDB" w14:textId="11DACFE9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8</w:t>
            </w:r>
          </w:p>
        </w:tc>
        <w:tc>
          <w:tcPr>
            <w:tcW w:w="1918" w:type="dxa"/>
          </w:tcPr>
          <w:p w14:paraId="630684F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C2765FA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E7FD96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69C4E78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1F28048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0F300F0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1BCE385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6DCDD841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4CBCBC00" w14:textId="22FDC1A5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9</w:t>
            </w:r>
          </w:p>
        </w:tc>
        <w:tc>
          <w:tcPr>
            <w:tcW w:w="1918" w:type="dxa"/>
          </w:tcPr>
          <w:p w14:paraId="7F85229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18DE057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AE43476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FBD57F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DE3F13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5CAAF446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2569FAF9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5ECEBDED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112C409D" w14:textId="1CE47CDA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0</w:t>
            </w:r>
          </w:p>
        </w:tc>
        <w:tc>
          <w:tcPr>
            <w:tcW w:w="1918" w:type="dxa"/>
          </w:tcPr>
          <w:p w14:paraId="69B78C4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418D069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A437CD1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6A183836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3E316B1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08E6851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0E8D53A6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2BC3C6FF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95EB302" w14:textId="503CCCDF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1</w:t>
            </w:r>
          </w:p>
        </w:tc>
        <w:tc>
          <w:tcPr>
            <w:tcW w:w="1918" w:type="dxa"/>
          </w:tcPr>
          <w:p w14:paraId="0106216E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633D3A4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EF25E70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31DB20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55445B8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3A7792D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18486127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4B191062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186A67E7" w14:textId="389CAE97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2</w:t>
            </w:r>
          </w:p>
        </w:tc>
        <w:tc>
          <w:tcPr>
            <w:tcW w:w="1918" w:type="dxa"/>
          </w:tcPr>
          <w:p w14:paraId="4520BEA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43E7C7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C3A71E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93037A8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39D3FD3A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14A661B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DFF02BE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6EDECD41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223A6F5A" w14:textId="650A0413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3</w:t>
            </w:r>
          </w:p>
        </w:tc>
        <w:tc>
          <w:tcPr>
            <w:tcW w:w="1918" w:type="dxa"/>
          </w:tcPr>
          <w:p w14:paraId="36CE9C46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F4DF55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CC997CB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CD11F6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3DADEE3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5499426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16950B4A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7BC3F65F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647C9B34" w14:textId="495066E0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4</w:t>
            </w:r>
          </w:p>
        </w:tc>
        <w:tc>
          <w:tcPr>
            <w:tcW w:w="1918" w:type="dxa"/>
          </w:tcPr>
          <w:p w14:paraId="1B5AF8C1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C05B5F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221B05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17813D6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269DE517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126A700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1857CF9A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235B9B96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7135BBCC" w14:textId="1AEFB45C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5</w:t>
            </w:r>
          </w:p>
        </w:tc>
        <w:tc>
          <w:tcPr>
            <w:tcW w:w="1918" w:type="dxa"/>
          </w:tcPr>
          <w:p w14:paraId="35727EEA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47BAFF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819C80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01CA591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56087567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1D8CE66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170E706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675B5271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F935699" w14:textId="4AF45C17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6</w:t>
            </w:r>
          </w:p>
        </w:tc>
        <w:tc>
          <w:tcPr>
            <w:tcW w:w="1918" w:type="dxa"/>
          </w:tcPr>
          <w:p w14:paraId="126E144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40BF84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A41710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B99BED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143BC31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53B7C93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CAEC228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19A6687A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9833AA4" w14:textId="1827B18C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7</w:t>
            </w:r>
          </w:p>
        </w:tc>
        <w:tc>
          <w:tcPr>
            <w:tcW w:w="1918" w:type="dxa"/>
          </w:tcPr>
          <w:p w14:paraId="7A6D7B2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51A24EA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67070331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312550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153D7E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488EE99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2DA47843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61620992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694E14F6" w14:textId="62BAF70A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8</w:t>
            </w:r>
          </w:p>
        </w:tc>
        <w:tc>
          <w:tcPr>
            <w:tcW w:w="1918" w:type="dxa"/>
          </w:tcPr>
          <w:p w14:paraId="738706E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E205DC1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AB9719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7472B0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2049C950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49BCD6E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C8C6741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3F854806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81B4B82" w14:textId="3FB50B8D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9</w:t>
            </w:r>
          </w:p>
        </w:tc>
        <w:tc>
          <w:tcPr>
            <w:tcW w:w="1918" w:type="dxa"/>
          </w:tcPr>
          <w:p w14:paraId="0A2C8648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692839A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47383F57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3E2C29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3D513BA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706B6DF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466317C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465B3DBF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250E77E" w14:textId="05E6404E" w:rsidR="0089508F" w:rsidRDefault="0089508F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0</w:t>
            </w:r>
          </w:p>
        </w:tc>
        <w:tc>
          <w:tcPr>
            <w:tcW w:w="1918" w:type="dxa"/>
          </w:tcPr>
          <w:p w14:paraId="64CDA62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406C677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9CACBC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3F9437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5C9D73A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1F6AEEEA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45C5CA6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60A8E728" w14:textId="77777777" w:rsidTr="00F73B21">
        <w:trPr>
          <w:trHeight w:val="289"/>
        </w:trPr>
        <w:tc>
          <w:tcPr>
            <w:tcW w:w="10456" w:type="dxa"/>
            <w:gridSpan w:val="8"/>
          </w:tcPr>
          <w:p w14:paraId="15E3D682" w14:textId="0B149952" w:rsidR="0089508F" w:rsidRPr="0089508F" w:rsidRDefault="00701352" w:rsidP="000E6B3A">
            <w:pPr>
              <w:rPr>
                <w:lang w:val="en-CA"/>
              </w:rPr>
            </w:pPr>
            <w:r>
              <w:rPr>
                <w:lang w:val="en-CA"/>
              </w:rPr>
              <w:t>List a</w:t>
            </w:r>
            <w:r w:rsidR="0089508F">
              <w:rPr>
                <w:lang w:val="en-CA"/>
              </w:rPr>
              <w:t xml:space="preserve">ll household members which </w:t>
            </w:r>
            <w:r>
              <w:rPr>
                <w:lang w:val="en-CA"/>
              </w:rPr>
              <w:t>left since the start of the recall period</w:t>
            </w:r>
          </w:p>
        </w:tc>
      </w:tr>
      <w:tr w:rsidR="0089508F" w14:paraId="3E3F447A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74F710CC" w14:textId="1C5DEE20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918" w:type="dxa"/>
          </w:tcPr>
          <w:p w14:paraId="454C567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C9E3D3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DA052D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A96910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D4625FC" w14:textId="22981243" w:rsidR="0089508F" w:rsidRP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  <w:tc>
          <w:tcPr>
            <w:tcW w:w="1274" w:type="dxa"/>
          </w:tcPr>
          <w:p w14:paraId="172C2518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1397B674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23A7EADF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4421FF8D" w14:textId="173AA560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918" w:type="dxa"/>
          </w:tcPr>
          <w:p w14:paraId="6755942B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9222E8E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F60DDD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22C7727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EE3BD0D" w14:textId="53577EC8" w:rsidR="0089508F" w:rsidRP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  <w:tc>
          <w:tcPr>
            <w:tcW w:w="1274" w:type="dxa"/>
          </w:tcPr>
          <w:p w14:paraId="11D88A2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3B39636C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4D08B2C8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7B1526FE" w14:textId="0C0FE750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3</w:t>
            </w:r>
          </w:p>
        </w:tc>
        <w:tc>
          <w:tcPr>
            <w:tcW w:w="1918" w:type="dxa"/>
          </w:tcPr>
          <w:p w14:paraId="7585D85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AC90AAC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DAB419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DFF7D1E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3D6FC423" w14:textId="5918B082" w:rsidR="0089508F" w:rsidRP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  <w:tc>
          <w:tcPr>
            <w:tcW w:w="1274" w:type="dxa"/>
          </w:tcPr>
          <w:p w14:paraId="03C43D3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1A6C6FC6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32F0905D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490E2FD5" w14:textId="6C7AF4CC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4</w:t>
            </w:r>
          </w:p>
        </w:tc>
        <w:tc>
          <w:tcPr>
            <w:tcW w:w="1918" w:type="dxa"/>
          </w:tcPr>
          <w:p w14:paraId="404DEC86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877AAF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1E6C136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C8F1BA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5924597D" w14:textId="463BA66A" w:rsidR="0089508F" w:rsidRP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  <w:tc>
          <w:tcPr>
            <w:tcW w:w="1274" w:type="dxa"/>
          </w:tcPr>
          <w:p w14:paraId="6289F45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1707976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89508F" w14:paraId="406A25BE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5E6BD83D" w14:textId="30FC03BB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</w:t>
            </w:r>
          </w:p>
        </w:tc>
        <w:tc>
          <w:tcPr>
            <w:tcW w:w="1918" w:type="dxa"/>
          </w:tcPr>
          <w:p w14:paraId="6A537C5E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FD704AE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6DB5B9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8552AD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7659270F" w14:textId="1FA5A7E6" w:rsidR="0089508F" w:rsidRP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  <w:tc>
          <w:tcPr>
            <w:tcW w:w="1274" w:type="dxa"/>
          </w:tcPr>
          <w:p w14:paraId="553C6A0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09BD5B74" w14:textId="77777777" w:rsidR="0089508F" w:rsidRPr="0089508F" w:rsidRDefault="0089508F" w:rsidP="000E6B3A">
            <w:pPr>
              <w:rPr>
                <w:lang w:val="en-CA"/>
              </w:rPr>
            </w:pPr>
          </w:p>
        </w:tc>
      </w:tr>
      <w:tr w:rsidR="00701352" w14:paraId="37A4BF5B" w14:textId="77777777" w:rsidTr="00F73B21">
        <w:trPr>
          <w:trHeight w:val="289"/>
        </w:trPr>
        <w:tc>
          <w:tcPr>
            <w:tcW w:w="10456" w:type="dxa"/>
            <w:gridSpan w:val="8"/>
          </w:tcPr>
          <w:p w14:paraId="27F330D2" w14:textId="4150A006" w:rsidR="00701352" w:rsidRPr="0089508F" w:rsidRDefault="00701352" w:rsidP="000E6B3A">
            <w:pPr>
              <w:rPr>
                <w:lang w:val="en-CA"/>
              </w:rPr>
            </w:pPr>
            <w:r>
              <w:rPr>
                <w:lang w:val="en-CA"/>
              </w:rPr>
              <w:t>List all household members which died since the start of the recall period</w:t>
            </w:r>
          </w:p>
        </w:tc>
      </w:tr>
      <w:tr w:rsidR="0089508F" w14:paraId="23B29B64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76C123B7" w14:textId="700ED4FE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918" w:type="dxa"/>
          </w:tcPr>
          <w:p w14:paraId="6A84139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67EFBE0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35AD5C8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EC84A6B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4DBF94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65F8311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7D7F9CE3" w14:textId="22AE3CE7" w:rsidR="0089508F" w:rsidRP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</w:tr>
      <w:tr w:rsidR="0089508F" w14:paraId="41B8D344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0632EF4" w14:textId="6B8B5D80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918" w:type="dxa"/>
          </w:tcPr>
          <w:p w14:paraId="680D20B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AAC7FF7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6B61A1F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314E69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3DFD63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7D2A2397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54A464B8" w14:textId="5D9B6DFD" w:rsidR="0089508F" w:rsidRP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</w:tr>
      <w:tr w:rsidR="0089508F" w14:paraId="2967C443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149E4862" w14:textId="490209F7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3</w:t>
            </w:r>
          </w:p>
        </w:tc>
        <w:tc>
          <w:tcPr>
            <w:tcW w:w="1918" w:type="dxa"/>
          </w:tcPr>
          <w:p w14:paraId="174BA3F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4BDDA500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110FD748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7C29650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F0D3488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68A52B7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238110A1" w14:textId="58127B62" w:rsidR="0089508F" w:rsidRP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</w:tr>
      <w:tr w:rsidR="0089508F" w14:paraId="489C0226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554A9D63" w14:textId="013C955A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4</w:t>
            </w:r>
          </w:p>
        </w:tc>
        <w:tc>
          <w:tcPr>
            <w:tcW w:w="1918" w:type="dxa"/>
          </w:tcPr>
          <w:p w14:paraId="2A84B12A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3F8D55B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2C1D8BC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0487D2F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69B4413D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4337AB42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49B1E49C" w14:textId="69F4E0E5" w:rsidR="0089508F" w:rsidRP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</w:tr>
      <w:tr w:rsidR="0089508F" w14:paraId="0B197060" w14:textId="77777777" w:rsidTr="00A46ECE">
        <w:trPr>
          <w:trHeight w:val="289"/>
        </w:trPr>
        <w:tc>
          <w:tcPr>
            <w:tcW w:w="704" w:type="dxa"/>
            <w:vAlign w:val="center"/>
          </w:tcPr>
          <w:p w14:paraId="357BC8F7" w14:textId="32BB986B" w:rsidR="0089508F" w:rsidRDefault="00701352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</w:t>
            </w:r>
          </w:p>
        </w:tc>
        <w:tc>
          <w:tcPr>
            <w:tcW w:w="1918" w:type="dxa"/>
          </w:tcPr>
          <w:p w14:paraId="68D98EB5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7D44B3EE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4FB7AD2B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</w:tcPr>
          <w:p w14:paraId="547B2043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12919BC9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274" w:type="dxa"/>
          </w:tcPr>
          <w:p w14:paraId="771221A4" w14:textId="77777777" w:rsidR="0089508F" w:rsidRPr="0089508F" w:rsidRDefault="0089508F" w:rsidP="000E6B3A">
            <w:pPr>
              <w:rPr>
                <w:lang w:val="en-CA"/>
              </w:rPr>
            </w:pPr>
          </w:p>
        </w:tc>
        <w:tc>
          <w:tcPr>
            <w:tcW w:w="1312" w:type="dxa"/>
            <w:shd w:val="clear" w:color="auto" w:fill="808080" w:themeFill="background1" w:themeFillShade="80"/>
          </w:tcPr>
          <w:p w14:paraId="0DA1968E" w14:textId="59CB757B" w:rsidR="0089508F" w:rsidRPr="0089508F" w:rsidRDefault="00B40D15" w:rsidP="0070135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Y</w:t>
            </w:r>
          </w:p>
        </w:tc>
      </w:tr>
    </w:tbl>
    <w:p w14:paraId="042BDC4B" w14:textId="30EF45AD" w:rsidR="00183DE6" w:rsidRDefault="0089508F" w:rsidP="000E6B3A">
      <w:pPr>
        <w:rPr>
          <w:sz w:val="28"/>
          <w:szCs w:val="28"/>
          <w:lang w:val="en-CA"/>
        </w:rPr>
      </w:pPr>
      <w:r>
        <w:rPr>
          <w:sz w:val="28"/>
          <w:szCs w:val="28"/>
          <w:lang w:val="en-CA"/>
        </w:rPr>
        <w:t>*</w:t>
      </w:r>
      <w:r w:rsidR="00A00BDF">
        <w:rPr>
          <w:sz w:val="24"/>
          <w:szCs w:val="24"/>
          <w:lang w:val="en-CA"/>
        </w:rPr>
        <w:t xml:space="preserve">Household </w:t>
      </w:r>
      <w:r w:rsidR="00F73B21" w:rsidRPr="00F73B21">
        <w:rPr>
          <w:sz w:val="24"/>
          <w:szCs w:val="24"/>
          <w:lang w:val="en-CA"/>
        </w:rPr>
        <w:t>defined as all people eating from the same pot and living together (WFP definition)</w:t>
      </w:r>
    </w:p>
    <w:p w14:paraId="139F9060" w14:textId="7EC88DC6" w:rsidR="00701352" w:rsidRPr="00146C6A" w:rsidRDefault="00146C6A" w:rsidP="00146C6A">
      <w:pPr>
        <w:pStyle w:val="Heading1"/>
      </w:pPr>
      <w:r>
        <w:lastRenderedPageBreak/>
        <w:t>Household Questionnai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9"/>
        <w:gridCol w:w="1247"/>
      </w:tblGrid>
      <w:tr w:rsidR="00146C6A" w14:paraId="22B27624" w14:textId="77777777" w:rsidTr="00882625">
        <w:tc>
          <w:tcPr>
            <w:tcW w:w="9209" w:type="dxa"/>
          </w:tcPr>
          <w:p w14:paraId="0468A18E" w14:textId="5243A938" w:rsidR="00146C6A" w:rsidRDefault="00146C6A" w:rsidP="000E6B3A">
            <w:pPr>
              <w:rPr>
                <w:lang w:val="en-CA"/>
              </w:rPr>
            </w:pPr>
            <w:r w:rsidRPr="00AB54AA">
              <w:rPr>
                <w:b/>
                <w:lang w:val="en-CA"/>
              </w:rPr>
              <w:t>Q</w:t>
            </w:r>
            <w:r w:rsidR="00017064" w:rsidRPr="00AB54AA">
              <w:rPr>
                <w:b/>
                <w:lang w:val="en-CA"/>
              </w:rPr>
              <w:t>1</w:t>
            </w:r>
            <w:r w:rsidRPr="00AB54AA">
              <w:rPr>
                <w:b/>
                <w:lang w:val="en-CA"/>
              </w:rPr>
              <w:t>. What</w:t>
            </w:r>
            <w:r w:rsidRPr="00146C6A">
              <w:rPr>
                <w:b/>
                <w:lang w:val="en-CA"/>
              </w:rPr>
              <w:t xml:space="preserve"> is the household resident status?</w:t>
            </w:r>
          </w:p>
          <w:p w14:paraId="20A8AF7F" w14:textId="77777777" w:rsidR="00146C6A" w:rsidRDefault="00146C6A" w:rsidP="000E6B3A">
            <w:pPr>
              <w:rPr>
                <w:lang w:val="en-CA"/>
              </w:rPr>
            </w:pPr>
          </w:p>
          <w:p w14:paraId="1DB1CEC6" w14:textId="5E7A1D44" w:rsidR="00146C6A" w:rsidRDefault="004D2F85" w:rsidP="000E6B3A">
            <w:pPr>
              <w:rPr>
                <w:lang w:val="en-CA"/>
              </w:rPr>
            </w:pPr>
            <w:r>
              <w:rPr>
                <w:lang w:val="en-CA"/>
              </w:rPr>
              <w:t>1=Resident of this area</w:t>
            </w:r>
          </w:p>
          <w:p w14:paraId="7AE3549B" w14:textId="2474176A" w:rsidR="00146C6A" w:rsidRDefault="00146C6A" w:rsidP="000E6B3A">
            <w:pPr>
              <w:rPr>
                <w:lang w:val="en-CA"/>
              </w:rPr>
            </w:pPr>
            <w:r>
              <w:rPr>
                <w:lang w:val="en-CA"/>
              </w:rPr>
              <w:t>2=Internally displaced</w:t>
            </w:r>
          </w:p>
          <w:p w14:paraId="31B787E6" w14:textId="0E938D24" w:rsidR="00146C6A" w:rsidRDefault="004D2F85" w:rsidP="000E6B3A">
            <w:pPr>
              <w:rPr>
                <w:lang w:val="en-CA"/>
              </w:rPr>
            </w:pPr>
            <w:r>
              <w:rPr>
                <w:lang w:val="en-CA"/>
              </w:rPr>
              <w:t>3</w:t>
            </w:r>
            <w:r w:rsidR="00F16231">
              <w:rPr>
                <w:lang w:val="en-CA"/>
              </w:rPr>
              <w:t>=Refugee</w:t>
            </w:r>
          </w:p>
          <w:p w14:paraId="3239558B" w14:textId="72B54503" w:rsidR="00017064" w:rsidRPr="00146C6A" w:rsidRDefault="004D2F85" w:rsidP="000E6B3A">
            <w:pPr>
              <w:rPr>
                <w:lang w:val="en-CA"/>
              </w:rPr>
            </w:pPr>
            <w:r>
              <w:rPr>
                <w:lang w:val="en-CA"/>
              </w:rPr>
              <w:t>4</w:t>
            </w:r>
            <w:r w:rsidR="00017064">
              <w:rPr>
                <w:lang w:val="en-CA"/>
              </w:rPr>
              <w:t>=Nomadic</w:t>
            </w:r>
          </w:p>
        </w:tc>
        <w:tc>
          <w:tcPr>
            <w:tcW w:w="1247" w:type="dxa"/>
          </w:tcPr>
          <w:p w14:paraId="5C938717" w14:textId="77777777" w:rsidR="00146C6A" w:rsidRPr="00146C6A" w:rsidRDefault="00146C6A" w:rsidP="000E6B3A">
            <w:pPr>
              <w:rPr>
                <w:lang w:val="en-CA"/>
              </w:rPr>
            </w:pPr>
          </w:p>
        </w:tc>
      </w:tr>
      <w:tr w:rsidR="00146C6A" w14:paraId="601B6351" w14:textId="77777777" w:rsidTr="00882625">
        <w:tc>
          <w:tcPr>
            <w:tcW w:w="9209" w:type="dxa"/>
          </w:tcPr>
          <w:p w14:paraId="4AB108D8" w14:textId="6F3916C4" w:rsidR="00146C6A" w:rsidRDefault="00146C6A" w:rsidP="000E6B3A">
            <w:pPr>
              <w:rPr>
                <w:b/>
                <w:lang w:val="en-US"/>
              </w:rPr>
            </w:pPr>
            <w:r w:rsidRPr="00AB54AA">
              <w:rPr>
                <w:b/>
                <w:lang w:val="en-CA"/>
              </w:rPr>
              <w:t>Q</w:t>
            </w:r>
            <w:r w:rsidR="00017064" w:rsidRPr="00AB54AA">
              <w:rPr>
                <w:b/>
                <w:lang w:val="en-CA"/>
              </w:rPr>
              <w:t>2</w:t>
            </w:r>
            <w:r w:rsidRPr="00AB54AA">
              <w:rPr>
                <w:b/>
                <w:lang w:val="en-CA"/>
              </w:rPr>
              <w:t xml:space="preserve">. </w:t>
            </w:r>
            <w:r w:rsidRPr="00AB54AA">
              <w:rPr>
                <w:b/>
                <w:lang w:val="en-US"/>
              </w:rPr>
              <w:t>What</w:t>
            </w:r>
            <w:r w:rsidRPr="00146C6A">
              <w:rPr>
                <w:b/>
                <w:lang w:val="en-US"/>
              </w:rPr>
              <w:t xml:space="preserve"> is the main source of </w:t>
            </w:r>
            <w:r w:rsidRPr="00BB195A">
              <w:rPr>
                <w:b/>
                <w:u w:val="single"/>
                <w:lang w:val="en-US"/>
              </w:rPr>
              <w:t>drinking water</w:t>
            </w:r>
            <w:r>
              <w:rPr>
                <w:b/>
                <w:lang w:val="en-US"/>
              </w:rPr>
              <w:t xml:space="preserve"> used by </w:t>
            </w:r>
            <w:r w:rsidR="008E1A64">
              <w:rPr>
                <w:b/>
                <w:lang w:val="en-US"/>
              </w:rPr>
              <w:t>household members</w:t>
            </w:r>
            <w:r w:rsidRPr="00146C6A">
              <w:rPr>
                <w:b/>
                <w:lang w:val="en-US"/>
              </w:rPr>
              <w:t>?</w:t>
            </w:r>
          </w:p>
          <w:p w14:paraId="465B0E92" w14:textId="2B851727" w:rsidR="00146C6A" w:rsidRDefault="00146C6A" w:rsidP="000E6B3A">
            <w:pPr>
              <w:rPr>
                <w:b/>
                <w:lang w:val="en-US"/>
              </w:rPr>
            </w:pPr>
          </w:p>
          <w:p w14:paraId="2BD604D7" w14:textId="033A2472" w:rsidR="00146C6A" w:rsidRPr="00146C6A" w:rsidRDefault="00146C6A" w:rsidP="000E6B3A">
            <w:pPr>
              <w:rPr>
                <w:b/>
                <w:i/>
                <w:lang w:val="en-US"/>
              </w:rPr>
            </w:pPr>
            <w:r w:rsidRPr="00146C6A">
              <w:rPr>
                <w:i/>
                <w:lang w:val="en-US"/>
              </w:rPr>
              <w:t xml:space="preserve">Record </w:t>
            </w:r>
            <w:r w:rsidRPr="00146C6A">
              <w:rPr>
                <w:i/>
                <w:u w:val="single"/>
                <w:lang w:val="en-US"/>
              </w:rPr>
              <w:t>one</w:t>
            </w:r>
            <w:r w:rsidRPr="00146C6A">
              <w:rPr>
                <w:i/>
                <w:lang w:val="en-US"/>
              </w:rPr>
              <w:t xml:space="preserve"> of the options </w:t>
            </w:r>
            <w:r w:rsidR="006C45DB">
              <w:rPr>
                <w:i/>
                <w:lang w:val="en-US"/>
              </w:rPr>
              <w:t>(the main source)</w:t>
            </w:r>
            <w:r w:rsidRPr="00146C6A">
              <w:rPr>
                <w:i/>
                <w:lang w:val="en-US"/>
              </w:rPr>
              <w:t xml:space="preserve"> according to the </w:t>
            </w:r>
            <w:r w:rsidR="006C45DB">
              <w:rPr>
                <w:i/>
                <w:lang w:val="en-US"/>
              </w:rPr>
              <w:t>respondent</w:t>
            </w:r>
          </w:p>
          <w:p w14:paraId="2FC69021" w14:textId="77777777" w:rsidR="00146C6A" w:rsidRDefault="00146C6A" w:rsidP="000E6B3A">
            <w:pPr>
              <w:rPr>
                <w:b/>
                <w:lang w:val="en-US"/>
              </w:rPr>
            </w:pPr>
          </w:p>
          <w:p w14:paraId="2AF01715" w14:textId="6E3958D6" w:rsidR="00146C6A" w:rsidRDefault="00146C6A" w:rsidP="000E6B3A">
            <w:pPr>
              <w:rPr>
                <w:lang w:val="en-US"/>
              </w:rPr>
            </w:pPr>
            <w:r>
              <w:rPr>
                <w:lang w:val="en-US"/>
              </w:rPr>
              <w:t>1=Piped household water connection</w:t>
            </w:r>
            <w:r w:rsidR="0067141C">
              <w:rPr>
                <w:lang w:val="en-US"/>
              </w:rPr>
              <w:t xml:space="preserve">                 </w:t>
            </w:r>
          </w:p>
          <w:p w14:paraId="39D6AFDF" w14:textId="7A8C9E07" w:rsidR="00146C6A" w:rsidRDefault="00146C6A" w:rsidP="000E6B3A">
            <w:pPr>
              <w:rPr>
                <w:lang w:val="en-US"/>
              </w:rPr>
            </w:pPr>
            <w:r>
              <w:rPr>
                <w:lang w:val="en-US"/>
              </w:rPr>
              <w:t>2=Public standpipe</w:t>
            </w:r>
            <w:r w:rsidR="0067141C">
              <w:rPr>
                <w:lang w:val="en-US"/>
              </w:rPr>
              <w:t xml:space="preserve">                                                  </w:t>
            </w:r>
          </w:p>
          <w:p w14:paraId="0E868453" w14:textId="1A9DCA1E" w:rsidR="00146C6A" w:rsidRDefault="00E17747" w:rsidP="000E6B3A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146C6A">
              <w:rPr>
                <w:lang w:val="en-US"/>
              </w:rPr>
              <w:t>=Borehole</w:t>
            </w:r>
            <w:r>
              <w:rPr>
                <w:lang w:val="en-US"/>
              </w:rPr>
              <w:t>/well with hand pump</w:t>
            </w:r>
            <w:r w:rsidR="0067141C">
              <w:rPr>
                <w:lang w:val="en-US"/>
              </w:rPr>
              <w:t xml:space="preserve">                                                                </w:t>
            </w:r>
          </w:p>
          <w:p w14:paraId="1DF3324C" w14:textId="6A3EECC2" w:rsidR="00146C6A" w:rsidRDefault="00E17747" w:rsidP="000E6B3A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146C6A">
              <w:rPr>
                <w:lang w:val="en-US"/>
              </w:rPr>
              <w:t>=Protected spring</w:t>
            </w:r>
            <w:r w:rsidR="0067141C">
              <w:rPr>
                <w:lang w:val="en-US"/>
              </w:rPr>
              <w:t xml:space="preserve">                                                 </w:t>
            </w:r>
          </w:p>
          <w:p w14:paraId="5DA849BC" w14:textId="66BC4ACB" w:rsidR="00146C6A" w:rsidRDefault="00E17747" w:rsidP="008E1A64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  <w:r w:rsidR="00146C6A">
              <w:rPr>
                <w:lang w:val="en-US"/>
              </w:rPr>
              <w:t>=</w:t>
            </w:r>
            <w:r>
              <w:rPr>
                <w:lang w:val="en-US"/>
              </w:rPr>
              <w:t>Snow/r</w:t>
            </w:r>
            <w:r w:rsidR="00146C6A">
              <w:rPr>
                <w:lang w:val="en-US"/>
              </w:rPr>
              <w:t xml:space="preserve">ainwater collection </w:t>
            </w:r>
            <w:r w:rsidR="0067141C">
              <w:rPr>
                <w:lang w:val="en-US"/>
              </w:rPr>
              <w:t xml:space="preserve">                                         </w:t>
            </w:r>
          </w:p>
          <w:p w14:paraId="7F4CA8E6" w14:textId="5733C661" w:rsidR="00D555DB" w:rsidRDefault="00E17747" w:rsidP="008E1A64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  <w:r w:rsidR="00D555DB">
              <w:rPr>
                <w:lang w:val="en-US"/>
              </w:rPr>
              <w:t>=</w:t>
            </w:r>
            <w:r w:rsidR="00D555DB" w:rsidRPr="00DF4D76">
              <w:rPr>
                <w:lang w:val="en-US"/>
              </w:rPr>
              <w:t>River/stream/canal</w:t>
            </w:r>
            <w:r w:rsidR="00D555DB">
              <w:rPr>
                <w:lang w:val="en-US"/>
              </w:rPr>
              <w:t xml:space="preserve"> water</w:t>
            </w:r>
          </w:p>
          <w:p w14:paraId="04D1AA7D" w14:textId="208F709E" w:rsidR="00D555DB" w:rsidRDefault="00E17747" w:rsidP="008E1A64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D555DB">
              <w:rPr>
                <w:lang w:val="en-US"/>
              </w:rPr>
              <w:t>=Pond/r</w:t>
            </w:r>
            <w:r w:rsidR="00D555DB" w:rsidRPr="00DF4D76">
              <w:rPr>
                <w:lang w:val="en-US"/>
              </w:rPr>
              <w:t>eservoir</w:t>
            </w:r>
            <w:r w:rsidR="00D555DB">
              <w:rPr>
                <w:lang w:val="en-US"/>
              </w:rPr>
              <w:t xml:space="preserve"> water</w:t>
            </w:r>
          </w:p>
          <w:p w14:paraId="751E6F5A" w14:textId="5CEE2BCC" w:rsidR="00D555DB" w:rsidRDefault="00E17747" w:rsidP="008E1A64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  <w:r w:rsidR="00D555DB">
              <w:rPr>
                <w:lang w:val="en-US"/>
              </w:rPr>
              <w:t>=</w:t>
            </w:r>
            <w:r w:rsidR="00D555DB" w:rsidRPr="00DF4D76">
              <w:rPr>
                <w:lang w:val="en-US"/>
              </w:rPr>
              <w:t>Well with bucket</w:t>
            </w:r>
          </w:p>
          <w:p w14:paraId="2ECCB9E1" w14:textId="647E1D78" w:rsidR="00D555DB" w:rsidRDefault="00E17747" w:rsidP="008E1A64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  <w:r w:rsidR="00D555DB">
              <w:rPr>
                <w:lang w:val="en-US"/>
              </w:rPr>
              <w:t xml:space="preserve">=Unprotected </w:t>
            </w:r>
            <w:proofErr w:type="spellStart"/>
            <w:r w:rsidR="00D555DB">
              <w:rPr>
                <w:lang w:val="en-US"/>
              </w:rPr>
              <w:t>kanda</w:t>
            </w:r>
            <w:proofErr w:type="spellEnd"/>
            <w:r w:rsidR="00D555DB">
              <w:rPr>
                <w:lang w:val="en-US"/>
              </w:rPr>
              <w:t>/</w:t>
            </w:r>
            <w:proofErr w:type="spellStart"/>
            <w:r w:rsidR="00D555DB">
              <w:rPr>
                <w:lang w:val="en-US"/>
              </w:rPr>
              <w:t>k</w:t>
            </w:r>
            <w:r w:rsidR="00D555DB" w:rsidRPr="00DF4D76">
              <w:rPr>
                <w:lang w:val="en-US"/>
              </w:rPr>
              <w:t>arez</w:t>
            </w:r>
            <w:proofErr w:type="spellEnd"/>
          </w:p>
          <w:p w14:paraId="1BB953C4" w14:textId="252BC6A2" w:rsidR="00D555DB" w:rsidRDefault="00E17747" w:rsidP="008E1A64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  <w:r w:rsidR="00D555DB">
              <w:rPr>
                <w:lang w:val="en-US"/>
              </w:rPr>
              <w:t>=U</w:t>
            </w:r>
            <w:r w:rsidR="00D555DB" w:rsidRPr="00DF4D76">
              <w:rPr>
                <w:lang w:val="en-US"/>
              </w:rPr>
              <w:t>nprotected spring</w:t>
            </w:r>
          </w:p>
          <w:p w14:paraId="336B156D" w14:textId="5A1A334B" w:rsidR="00D555DB" w:rsidRPr="0067141C" w:rsidRDefault="00D555DB" w:rsidP="008E1A64">
            <w:pPr>
              <w:rPr>
                <w:lang w:val="en-US"/>
              </w:rPr>
            </w:pPr>
            <w:r>
              <w:rPr>
                <w:lang w:val="en-US"/>
              </w:rPr>
              <w:t>98=Other (specify)</w:t>
            </w:r>
          </w:p>
        </w:tc>
        <w:tc>
          <w:tcPr>
            <w:tcW w:w="1247" w:type="dxa"/>
          </w:tcPr>
          <w:p w14:paraId="2E21C1FA" w14:textId="77777777" w:rsidR="00146C6A" w:rsidRPr="00146C6A" w:rsidRDefault="00146C6A" w:rsidP="000E6B3A">
            <w:pPr>
              <w:rPr>
                <w:lang w:val="en-CA"/>
              </w:rPr>
            </w:pPr>
          </w:p>
        </w:tc>
      </w:tr>
    </w:tbl>
    <w:p w14:paraId="1CC8C08E" w14:textId="77777777" w:rsidR="00B572F7" w:rsidRPr="00017064" w:rsidRDefault="00B572F7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2693"/>
        <w:gridCol w:w="680"/>
      </w:tblGrid>
      <w:tr w:rsidR="0005567F" w14:paraId="23377870" w14:textId="77777777" w:rsidTr="00D900BB">
        <w:tc>
          <w:tcPr>
            <w:tcW w:w="10456" w:type="dxa"/>
            <w:gridSpan w:val="3"/>
          </w:tcPr>
          <w:p w14:paraId="6606855F" w14:textId="64945D72" w:rsidR="0005567F" w:rsidRPr="00146C6A" w:rsidRDefault="0005567F" w:rsidP="000E6B3A">
            <w:pPr>
              <w:rPr>
                <w:lang w:val="en-CA"/>
              </w:rPr>
            </w:pPr>
            <w:r w:rsidRPr="00AB54AA">
              <w:rPr>
                <w:b/>
                <w:lang w:val="en-CA"/>
              </w:rPr>
              <w:t>Q</w:t>
            </w:r>
            <w:r w:rsidR="00017064" w:rsidRPr="00AB54AA">
              <w:rPr>
                <w:b/>
                <w:lang w:val="en-CA"/>
              </w:rPr>
              <w:t>3</w:t>
            </w:r>
            <w:r w:rsidRPr="00AB54AA">
              <w:rPr>
                <w:b/>
                <w:lang w:val="en-CA"/>
              </w:rPr>
              <w:t>.</w:t>
            </w:r>
            <w:r w:rsidRPr="00AB54AA">
              <w:rPr>
                <w:b/>
              </w:rPr>
              <w:t xml:space="preserve"> </w:t>
            </w:r>
            <w:r w:rsidRPr="00AB54AA">
              <w:rPr>
                <w:b/>
                <w:lang w:val="en-CA"/>
              </w:rPr>
              <w:t>What</w:t>
            </w:r>
            <w:r>
              <w:rPr>
                <w:b/>
                <w:lang w:val="en-CA"/>
              </w:rPr>
              <w:t xml:space="preserve"> foods have been eaten in the household in the last 7 days? On how many days of the last 7 days was the food eaten?</w:t>
            </w:r>
          </w:p>
        </w:tc>
      </w:tr>
      <w:tr w:rsidR="00BD1996" w14:paraId="2625FE97" w14:textId="77777777" w:rsidTr="00BD1996">
        <w:trPr>
          <w:trHeight w:val="526"/>
        </w:trPr>
        <w:tc>
          <w:tcPr>
            <w:tcW w:w="7083" w:type="dxa"/>
            <w:vAlign w:val="center"/>
          </w:tcPr>
          <w:p w14:paraId="22141BE2" w14:textId="78596008" w:rsidR="00BD1996" w:rsidRPr="0005567F" w:rsidRDefault="00BD1996" w:rsidP="00A00BDF">
            <w:pPr>
              <w:rPr>
                <w:i/>
                <w:lang w:val="en-CA"/>
              </w:rPr>
            </w:pPr>
            <w:r>
              <w:rPr>
                <w:i/>
                <w:lang w:val="en-CA"/>
              </w:rPr>
              <w:t>Food items are not read aloud, complete based on respondent’s account</w:t>
            </w:r>
          </w:p>
        </w:tc>
        <w:tc>
          <w:tcPr>
            <w:tcW w:w="2693" w:type="dxa"/>
          </w:tcPr>
          <w:p w14:paraId="32D822C9" w14:textId="77777777" w:rsidR="00BD1996" w:rsidRPr="0005567F" w:rsidRDefault="00BD1996" w:rsidP="000E6B3A">
            <w:pPr>
              <w:rPr>
                <w:lang w:val="en-CA"/>
              </w:rPr>
            </w:pPr>
            <w:r w:rsidRPr="0005567F">
              <w:rPr>
                <w:lang w:val="en-CA"/>
              </w:rPr>
              <w:t>Number of</w:t>
            </w:r>
            <w:r>
              <w:rPr>
                <w:lang w:val="en-CA"/>
              </w:rPr>
              <w:t xml:space="preserve"> days eaten of the last 7 days (0-7)</w:t>
            </w:r>
            <w:r w:rsidRPr="0005567F">
              <w:rPr>
                <w:lang w:val="en-CA"/>
              </w:rPr>
              <w:t xml:space="preserve"> </w:t>
            </w:r>
          </w:p>
        </w:tc>
        <w:tc>
          <w:tcPr>
            <w:tcW w:w="680" w:type="dxa"/>
            <w:vAlign w:val="center"/>
          </w:tcPr>
          <w:p w14:paraId="787E739B" w14:textId="1EFE6639" w:rsidR="00BD1996" w:rsidRPr="0005567F" w:rsidRDefault="00BD1996" w:rsidP="00BD1996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Total</w:t>
            </w:r>
          </w:p>
        </w:tc>
      </w:tr>
      <w:tr w:rsidR="00BD1996" w14:paraId="28726341" w14:textId="77777777" w:rsidTr="00BD1996">
        <w:trPr>
          <w:trHeight w:val="289"/>
        </w:trPr>
        <w:tc>
          <w:tcPr>
            <w:tcW w:w="7083" w:type="dxa"/>
            <w:vAlign w:val="center"/>
          </w:tcPr>
          <w:p w14:paraId="1AA4B54F" w14:textId="0A94C5F3" w:rsidR="00BD1996" w:rsidRPr="0005567F" w:rsidRDefault="00BD1996" w:rsidP="007E3B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left"/>
              <w:rPr>
                <w:lang w:val="en-CA"/>
              </w:rPr>
            </w:pPr>
            <w:r>
              <w:rPr>
                <w:lang w:val="en-CA"/>
              </w:rPr>
              <w:t>Cereals or tubers (bread, wheat, rice, maize, potatoes, etc.)</w:t>
            </w:r>
          </w:p>
        </w:tc>
        <w:tc>
          <w:tcPr>
            <w:tcW w:w="2693" w:type="dxa"/>
          </w:tcPr>
          <w:p w14:paraId="35B3374B" w14:textId="10A00230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 xml:space="preserve"> ⃝   ⃝   ⃝   ⃝   ⃝   ⃝   ⃝</w:t>
            </w:r>
          </w:p>
        </w:tc>
        <w:tc>
          <w:tcPr>
            <w:tcW w:w="680" w:type="dxa"/>
          </w:tcPr>
          <w:p w14:paraId="3BCC51FE" w14:textId="629D314F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33A95804" w14:textId="77777777" w:rsidTr="00BD1996">
        <w:trPr>
          <w:trHeight w:val="289"/>
        </w:trPr>
        <w:tc>
          <w:tcPr>
            <w:tcW w:w="7083" w:type="dxa"/>
          </w:tcPr>
          <w:p w14:paraId="47567042" w14:textId="63986A0F" w:rsidR="00BD1996" w:rsidRPr="0005567F" w:rsidRDefault="00BD1996" w:rsidP="004D2F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Pulses (beans, lentils, peas, etc.)</w:t>
            </w:r>
          </w:p>
        </w:tc>
        <w:tc>
          <w:tcPr>
            <w:tcW w:w="2693" w:type="dxa"/>
          </w:tcPr>
          <w:p w14:paraId="4E6FFA47" w14:textId="40013EB9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 xml:space="preserve"> ⃝   ⃝   ⃝   ⃝   ⃝   ⃝   ⃝</w:t>
            </w:r>
          </w:p>
        </w:tc>
        <w:tc>
          <w:tcPr>
            <w:tcW w:w="680" w:type="dxa"/>
          </w:tcPr>
          <w:p w14:paraId="5A1D5DEE" w14:textId="0C41ABFF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46F7B31A" w14:textId="77777777" w:rsidTr="00BD1996">
        <w:trPr>
          <w:trHeight w:val="289"/>
        </w:trPr>
        <w:tc>
          <w:tcPr>
            <w:tcW w:w="7083" w:type="dxa"/>
          </w:tcPr>
          <w:p w14:paraId="02A26228" w14:textId="79903848" w:rsidR="00BD1996" w:rsidRPr="0005567F" w:rsidRDefault="00BD1996" w:rsidP="004D2F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Vegetables</w:t>
            </w:r>
          </w:p>
        </w:tc>
        <w:tc>
          <w:tcPr>
            <w:tcW w:w="2693" w:type="dxa"/>
          </w:tcPr>
          <w:p w14:paraId="6D81164E" w14:textId="3D599BAC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 xml:space="preserve"> ⃝   ⃝   ⃝   ⃝   ⃝   ⃝   ⃝</w:t>
            </w:r>
          </w:p>
        </w:tc>
        <w:tc>
          <w:tcPr>
            <w:tcW w:w="680" w:type="dxa"/>
          </w:tcPr>
          <w:p w14:paraId="2A9C3DB3" w14:textId="1C330CDC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2A605EFE" w14:textId="77777777" w:rsidTr="00BD1996">
        <w:trPr>
          <w:trHeight w:val="289"/>
        </w:trPr>
        <w:tc>
          <w:tcPr>
            <w:tcW w:w="7083" w:type="dxa"/>
          </w:tcPr>
          <w:p w14:paraId="121CAC75" w14:textId="349C0DCD" w:rsidR="00BD1996" w:rsidRDefault="00BD1996" w:rsidP="004D2F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Fruit</w:t>
            </w:r>
          </w:p>
        </w:tc>
        <w:tc>
          <w:tcPr>
            <w:tcW w:w="2693" w:type="dxa"/>
          </w:tcPr>
          <w:p w14:paraId="0493265A" w14:textId="44A36D7F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 xml:space="preserve"> ⃝   ⃝   ⃝   ⃝   ⃝   ⃝   ⃝</w:t>
            </w:r>
          </w:p>
        </w:tc>
        <w:tc>
          <w:tcPr>
            <w:tcW w:w="680" w:type="dxa"/>
          </w:tcPr>
          <w:p w14:paraId="7110BE45" w14:textId="70799D44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2D051FDE" w14:textId="77777777" w:rsidTr="00BD1996">
        <w:trPr>
          <w:trHeight w:val="289"/>
        </w:trPr>
        <w:tc>
          <w:tcPr>
            <w:tcW w:w="7083" w:type="dxa"/>
          </w:tcPr>
          <w:p w14:paraId="1BD1415A" w14:textId="536A6993" w:rsidR="00BD1996" w:rsidRDefault="00BD1996" w:rsidP="004D2F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Meat, fish, or eggs</w:t>
            </w:r>
          </w:p>
        </w:tc>
        <w:tc>
          <w:tcPr>
            <w:tcW w:w="2693" w:type="dxa"/>
          </w:tcPr>
          <w:p w14:paraId="4428E8D9" w14:textId="40093402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 xml:space="preserve"> ⃝   ⃝   ⃝   ⃝   ⃝   ⃝   ⃝</w:t>
            </w:r>
          </w:p>
        </w:tc>
        <w:tc>
          <w:tcPr>
            <w:tcW w:w="680" w:type="dxa"/>
          </w:tcPr>
          <w:p w14:paraId="45C4E154" w14:textId="0DB71839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328E7F26" w14:textId="77777777" w:rsidTr="00BD1996">
        <w:trPr>
          <w:trHeight w:val="289"/>
        </w:trPr>
        <w:tc>
          <w:tcPr>
            <w:tcW w:w="7083" w:type="dxa"/>
          </w:tcPr>
          <w:p w14:paraId="7849E19B" w14:textId="4755C6D7" w:rsidR="00BD1996" w:rsidRDefault="00BD1996" w:rsidP="004D2F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Dairy (milk, yogurt, cheese, etc.)</w:t>
            </w:r>
          </w:p>
        </w:tc>
        <w:tc>
          <w:tcPr>
            <w:tcW w:w="2693" w:type="dxa"/>
          </w:tcPr>
          <w:p w14:paraId="00BA7F6D" w14:textId="5F31310A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 xml:space="preserve"> ⃝   ⃝   ⃝   ⃝   ⃝   ⃝   ⃝</w:t>
            </w:r>
          </w:p>
        </w:tc>
        <w:tc>
          <w:tcPr>
            <w:tcW w:w="680" w:type="dxa"/>
          </w:tcPr>
          <w:p w14:paraId="4560EDC5" w14:textId="208746F9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4E54402D" w14:textId="77777777" w:rsidTr="00BD1996">
        <w:trPr>
          <w:trHeight w:val="289"/>
        </w:trPr>
        <w:tc>
          <w:tcPr>
            <w:tcW w:w="7083" w:type="dxa"/>
          </w:tcPr>
          <w:p w14:paraId="21312C23" w14:textId="319FC7D6" w:rsidR="00BD1996" w:rsidRDefault="00BD1996" w:rsidP="004D2F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Sugar, honey</w:t>
            </w:r>
          </w:p>
        </w:tc>
        <w:tc>
          <w:tcPr>
            <w:tcW w:w="2693" w:type="dxa"/>
          </w:tcPr>
          <w:p w14:paraId="7766097F" w14:textId="4D15933D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 xml:space="preserve"> ⃝   ⃝   ⃝   ⃝   ⃝   ⃝   ⃝</w:t>
            </w:r>
          </w:p>
        </w:tc>
        <w:tc>
          <w:tcPr>
            <w:tcW w:w="680" w:type="dxa"/>
          </w:tcPr>
          <w:p w14:paraId="76770052" w14:textId="59F71824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53E317F3" w14:textId="77777777" w:rsidTr="00BD1996">
        <w:trPr>
          <w:trHeight w:val="289"/>
        </w:trPr>
        <w:tc>
          <w:tcPr>
            <w:tcW w:w="7083" w:type="dxa"/>
          </w:tcPr>
          <w:p w14:paraId="5EC9492C" w14:textId="690183C0" w:rsidR="00BD1996" w:rsidRDefault="00BD1996" w:rsidP="004D2F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Oil, fats</w:t>
            </w:r>
          </w:p>
        </w:tc>
        <w:tc>
          <w:tcPr>
            <w:tcW w:w="2693" w:type="dxa"/>
          </w:tcPr>
          <w:p w14:paraId="302015F5" w14:textId="2968EA63" w:rsidR="00BD1996" w:rsidRPr="00146C6A" w:rsidRDefault="00BD1996" w:rsidP="00BD1996">
            <w:pPr>
              <w:rPr>
                <w:lang w:val="en-CA"/>
              </w:rPr>
            </w:pPr>
            <w:r>
              <w:rPr>
                <w:lang w:val="en-CA"/>
              </w:rPr>
              <w:t xml:space="preserve"> ⃝   ⃝   ⃝   ⃝   ⃝   ⃝   ⃝</w:t>
            </w:r>
          </w:p>
        </w:tc>
        <w:tc>
          <w:tcPr>
            <w:tcW w:w="680" w:type="dxa"/>
          </w:tcPr>
          <w:p w14:paraId="6B0903C9" w14:textId="32563445" w:rsidR="00BD1996" w:rsidRPr="00146C6A" w:rsidRDefault="00BD1996" w:rsidP="004D2F85">
            <w:pPr>
              <w:rPr>
                <w:lang w:val="en-CA"/>
              </w:rPr>
            </w:pPr>
          </w:p>
        </w:tc>
      </w:tr>
    </w:tbl>
    <w:p w14:paraId="1CFDB40C" w14:textId="598480CE" w:rsidR="00146C6A" w:rsidRPr="00017064" w:rsidRDefault="00146C6A" w:rsidP="006E5F65">
      <w:pPr>
        <w:pStyle w:val="Heading1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2693"/>
        <w:gridCol w:w="680"/>
      </w:tblGrid>
      <w:tr w:rsidR="00BD1996" w14:paraId="3F64F589" w14:textId="77777777" w:rsidTr="00BD1996">
        <w:trPr>
          <w:trHeight w:val="527"/>
        </w:trPr>
        <w:tc>
          <w:tcPr>
            <w:tcW w:w="7083" w:type="dxa"/>
          </w:tcPr>
          <w:p w14:paraId="705A7CEF" w14:textId="35FBA48E" w:rsidR="00BD1996" w:rsidRPr="0005567F" w:rsidRDefault="00BD1996" w:rsidP="009521DE">
            <w:pPr>
              <w:rPr>
                <w:i/>
                <w:lang w:val="en-CA"/>
              </w:rPr>
            </w:pPr>
            <w:r w:rsidRPr="00AB54AA">
              <w:rPr>
                <w:b/>
                <w:lang w:val="en-CA"/>
              </w:rPr>
              <w:t>Q4.</w:t>
            </w:r>
            <w:r w:rsidRPr="00AB54AA">
              <w:rPr>
                <w:b/>
              </w:rPr>
              <w:t xml:space="preserve"> </w:t>
            </w:r>
            <w:r w:rsidRPr="00AB54AA">
              <w:rPr>
                <w:b/>
                <w:lang w:val="en-CA"/>
              </w:rPr>
              <w:t>In</w:t>
            </w:r>
            <w:r>
              <w:rPr>
                <w:b/>
                <w:lang w:val="en-CA"/>
              </w:rPr>
              <w:t xml:space="preserve"> the past 7 days, have</w:t>
            </w:r>
            <w:r w:rsidRPr="009521DE">
              <w:rPr>
                <w:b/>
                <w:lang w:val="en-CA"/>
              </w:rPr>
              <w:t xml:space="preserve"> there have been times when you did not have e</w:t>
            </w:r>
            <w:r>
              <w:rPr>
                <w:b/>
                <w:lang w:val="en-CA"/>
              </w:rPr>
              <w:t>nough food or money to buy food?</w:t>
            </w:r>
            <w:r w:rsidRPr="009521DE">
              <w:rPr>
                <w:b/>
                <w:lang w:val="en-CA"/>
              </w:rPr>
              <w:t xml:space="preserve"> </w:t>
            </w:r>
            <w:r>
              <w:rPr>
                <w:b/>
                <w:lang w:val="en-CA"/>
              </w:rPr>
              <w:t>If yes, what did you do?</w:t>
            </w:r>
          </w:p>
        </w:tc>
        <w:tc>
          <w:tcPr>
            <w:tcW w:w="2693" w:type="dxa"/>
          </w:tcPr>
          <w:p w14:paraId="31DDCF3F" w14:textId="76433659" w:rsidR="00BD1996" w:rsidRPr="00146C6A" w:rsidRDefault="00BD1996" w:rsidP="00BD1996">
            <w:pPr>
              <w:rPr>
                <w:lang w:val="en-CA"/>
              </w:rPr>
            </w:pPr>
            <w:r w:rsidRPr="0005567F">
              <w:rPr>
                <w:lang w:val="en-CA"/>
              </w:rPr>
              <w:t>Number of</w:t>
            </w:r>
            <w:r>
              <w:rPr>
                <w:lang w:val="en-CA"/>
              </w:rPr>
              <w:t xml:space="preserve"> days of the last 7 days (0-7)</w:t>
            </w:r>
            <w:r w:rsidRPr="0005567F">
              <w:rPr>
                <w:lang w:val="en-CA"/>
              </w:rPr>
              <w:t xml:space="preserve"> </w:t>
            </w:r>
          </w:p>
        </w:tc>
        <w:tc>
          <w:tcPr>
            <w:tcW w:w="680" w:type="dxa"/>
            <w:vAlign w:val="center"/>
          </w:tcPr>
          <w:p w14:paraId="5A77C247" w14:textId="2D1D2190" w:rsidR="00BD1996" w:rsidRPr="0005567F" w:rsidRDefault="00BD1996" w:rsidP="00BD1996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Total</w:t>
            </w:r>
          </w:p>
        </w:tc>
      </w:tr>
      <w:tr w:rsidR="00BD1996" w14:paraId="4AC9DC16" w14:textId="77777777" w:rsidTr="00BD1996">
        <w:trPr>
          <w:trHeight w:val="289"/>
        </w:trPr>
        <w:tc>
          <w:tcPr>
            <w:tcW w:w="7083" w:type="dxa"/>
            <w:vAlign w:val="center"/>
          </w:tcPr>
          <w:p w14:paraId="1F2C5726" w14:textId="61C84D8A" w:rsidR="00BD1996" w:rsidRPr="009521DE" w:rsidRDefault="00BD1996" w:rsidP="004D2F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Rely on less preferred and less expensive food</w:t>
            </w:r>
          </w:p>
        </w:tc>
        <w:tc>
          <w:tcPr>
            <w:tcW w:w="2693" w:type="dxa"/>
          </w:tcPr>
          <w:p w14:paraId="13EEDED3" w14:textId="6E8EEEA8" w:rsidR="00BD1996" w:rsidRPr="00146C6A" w:rsidRDefault="00BD1996" w:rsidP="00BD1996">
            <w:pPr>
              <w:rPr>
                <w:lang w:val="en-CA"/>
              </w:rPr>
            </w:pPr>
            <w:r>
              <w:rPr>
                <w:lang w:val="en-CA"/>
              </w:rPr>
              <w:t>⃝   ⃝   ⃝   ⃝   ⃝   ⃝   ⃝</w:t>
            </w:r>
          </w:p>
        </w:tc>
        <w:tc>
          <w:tcPr>
            <w:tcW w:w="680" w:type="dxa"/>
          </w:tcPr>
          <w:p w14:paraId="03180022" w14:textId="727880B7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323A4B0A" w14:textId="77777777" w:rsidTr="00BD1996">
        <w:trPr>
          <w:trHeight w:val="289"/>
        </w:trPr>
        <w:tc>
          <w:tcPr>
            <w:tcW w:w="7083" w:type="dxa"/>
          </w:tcPr>
          <w:p w14:paraId="3D0D19A0" w14:textId="321CF9D5" w:rsidR="00BD1996" w:rsidRPr="009521DE" w:rsidRDefault="00BD1996" w:rsidP="004D2F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Borrow food, or rely on help from a friend or relative</w:t>
            </w:r>
          </w:p>
        </w:tc>
        <w:tc>
          <w:tcPr>
            <w:tcW w:w="2693" w:type="dxa"/>
          </w:tcPr>
          <w:p w14:paraId="47646B63" w14:textId="4DC3C717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>⃝   ⃝   ⃝   ⃝   ⃝   ⃝   ⃝</w:t>
            </w:r>
          </w:p>
        </w:tc>
        <w:tc>
          <w:tcPr>
            <w:tcW w:w="680" w:type="dxa"/>
          </w:tcPr>
          <w:p w14:paraId="3A9CF39B" w14:textId="7E8ECD3C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0FA51310" w14:textId="77777777" w:rsidTr="00BD1996">
        <w:trPr>
          <w:trHeight w:val="289"/>
        </w:trPr>
        <w:tc>
          <w:tcPr>
            <w:tcW w:w="7083" w:type="dxa"/>
          </w:tcPr>
          <w:p w14:paraId="7388A386" w14:textId="519853DD" w:rsidR="00BD1996" w:rsidRPr="009521DE" w:rsidRDefault="00BD1996" w:rsidP="004D2F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Limit portion size at mealtimes</w:t>
            </w:r>
          </w:p>
        </w:tc>
        <w:tc>
          <w:tcPr>
            <w:tcW w:w="2693" w:type="dxa"/>
          </w:tcPr>
          <w:p w14:paraId="1799B3AE" w14:textId="25FF997F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>⃝   ⃝   ⃝   ⃝   ⃝   ⃝   ⃝</w:t>
            </w:r>
          </w:p>
        </w:tc>
        <w:tc>
          <w:tcPr>
            <w:tcW w:w="680" w:type="dxa"/>
          </w:tcPr>
          <w:p w14:paraId="5BF636E7" w14:textId="47D027F5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56CC4477" w14:textId="77777777" w:rsidTr="00BD1996">
        <w:trPr>
          <w:trHeight w:val="289"/>
        </w:trPr>
        <w:tc>
          <w:tcPr>
            <w:tcW w:w="7083" w:type="dxa"/>
          </w:tcPr>
          <w:p w14:paraId="7129251D" w14:textId="3E1ABBA3" w:rsidR="00BD1996" w:rsidRPr="009521DE" w:rsidRDefault="00BD1996" w:rsidP="004D2F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Restrict consumption by adults in order for small children to eat</w:t>
            </w:r>
          </w:p>
        </w:tc>
        <w:tc>
          <w:tcPr>
            <w:tcW w:w="2693" w:type="dxa"/>
          </w:tcPr>
          <w:p w14:paraId="53B7A8B6" w14:textId="05C72801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>⃝   ⃝   ⃝   ⃝   ⃝   ⃝   ⃝</w:t>
            </w:r>
          </w:p>
        </w:tc>
        <w:tc>
          <w:tcPr>
            <w:tcW w:w="680" w:type="dxa"/>
          </w:tcPr>
          <w:p w14:paraId="5281C0BF" w14:textId="47E9142C" w:rsidR="00BD1996" w:rsidRPr="00146C6A" w:rsidRDefault="00BD1996" w:rsidP="004D2F85">
            <w:pPr>
              <w:rPr>
                <w:lang w:val="en-CA"/>
              </w:rPr>
            </w:pPr>
          </w:p>
        </w:tc>
      </w:tr>
      <w:tr w:rsidR="00BD1996" w14:paraId="700933D6" w14:textId="77777777" w:rsidTr="00BD1996">
        <w:trPr>
          <w:trHeight w:val="289"/>
        </w:trPr>
        <w:tc>
          <w:tcPr>
            <w:tcW w:w="7083" w:type="dxa"/>
          </w:tcPr>
          <w:p w14:paraId="25ABD50B" w14:textId="1B1EFFB7" w:rsidR="00BD1996" w:rsidRPr="009521DE" w:rsidRDefault="00BD1996" w:rsidP="004D2F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lang w:val="en-CA"/>
              </w:rPr>
            </w:pPr>
            <w:r>
              <w:rPr>
                <w:lang w:val="en-CA"/>
              </w:rPr>
              <w:t>Reduce number of meals eaten in a day</w:t>
            </w:r>
          </w:p>
        </w:tc>
        <w:tc>
          <w:tcPr>
            <w:tcW w:w="2693" w:type="dxa"/>
          </w:tcPr>
          <w:p w14:paraId="500416BC" w14:textId="08FD7C15" w:rsidR="00BD1996" w:rsidRPr="00146C6A" w:rsidRDefault="00BD1996" w:rsidP="004D2F85">
            <w:pPr>
              <w:rPr>
                <w:lang w:val="en-CA"/>
              </w:rPr>
            </w:pPr>
            <w:r>
              <w:rPr>
                <w:lang w:val="en-CA"/>
              </w:rPr>
              <w:t>⃝   ⃝   ⃝   ⃝   ⃝   ⃝   ⃝</w:t>
            </w:r>
          </w:p>
        </w:tc>
        <w:tc>
          <w:tcPr>
            <w:tcW w:w="680" w:type="dxa"/>
          </w:tcPr>
          <w:p w14:paraId="4C18D752" w14:textId="425EF5AF" w:rsidR="00BD1996" w:rsidRPr="00146C6A" w:rsidRDefault="00BD1996" w:rsidP="004D2F85">
            <w:pPr>
              <w:rPr>
                <w:lang w:val="en-CA"/>
              </w:rPr>
            </w:pPr>
          </w:p>
        </w:tc>
      </w:tr>
    </w:tbl>
    <w:p w14:paraId="5AFF20BF" w14:textId="77777777" w:rsidR="00D555DB" w:rsidRDefault="00D555DB" w:rsidP="008855AB">
      <w:pPr>
        <w:pStyle w:val="Heading1"/>
      </w:pPr>
    </w:p>
    <w:p w14:paraId="49A94407" w14:textId="37640428" w:rsidR="008E1A64" w:rsidRDefault="008855AB" w:rsidP="008855AB">
      <w:pPr>
        <w:pStyle w:val="Heading1"/>
      </w:pPr>
      <w:r>
        <w:t>Child Questionnaire</w:t>
      </w:r>
      <w:r w:rsidR="00374E40">
        <w:t xml:space="preserve"> 0-59 months</w:t>
      </w:r>
    </w:p>
    <w:tbl>
      <w:tblPr>
        <w:tblW w:w="1122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2"/>
        <w:gridCol w:w="722"/>
        <w:gridCol w:w="1727"/>
        <w:gridCol w:w="1150"/>
        <w:gridCol w:w="1150"/>
        <w:gridCol w:w="1151"/>
        <w:gridCol w:w="1150"/>
        <w:gridCol w:w="1151"/>
        <w:gridCol w:w="1150"/>
        <w:gridCol w:w="1151"/>
      </w:tblGrid>
      <w:tr w:rsidR="008855AB" w:rsidRPr="0051752B" w14:paraId="222A2448" w14:textId="77777777" w:rsidTr="00F8238E">
        <w:trPr>
          <w:jc w:val="center"/>
        </w:trPr>
        <w:tc>
          <w:tcPr>
            <w:tcW w:w="722" w:type="dxa"/>
            <w:shd w:val="clear" w:color="auto" w:fill="BFBFBF"/>
          </w:tcPr>
          <w:p w14:paraId="43972C26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1</w:t>
            </w:r>
          </w:p>
        </w:tc>
        <w:tc>
          <w:tcPr>
            <w:tcW w:w="722" w:type="dxa"/>
            <w:shd w:val="clear" w:color="auto" w:fill="BFBFBF"/>
          </w:tcPr>
          <w:p w14:paraId="19858FE3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2</w:t>
            </w:r>
          </w:p>
        </w:tc>
        <w:tc>
          <w:tcPr>
            <w:tcW w:w="1727" w:type="dxa"/>
            <w:shd w:val="clear" w:color="auto" w:fill="BFBFBF"/>
          </w:tcPr>
          <w:p w14:paraId="33EDC863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3</w:t>
            </w:r>
          </w:p>
        </w:tc>
        <w:tc>
          <w:tcPr>
            <w:tcW w:w="1150" w:type="dxa"/>
            <w:shd w:val="clear" w:color="auto" w:fill="BFBFBF"/>
          </w:tcPr>
          <w:p w14:paraId="442D5E66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4</w:t>
            </w:r>
          </w:p>
        </w:tc>
        <w:tc>
          <w:tcPr>
            <w:tcW w:w="1150" w:type="dxa"/>
            <w:shd w:val="clear" w:color="auto" w:fill="BFBFBF"/>
          </w:tcPr>
          <w:p w14:paraId="1B8B4021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5</w:t>
            </w:r>
          </w:p>
        </w:tc>
        <w:tc>
          <w:tcPr>
            <w:tcW w:w="1151" w:type="dxa"/>
            <w:shd w:val="clear" w:color="auto" w:fill="BFBFBF"/>
          </w:tcPr>
          <w:p w14:paraId="4827F9FF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6</w:t>
            </w:r>
          </w:p>
        </w:tc>
        <w:tc>
          <w:tcPr>
            <w:tcW w:w="1150" w:type="dxa"/>
            <w:shd w:val="clear" w:color="auto" w:fill="BFBFBF"/>
          </w:tcPr>
          <w:p w14:paraId="40AE7478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7</w:t>
            </w:r>
          </w:p>
        </w:tc>
        <w:tc>
          <w:tcPr>
            <w:tcW w:w="1151" w:type="dxa"/>
            <w:shd w:val="clear" w:color="auto" w:fill="BFBFBF"/>
          </w:tcPr>
          <w:p w14:paraId="7FB6E858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8</w:t>
            </w:r>
          </w:p>
        </w:tc>
        <w:tc>
          <w:tcPr>
            <w:tcW w:w="1150" w:type="dxa"/>
            <w:shd w:val="clear" w:color="auto" w:fill="BFBFBF"/>
          </w:tcPr>
          <w:p w14:paraId="26FC867C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9</w:t>
            </w:r>
          </w:p>
        </w:tc>
        <w:tc>
          <w:tcPr>
            <w:tcW w:w="1151" w:type="dxa"/>
            <w:shd w:val="clear" w:color="auto" w:fill="BFBFBF"/>
          </w:tcPr>
          <w:p w14:paraId="40C0091B" w14:textId="77777777" w:rsidR="008855AB" w:rsidRPr="00F8238E" w:rsidRDefault="008855AB" w:rsidP="00F8238E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b/>
              </w:rPr>
              <w:t>10</w:t>
            </w:r>
          </w:p>
        </w:tc>
      </w:tr>
      <w:tr w:rsidR="001851DD" w:rsidRPr="00973A01" w14:paraId="7580F8D5" w14:textId="77777777" w:rsidTr="00F8238E">
        <w:trPr>
          <w:jc w:val="center"/>
        </w:trPr>
        <w:tc>
          <w:tcPr>
            <w:tcW w:w="722" w:type="dxa"/>
          </w:tcPr>
          <w:p w14:paraId="45BE9EF8" w14:textId="7777777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8855AB">
              <w:rPr>
                <w:rFonts w:ascii="Calibri" w:hAnsi="Calibri"/>
                <w:b/>
              </w:rPr>
              <w:t>Child ID</w:t>
            </w:r>
          </w:p>
        </w:tc>
        <w:tc>
          <w:tcPr>
            <w:tcW w:w="722" w:type="dxa"/>
          </w:tcPr>
          <w:p w14:paraId="3CE56E81" w14:textId="7777777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8855AB">
              <w:rPr>
                <w:rFonts w:ascii="Calibri" w:hAnsi="Calibri"/>
                <w:b/>
              </w:rPr>
              <w:t>Sex</w:t>
            </w:r>
          </w:p>
          <w:p w14:paraId="004267DC" w14:textId="7777777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8855AB">
              <w:rPr>
                <w:rFonts w:ascii="Calibri" w:hAnsi="Calibri"/>
              </w:rPr>
              <w:t>(f/m)</w:t>
            </w:r>
          </w:p>
        </w:tc>
        <w:tc>
          <w:tcPr>
            <w:tcW w:w="1727" w:type="dxa"/>
          </w:tcPr>
          <w:p w14:paraId="0E9721A4" w14:textId="7777777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8855AB">
              <w:rPr>
                <w:rFonts w:ascii="Calibri" w:hAnsi="Calibri"/>
                <w:b/>
              </w:rPr>
              <w:t>Birthday</w:t>
            </w:r>
          </w:p>
          <w:p w14:paraId="275A8AEE" w14:textId="68D64B16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8855AB">
              <w:rPr>
                <w:rFonts w:ascii="Calibri" w:hAnsi="Calibri"/>
              </w:rPr>
              <w:t>(</w:t>
            </w:r>
            <w:proofErr w:type="spellStart"/>
            <w:r w:rsidRPr="008855AB">
              <w:rPr>
                <w:rFonts w:ascii="Calibri" w:hAnsi="Calibri"/>
              </w:rPr>
              <w:t>dd</w:t>
            </w:r>
            <w:proofErr w:type="spellEnd"/>
            <w:r w:rsidRPr="008855AB">
              <w:rPr>
                <w:rFonts w:ascii="Calibri" w:hAnsi="Calibri"/>
              </w:rPr>
              <w:t>/mm/</w:t>
            </w:r>
            <w:proofErr w:type="spellStart"/>
            <w:r w:rsidRPr="008855AB">
              <w:rPr>
                <w:rFonts w:ascii="Calibri" w:hAnsi="Calibri"/>
              </w:rPr>
              <w:t>yyy</w:t>
            </w:r>
            <w:r>
              <w:rPr>
                <w:rFonts w:ascii="Calibri" w:hAnsi="Calibri"/>
              </w:rPr>
              <w:t>y</w:t>
            </w:r>
            <w:proofErr w:type="spellEnd"/>
            <w:r w:rsidRPr="008855AB">
              <w:rPr>
                <w:rFonts w:ascii="Calibri" w:hAnsi="Calibri"/>
              </w:rPr>
              <w:t>)</w:t>
            </w:r>
          </w:p>
        </w:tc>
        <w:tc>
          <w:tcPr>
            <w:tcW w:w="1150" w:type="dxa"/>
          </w:tcPr>
          <w:p w14:paraId="5790893A" w14:textId="7777777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8855AB">
              <w:rPr>
                <w:rFonts w:ascii="Calibri" w:hAnsi="Calibri"/>
                <w:b/>
              </w:rPr>
              <w:t>Age</w:t>
            </w:r>
          </w:p>
          <w:p w14:paraId="52E87AC1" w14:textId="7777777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8855AB">
              <w:rPr>
                <w:rFonts w:ascii="Calibri" w:hAnsi="Calibri"/>
              </w:rPr>
              <w:t>(months)</w:t>
            </w:r>
          </w:p>
        </w:tc>
        <w:tc>
          <w:tcPr>
            <w:tcW w:w="1150" w:type="dxa"/>
          </w:tcPr>
          <w:p w14:paraId="466D9F42" w14:textId="77777777" w:rsidR="001851DD" w:rsidRDefault="001851DD" w:rsidP="001851DD">
            <w:pPr>
              <w:spacing w:after="0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Weight</w:t>
            </w:r>
          </w:p>
          <w:p w14:paraId="3BBA146E" w14:textId="029FC5A3" w:rsidR="001851DD" w:rsidRPr="00F8238E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F8238E">
              <w:rPr>
                <w:rFonts w:ascii="Calibri" w:hAnsi="Calibri"/>
              </w:rPr>
              <w:t>(00.0 kg)</w:t>
            </w:r>
          </w:p>
          <w:p w14:paraId="6CAEA363" w14:textId="69FFDF46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</w:p>
        </w:tc>
        <w:tc>
          <w:tcPr>
            <w:tcW w:w="1151" w:type="dxa"/>
          </w:tcPr>
          <w:p w14:paraId="2484172A" w14:textId="4345E781" w:rsidR="001851DD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8855AB">
              <w:rPr>
                <w:rFonts w:ascii="Calibri" w:hAnsi="Calibri"/>
                <w:b/>
              </w:rPr>
              <w:t>Height</w:t>
            </w:r>
            <w:r>
              <w:rPr>
                <w:rFonts w:ascii="Calibri" w:hAnsi="Calibri"/>
                <w:b/>
              </w:rPr>
              <w:t xml:space="preserve"> or length</w:t>
            </w:r>
          </w:p>
          <w:p w14:paraId="02BF0E98" w14:textId="66099B92" w:rsidR="001851DD" w:rsidRPr="00F8238E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F8238E">
              <w:rPr>
                <w:rFonts w:ascii="Calibri" w:hAnsi="Calibri"/>
              </w:rPr>
              <w:t>(00.0 cm)</w:t>
            </w:r>
          </w:p>
          <w:p w14:paraId="769F99FC" w14:textId="0D137430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</w:p>
        </w:tc>
        <w:tc>
          <w:tcPr>
            <w:tcW w:w="1150" w:type="dxa"/>
          </w:tcPr>
          <w:p w14:paraId="632A03CC" w14:textId="7777777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8855AB">
              <w:rPr>
                <w:rFonts w:ascii="Calibri" w:hAnsi="Calibri"/>
                <w:b/>
              </w:rPr>
              <w:t>Measure</w:t>
            </w:r>
          </w:p>
          <w:p w14:paraId="1FD9F427" w14:textId="5DE083D9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(</w:t>
            </w:r>
            <w:r w:rsidRPr="00F8238E">
              <w:rPr>
                <w:rFonts w:ascii="Calibri" w:hAnsi="Calibri"/>
              </w:rPr>
              <w:t>l/h</w:t>
            </w:r>
            <w:r>
              <w:rPr>
                <w:rFonts w:ascii="Calibri" w:hAnsi="Calibri"/>
              </w:rPr>
              <w:t>)</w:t>
            </w:r>
            <w:r>
              <w:rPr>
                <w:rFonts w:ascii="Calibri" w:hAnsi="Calibri"/>
                <w:b/>
              </w:rPr>
              <w:t>*</w:t>
            </w:r>
          </w:p>
        </w:tc>
        <w:tc>
          <w:tcPr>
            <w:tcW w:w="1151" w:type="dxa"/>
          </w:tcPr>
          <w:p w14:paraId="63E60D55" w14:textId="7777777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Bilateral </w:t>
            </w:r>
            <w:proofErr w:type="spellStart"/>
            <w:r>
              <w:rPr>
                <w:rFonts w:ascii="Calibri" w:hAnsi="Calibri"/>
                <w:b/>
              </w:rPr>
              <w:t>e</w:t>
            </w:r>
            <w:r w:rsidRPr="008855AB">
              <w:rPr>
                <w:rFonts w:ascii="Calibri" w:hAnsi="Calibri"/>
                <w:b/>
              </w:rPr>
              <w:t>dema</w:t>
            </w:r>
            <w:proofErr w:type="spellEnd"/>
          </w:p>
          <w:p w14:paraId="71AC88A4" w14:textId="0980A3A9" w:rsidR="001851DD" w:rsidRPr="00F8238E" w:rsidRDefault="001851DD" w:rsidP="001851DD">
            <w:pPr>
              <w:spacing w:after="0"/>
              <w:jc w:val="center"/>
              <w:rPr>
                <w:rFonts w:ascii="Calibri" w:hAnsi="Calibri"/>
                <w:b/>
                <w:i/>
              </w:rPr>
            </w:pPr>
          </w:p>
        </w:tc>
        <w:tc>
          <w:tcPr>
            <w:tcW w:w="1150" w:type="dxa"/>
          </w:tcPr>
          <w:p w14:paraId="0B9A64A0" w14:textId="77777777" w:rsidR="001851DD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8855AB">
              <w:rPr>
                <w:rFonts w:ascii="Calibri" w:hAnsi="Calibri"/>
                <w:b/>
              </w:rPr>
              <w:t>MUAC</w:t>
            </w:r>
          </w:p>
          <w:p w14:paraId="3D13136F" w14:textId="77777777" w:rsidR="001851DD" w:rsidRPr="00F8238E" w:rsidRDefault="001851DD" w:rsidP="001851DD">
            <w:pPr>
              <w:spacing w:after="0"/>
              <w:jc w:val="center"/>
              <w:rPr>
                <w:rFonts w:ascii="Calibri" w:hAnsi="Calibri"/>
              </w:rPr>
            </w:pPr>
            <w:r w:rsidRPr="00F8238E">
              <w:rPr>
                <w:rFonts w:ascii="Calibri" w:hAnsi="Calibri"/>
              </w:rPr>
              <w:t>(000 mm)</w:t>
            </w:r>
          </w:p>
          <w:p w14:paraId="244E3BBC" w14:textId="1FDD63D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F8238E">
              <w:rPr>
                <w:rFonts w:ascii="Calibri" w:hAnsi="Calibri"/>
                <w:i/>
              </w:rPr>
              <w:t>Left arm</w:t>
            </w:r>
          </w:p>
        </w:tc>
        <w:tc>
          <w:tcPr>
            <w:tcW w:w="1151" w:type="dxa"/>
          </w:tcPr>
          <w:p w14:paraId="685652BE" w14:textId="2D637609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With c</w:t>
            </w:r>
            <w:r w:rsidRPr="008855AB">
              <w:rPr>
                <w:rFonts w:ascii="Calibri" w:hAnsi="Calibri"/>
                <w:b/>
              </w:rPr>
              <w:t>lothes</w:t>
            </w:r>
          </w:p>
          <w:p w14:paraId="52B143C0" w14:textId="77777777" w:rsidR="001851DD" w:rsidRPr="008855AB" w:rsidRDefault="001851DD" w:rsidP="001851DD">
            <w:pPr>
              <w:spacing w:after="0"/>
              <w:jc w:val="center"/>
              <w:rPr>
                <w:rFonts w:ascii="Calibri" w:hAnsi="Calibri"/>
                <w:b/>
              </w:rPr>
            </w:pPr>
            <w:r w:rsidRPr="008855AB">
              <w:rPr>
                <w:rFonts w:ascii="Calibri" w:hAnsi="Calibri"/>
              </w:rPr>
              <w:t>(y/n)</w:t>
            </w:r>
          </w:p>
        </w:tc>
      </w:tr>
      <w:tr w:rsidR="008855AB" w:rsidRPr="00754ACB" w14:paraId="5FBA6C78" w14:textId="77777777" w:rsidTr="004D2F85">
        <w:trPr>
          <w:trHeight w:val="454"/>
          <w:jc w:val="center"/>
        </w:trPr>
        <w:tc>
          <w:tcPr>
            <w:tcW w:w="722" w:type="dxa"/>
            <w:vAlign w:val="center"/>
          </w:tcPr>
          <w:p w14:paraId="6FD70CA5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  <w:r w:rsidRPr="008855AB">
              <w:rPr>
                <w:rFonts w:ascii="Calibri" w:hAnsi="Calibri" w:cs="Arial"/>
              </w:rPr>
              <w:t>1</w:t>
            </w:r>
          </w:p>
        </w:tc>
        <w:tc>
          <w:tcPr>
            <w:tcW w:w="722" w:type="dxa"/>
            <w:vAlign w:val="center"/>
          </w:tcPr>
          <w:p w14:paraId="280D0D27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727" w:type="dxa"/>
            <w:vAlign w:val="center"/>
          </w:tcPr>
          <w:p w14:paraId="17BE6AB6" w14:textId="234A85CB" w:rsidR="008855AB" w:rsidRPr="008855AB" w:rsidRDefault="008855AB" w:rsidP="00F8238E">
            <w:pPr>
              <w:tabs>
                <w:tab w:val="left" w:pos="1836"/>
              </w:tabs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1150" w:type="dxa"/>
            <w:vAlign w:val="center"/>
          </w:tcPr>
          <w:p w14:paraId="7F107DEA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36BB63E2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4DF3A1E7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1696FBBA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3943DC1F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7B606B06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3CF6B63F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</w:tr>
      <w:tr w:rsidR="008855AB" w:rsidRPr="00754ACB" w14:paraId="6205BB57" w14:textId="77777777" w:rsidTr="004D2F85">
        <w:trPr>
          <w:trHeight w:val="454"/>
          <w:jc w:val="center"/>
        </w:trPr>
        <w:tc>
          <w:tcPr>
            <w:tcW w:w="722" w:type="dxa"/>
            <w:vAlign w:val="center"/>
          </w:tcPr>
          <w:p w14:paraId="0DE032C7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  <w:r w:rsidRPr="008855AB">
              <w:rPr>
                <w:rFonts w:ascii="Calibri" w:hAnsi="Calibri" w:cs="Arial"/>
              </w:rPr>
              <w:t>2</w:t>
            </w:r>
          </w:p>
        </w:tc>
        <w:tc>
          <w:tcPr>
            <w:tcW w:w="722" w:type="dxa"/>
            <w:vAlign w:val="center"/>
          </w:tcPr>
          <w:p w14:paraId="6D08C772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727" w:type="dxa"/>
            <w:vAlign w:val="center"/>
          </w:tcPr>
          <w:p w14:paraId="04D84160" w14:textId="7CFB79E2" w:rsidR="008855AB" w:rsidRPr="008855AB" w:rsidRDefault="008855AB" w:rsidP="00F8238E">
            <w:pPr>
              <w:tabs>
                <w:tab w:val="left" w:pos="1836"/>
              </w:tabs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1150" w:type="dxa"/>
            <w:vAlign w:val="center"/>
          </w:tcPr>
          <w:p w14:paraId="7750B525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6E425243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015ABE11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113A510B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0543D5B0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166972E1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6668EAD4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</w:tr>
      <w:tr w:rsidR="008855AB" w:rsidRPr="00754ACB" w14:paraId="19D0E52C" w14:textId="77777777" w:rsidTr="004D2F85">
        <w:trPr>
          <w:trHeight w:val="454"/>
          <w:jc w:val="center"/>
        </w:trPr>
        <w:tc>
          <w:tcPr>
            <w:tcW w:w="722" w:type="dxa"/>
            <w:vAlign w:val="center"/>
          </w:tcPr>
          <w:p w14:paraId="10F0E58E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  <w:r w:rsidRPr="008855AB">
              <w:rPr>
                <w:rFonts w:ascii="Calibri" w:hAnsi="Calibri" w:cs="Arial"/>
              </w:rPr>
              <w:t>3</w:t>
            </w:r>
          </w:p>
        </w:tc>
        <w:tc>
          <w:tcPr>
            <w:tcW w:w="722" w:type="dxa"/>
            <w:vAlign w:val="center"/>
          </w:tcPr>
          <w:p w14:paraId="04A3301D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727" w:type="dxa"/>
            <w:vAlign w:val="center"/>
          </w:tcPr>
          <w:p w14:paraId="03796C81" w14:textId="567FDBB2" w:rsidR="008855AB" w:rsidRPr="008855AB" w:rsidRDefault="008855AB" w:rsidP="00F8238E">
            <w:pPr>
              <w:tabs>
                <w:tab w:val="left" w:pos="1836"/>
              </w:tabs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1150" w:type="dxa"/>
            <w:vAlign w:val="center"/>
          </w:tcPr>
          <w:p w14:paraId="64444B88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2B1282DD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003325B1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45399CC4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4E3FDE26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033A42F5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6D275ABD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</w:tr>
      <w:tr w:rsidR="008855AB" w:rsidRPr="00754ACB" w14:paraId="05CEE294" w14:textId="77777777" w:rsidTr="004D2F85">
        <w:trPr>
          <w:trHeight w:val="454"/>
          <w:jc w:val="center"/>
        </w:trPr>
        <w:tc>
          <w:tcPr>
            <w:tcW w:w="722" w:type="dxa"/>
            <w:vAlign w:val="center"/>
          </w:tcPr>
          <w:p w14:paraId="7DF491BC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  <w:r w:rsidRPr="008855AB">
              <w:rPr>
                <w:rFonts w:ascii="Calibri" w:hAnsi="Calibri" w:cs="Arial"/>
              </w:rPr>
              <w:t>4</w:t>
            </w:r>
          </w:p>
        </w:tc>
        <w:tc>
          <w:tcPr>
            <w:tcW w:w="722" w:type="dxa"/>
            <w:vAlign w:val="center"/>
          </w:tcPr>
          <w:p w14:paraId="2A87E7D0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727" w:type="dxa"/>
            <w:vAlign w:val="center"/>
          </w:tcPr>
          <w:p w14:paraId="3AD4DC9F" w14:textId="021C1A9A" w:rsidR="008855AB" w:rsidRPr="008855AB" w:rsidRDefault="008855AB" w:rsidP="00F8238E">
            <w:pPr>
              <w:tabs>
                <w:tab w:val="left" w:pos="1836"/>
              </w:tabs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1150" w:type="dxa"/>
            <w:vAlign w:val="center"/>
          </w:tcPr>
          <w:p w14:paraId="1320933C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63BD259C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6A58B014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6767EA5F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18972910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7A0F0986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2DED5B28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</w:tr>
      <w:tr w:rsidR="008855AB" w:rsidRPr="00754ACB" w14:paraId="2D1DD5E3" w14:textId="77777777" w:rsidTr="004D2F85">
        <w:trPr>
          <w:trHeight w:val="454"/>
          <w:jc w:val="center"/>
        </w:trPr>
        <w:tc>
          <w:tcPr>
            <w:tcW w:w="722" w:type="dxa"/>
            <w:vAlign w:val="center"/>
          </w:tcPr>
          <w:p w14:paraId="6CD70175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  <w:r w:rsidRPr="008855AB">
              <w:rPr>
                <w:rFonts w:ascii="Calibri" w:hAnsi="Calibri" w:cs="Arial"/>
              </w:rPr>
              <w:t>5</w:t>
            </w:r>
          </w:p>
        </w:tc>
        <w:tc>
          <w:tcPr>
            <w:tcW w:w="722" w:type="dxa"/>
            <w:vAlign w:val="center"/>
          </w:tcPr>
          <w:p w14:paraId="0F5FE077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727" w:type="dxa"/>
            <w:vAlign w:val="center"/>
          </w:tcPr>
          <w:p w14:paraId="6C32EB8D" w14:textId="0B353EBF" w:rsidR="008855AB" w:rsidRPr="008855AB" w:rsidRDefault="008855AB" w:rsidP="00F8238E">
            <w:pPr>
              <w:tabs>
                <w:tab w:val="left" w:pos="1836"/>
              </w:tabs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1150" w:type="dxa"/>
            <w:vAlign w:val="center"/>
          </w:tcPr>
          <w:p w14:paraId="78837482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66199BD5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7F7C16E9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5687F55C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38DCA90F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044E67BD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4EEE757B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</w:tr>
      <w:tr w:rsidR="008855AB" w:rsidRPr="00754ACB" w14:paraId="46A81A9B" w14:textId="77777777" w:rsidTr="004D2F85">
        <w:trPr>
          <w:trHeight w:val="454"/>
          <w:jc w:val="center"/>
        </w:trPr>
        <w:tc>
          <w:tcPr>
            <w:tcW w:w="722" w:type="dxa"/>
            <w:vAlign w:val="center"/>
          </w:tcPr>
          <w:p w14:paraId="07FFEB82" w14:textId="7179FA42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6</w:t>
            </w:r>
          </w:p>
        </w:tc>
        <w:tc>
          <w:tcPr>
            <w:tcW w:w="722" w:type="dxa"/>
            <w:vAlign w:val="center"/>
          </w:tcPr>
          <w:p w14:paraId="7FFA853B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727" w:type="dxa"/>
            <w:vAlign w:val="center"/>
          </w:tcPr>
          <w:p w14:paraId="48D632AD" w14:textId="77777777" w:rsidR="008855AB" w:rsidRPr="008855AB" w:rsidRDefault="008855AB" w:rsidP="00F8238E">
            <w:pPr>
              <w:tabs>
                <w:tab w:val="left" w:pos="1836"/>
              </w:tabs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1150" w:type="dxa"/>
            <w:vAlign w:val="center"/>
          </w:tcPr>
          <w:p w14:paraId="5C62F5A1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5B761913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5CACC3D8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6AE21C6B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7F6924BC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7FB347D7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1BD7F393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</w:tr>
      <w:tr w:rsidR="008855AB" w:rsidRPr="00754ACB" w14:paraId="74947404" w14:textId="77777777" w:rsidTr="004D2F85">
        <w:trPr>
          <w:trHeight w:val="454"/>
          <w:jc w:val="center"/>
        </w:trPr>
        <w:tc>
          <w:tcPr>
            <w:tcW w:w="722" w:type="dxa"/>
            <w:vAlign w:val="center"/>
          </w:tcPr>
          <w:p w14:paraId="3EA06B09" w14:textId="7526ADF6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7</w:t>
            </w:r>
          </w:p>
        </w:tc>
        <w:tc>
          <w:tcPr>
            <w:tcW w:w="722" w:type="dxa"/>
            <w:vAlign w:val="center"/>
          </w:tcPr>
          <w:p w14:paraId="2B36FD35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727" w:type="dxa"/>
            <w:vAlign w:val="center"/>
          </w:tcPr>
          <w:p w14:paraId="779C91EC" w14:textId="77777777" w:rsidR="008855AB" w:rsidRPr="008855AB" w:rsidRDefault="008855AB" w:rsidP="00F8238E">
            <w:pPr>
              <w:tabs>
                <w:tab w:val="left" w:pos="1836"/>
              </w:tabs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1150" w:type="dxa"/>
            <w:vAlign w:val="center"/>
          </w:tcPr>
          <w:p w14:paraId="4C97095D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594F0DB9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48CE6359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30C631D0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3E71C24B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2D3786E5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463EDC41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</w:tr>
      <w:tr w:rsidR="008855AB" w:rsidRPr="00754ACB" w14:paraId="7AF85543" w14:textId="77777777" w:rsidTr="004D2F85">
        <w:trPr>
          <w:trHeight w:val="454"/>
          <w:jc w:val="center"/>
        </w:trPr>
        <w:tc>
          <w:tcPr>
            <w:tcW w:w="722" w:type="dxa"/>
            <w:vAlign w:val="center"/>
          </w:tcPr>
          <w:p w14:paraId="51A46368" w14:textId="7046604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8</w:t>
            </w:r>
          </w:p>
        </w:tc>
        <w:tc>
          <w:tcPr>
            <w:tcW w:w="722" w:type="dxa"/>
            <w:vAlign w:val="center"/>
          </w:tcPr>
          <w:p w14:paraId="2A86790E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727" w:type="dxa"/>
            <w:vAlign w:val="center"/>
          </w:tcPr>
          <w:p w14:paraId="03DED3A0" w14:textId="77777777" w:rsidR="008855AB" w:rsidRPr="008855AB" w:rsidRDefault="008855AB" w:rsidP="00F8238E">
            <w:pPr>
              <w:tabs>
                <w:tab w:val="left" w:pos="1836"/>
              </w:tabs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1150" w:type="dxa"/>
            <w:vAlign w:val="center"/>
          </w:tcPr>
          <w:p w14:paraId="166943D2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5F5B8696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55470447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207C0531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50DFE3C5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0" w:type="dxa"/>
            <w:vAlign w:val="center"/>
          </w:tcPr>
          <w:p w14:paraId="3831D488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  <w:tc>
          <w:tcPr>
            <w:tcW w:w="1151" w:type="dxa"/>
            <w:vAlign w:val="center"/>
          </w:tcPr>
          <w:p w14:paraId="6AB348AF" w14:textId="77777777" w:rsidR="008855AB" w:rsidRPr="008855AB" w:rsidRDefault="008855AB" w:rsidP="00F8238E">
            <w:pPr>
              <w:spacing w:after="0"/>
              <w:jc w:val="center"/>
              <w:rPr>
                <w:rFonts w:ascii="Calibri" w:hAnsi="Calibri" w:cs="Arial"/>
              </w:rPr>
            </w:pPr>
          </w:p>
        </w:tc>
      </w:tr>
    </w:tbl>
    <w:p w14:paraId="1730376A" w14:textId="5EB3B09F" w:rsidR="008855AB" w:rsidRPr="00211B71" w:rsidRDefault="00F8238E" w:rsidP="0098092B">
      <w:pPr>
        <w:jc w:val="both"/>
        <w:rPr>
          <w:lang w:val="en-CA"/>
        </w:rPr>
      </w:pPr>
      <w:r w:rsidRPr="00211B71">
        <w:rPr>
          <w:lang w:val="en-CA"/>
        </w:rPr>
        <w:t>*</w:t>
      </w:r>
      <w:r w:rsidR="00776B89">
        <w:rPr>
          <w:i/>
          <w:lang w:val="en-CA"/>
        </w:rPr>
        <w:t>Note</w:t>
      </w:r>
      <w:r w:rsidR="00211B71" w:rsidRPr="0098092B">
        <w:rPr>
          <w:i/>
          <w:lang w:val="en-CA"/>
        </w:rPr>
        <w:t xml:space="preserve"> </w:t>
      </w:r>
      <w:r w:rsidR="00211B71" w:rsidRPr="00A84C00">
        <w:rPr>
          <w:i/>
          <w:u w:val="single"/>
          <w:lang w:val="en-CA"/>
        </w:rPr>
        <w:t>only</w:t>
      </w:r>
      <w:r w:rsidR="00211B71" w:rsidRPr="0098092B">
        <w:rPr>
          <w:i/>
          <w:lang w:val="en-CA"/>
        </w:rPr>
        <w:t xml:space="preserve"> if length is measured for a child who is </w:t>
      </w:r>
      <w:r w:rsidR="00ED66BD" w:rsidRPr="0098092B">
        <w:rPr>
          <w:i/>
          <w:lang w:val="en-CA"/>
        </w:rPr>
        <w:t xml:space="preserve">older than </w:t>
      </w:r>
      <w:r w:rsidR="00211B71" w:rsidRPr="0098092B">
        <w:rPr>
          <w:i/>
          <w:lang w:val="en-CA"/>
        </w:rPr>
        <w:t xml:space="preserve">2 years or height is measured for a child who is </w:t>
      </w:r>
      <w:r w:rsidR="00ED66BD" w:rsidRPr="0098092B">
        <w:rPr>
          <w:i/>
          <w:lang w:val="en-CA"/>
        </w:rPr>
        <w:t xml:space="preserve">younger than 2 years, </w:t>
      </w:r>
      <w:r w:rsidR="00211B71" w:rsidRPr="0098092B">
        <w:rPr>
          <w:i/>
          <w:lang w:val="en-CA"/>
        </w:rPr>
        <w:t>due to unavoidable circumstances in the field</w:t>
      </w:r>
    </w:p>
    <w:p w14:paraId="26231533" w14:textId="4064E1D7" w:rsidR="008E1A64" w:rsidRDefault="008E1A64" w:rsidP="000E6B3A">
      <w:pPr>
        <w:rPr>
          <w:sz w:val="28"/>
          <w:szCs w:val="28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618"/>
        <w:gridCol w:w="618"/>
        <w:gridCol w:w="618"/>
        <w:gridCol w:w="618"/>
        <w:gridCol w:w="618"/>
      </w:tblGrid>
      <w:tr w:rsidR="00211B71" w14:paraId="48015931" w14:textId="77777777" w:rsidTr="00D900BB">
        <w:tc>
          <w:tcPr>
            <w:tcW w:w="7366" w:type="dxa"/>
          </w:tcPr>
          <w:p w14:paraId="0D4129C2" w14:textId="26FAF86D" w:rsidR="00211B71" w:rsidRPr="00211B71" w:rsidRDefault="00211B71" w:rsidP="00D900BB">
            <w:pPr>
              <w:rPr>
                <w:b/>
                <w:lang w:val="en-CA"/>
              </w:rPr>
            </w:pPr>
            <w:r w:rsidRPr="00211B71">
              <w:rPr>
                <w:b/>
                <w:lang w:val="en-CA"/>
              </w:rPr>
              <w:t>Child (6-59 months) ID Number</w:t>
            </w:r>
          </w:p>
        </w:tc>
        <w:tc>
          <w:tcPr>
            <w:tcW w:w="618" w:type="dxa"/>
          </w:tcPr>
          <w:p w14:paraId="118D3A95" w14:textId="77777777" w:rsidR="00211B71" w:rsidRPr="0005567F" w:rsidRDefault="00211B71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20D152E" w14:textId="77777777" w:rsidR="00211B71" w:rsidRPr="0005567F" w:rsidRDefault="00211B71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AF2889B" w14:textId="77777777" w:rsidR="00211B71" w:rsidRPr="0005567F" w:rsidRDefault="00211B71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456FAF19" w14:textId="77777777" w:rsidR="00211B71" w:rsidRPr="0005567F" w:rsidRDefault="00211B71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7EBB166" w14:textId="67ADCC8D" w:rsidR="00211B71" w:rsidRPr="0005567F" w:rsidRDefault="00211B71" w:rsidP="00D900BB">
            <w:pPr>
              <w:rPr>
                <w:lang w:val="en-CA"/>
              </w:rPr>
            </w:pPr>
          </w:p>
        </w:tc>
      </w:tr>
      <w:tr w:rsidR="00211B71" w14:paraId="6FAAE4C9" w14:textId="77777777" w:rsidTr="00D900BB">
        <w:trPr>
          <w:trHeight w:val="2198"/>
        </w:trPr>
        <w:tc>
          <w:tcPr>
            <w:tcW w:w="7366" w:type="dxa"/>
          </w:tcPr>
          <w:p w14:paraId="5714B6AF" w14:textId="682E3924" w:rsidR="00211B71" w:rsidRPr="00211B71" w:rsidRDefault="00211B71" w:rsidP="00211B71">
            <w:pPr>
              <w:rPr>
                <w:i/>
                <w:lang w:val="en-CA"/>
              </w:rPr>
            </w:pPr>
            <w:r w:rsidRPr="00211B71">
              <w:rPr>
                <w:i/>
                <w:lang w:val="en-CA"/>
              </w:rPr>
              <w:t>For any child that is identified as acutely malnourished (WHZ, MUAC, or edema)</w:t>
            </w:r>
          </w:p>
          <w:p w14:paraId="505303E0" w14:textId="77777777" w:rsidR="00211B71" w:rsidRDefault="00211B71" w:rsidP="00211B71">
            <w:pPr>
              <w:rPr>
                <w:lang w:val="en-CA"/>
              </w:rPr>
            </w:pPr>
          </w:p>
          <w:p w14:paraId="2A93993D" w14:textId="032D1F3B" w:rsidR="00211B71" w:rsidRDefault="00211B71" w:rsidP="00211B71">
            <w:pPr>
              <w:rPr>
                <w:b/>
                <w:lang w:val="en-CA"/>
              </w:rPr>
            </w:pPr>
            <w:r w:rsidRPr="00AB54AA">
              <w:rPr>
                <w:b/>
                <w:lang w:val="en-CA"/>
              </w:rPr>
              <w:t>Q</w:t>
            </w:r>
            <w:r w:rsidR="00017064" w:rsidRPr="00AB54AA">
              <w:rPr>
                <w:b/>
                <w:lang w:val="en-CA"/>
              </w:rPr>
              <w:t>5</w:t>
            </w:r>
            <w:r w:rsidRPr="00AB54AA">
              <w:rPr>
                <w:b/>
                <w:lang w:val="en-CA"/>
              </w:rPr>
              <w:t>.</w:t>
            </w:r>
            <w:r w:rsidRPr="00AB54AA">
              <w:rPr>
                <w:b/>
              </w:rPr>
              <w:t xml:space="preserve"> </w:t>
            </w:r>
            <w:r w:rsidRPr="00AB54AA">
              <w:rPr>
                <w:b/>
                <w:lang w:val="en-CA"/>
              </w:rPr>
              <w:t>Is</w:t>
            </w:r>
            <w:r w:rsidRPr="00017064">
              <w:rPr>
                <w:b/>
                <w:lang w:val="en-CA"/>
              </w:rPr>
              <w:t xml:space="preserve"> the</w:t>
            </w:r>
            <w:r>
              <w:rPr>
                <w:b/>
                <w:lang w:val="en-CA"/>
              </w:rPr>
              <w:t xml:space="preserve"> child currently receiving any malnutrition treatment services?</w:t>
            </w:r>
          </w:p>
          <w:p w14:paraId="663825E7" w14:textId="77777777" w:rsidR="00ED66BD" w:rsidRDefault="00ED66BD" w:rsidP="00211B71">
            <w:pPr>
              <w:rPr>
                <w:b/>
                <w:lang w:val="en-CA"/>
              </w:rPr>
            </w:pPr>
          </w:p>
          <w:p w14:paraId="4167CC2D" w14:textId="3DCE5361" w:rsidR="00ED66BD" w:rsidRDefault="00ED66BD" w:rsidP="00211B71">
            <w:pPr>
              <w:rPr>
                <w:i/>
                <w:lang w:val="en-CA"/>
              </w:rPr>
            </w:pPr>
            <w:r>
              <w:rPr>
                <w:i/>
                <w:lang w:val="en-CA"/>
              </w:rPr>
              <w:t>Probe, ask for enrollment card</w:t>
            </w:r>
            <w:r w:rsidR="008723A2">
              <w:rPr>
                <w:i/>
                <w:lang w:val="en-CA"/>
              </w:rPr>
              <w:t>, and</w:t>
            </w:r>
            <w:r>
              <w:rPr>
                <w:i/>
                <w:lang w:val="en-CA"/>
              </w:rPr>
              <w:t xml:space="preserve"> obser</w:t>
            </w:r>
            <w:r w:rsidR="00FA0F64">
              <w:rPr>
                <w:i/>
                <w:lang w:val="en-CA"/>
              </w:rPr>
              <w:t xml:space="preserve">ve the treatment food (RUTF / RUSF) </w:t>
            </w:r>
            <w:r>
              <w:rPr>
                <w:i/>
                <w:lang w:val="en-CA"/>
              </w:rPr>
              <w:t>to identify the type of treatment service</w:t>
            </w:r>
          </w:p>
          <w:p w14:paraId="50B5F245" w14:textId="77777777" w:rsidR="00ED66BD" w:rsidRDefault="00ED66BD" w:rsidP="00211B71">
            <w:pPr>
              <w:rPr>
                <w:i/>
                <w:lang w:val="en-CA"/>
              </w:rPr>
            </w:pPr>
          </w:p>
          <w:p w14:paraId="489E589C" w14:textId="7D3749C3" w:rsidR="00ED66BD" w:rsidRDefault="00BF749E" w:rsidP="00211B71">
            <w:pPr>
              <w:rPr>
                <w:lang w:val="en-CA"/>
              </w:rPr>
            </w:pPr>
            <w:r>
              <w:rPr>
                <w:lang w:val="en-CA"/>
              </w:rPr>
              <w:t>1=OPD SAM</w:t>
            </w:r>
          </w:p>
          <w:p w14:paraId="5D2DDBED" w14:textId="17CB6B3C" w:rsidR="00ED66BD" w:rsidRDefault="00BF749E" w:rsidP="00211B71">
            <w:pPr>
              <w:rPr>
                <w:lang w:val="en-CA"/>
              </w:rPr>
            </w:pPr>
            <w:r>
              <w:rPr>
                <w:lang w:val="en-CA"/>
              </w:rPr>
              <w:t>2=OPD MAM</w:t>
            </w:r>
          </w:p>
          <w:p w14:paraId="7E3FAEB0" w14:textId="16133F95" w:rsidR="00ED66BD" w:rsidRDefault="00ED66BD" w:rsidP="00211B71">
            <w:pPr>
              <w:rPr>
                <w:lang w:val="en-CA"/>
              </w:rPr>
            </w:pPr>
            <w:r>
              <w:rPr>
                <w:lang w:val="en-CA"/>
              </w:rPr>
              <w:t>3=</w:t>
            </w:r>
            <w:r w:rsidR="00BF749E">
              <w:rPr>
                <w:lang w:val="en-CA"/>
              </w:rPr>
              <w:t>IPD SAM</w:t>
            </w:r>
          </w:p>
          <w:p w14:paraId="65A09709" w14:textId="51989944" w:rsidR="00ED66BD" w:rsidRDefault="004D2F85" w:rsidP="00211B71">
            <w:pPr>
              <w:rPr>
                <w:lang w:val="en-CA"/>
              </w:rPr>
            </w:pPr>
            <w:r>
              <w:rPr>
                <w:lang w:val="en-CA"/>
              </w:rPr>
              <w:t>4</w:t>
            </w:r>
            <w:r w:rsidR="00BF749E">
              <w:rPr>
                <w:lang w:val="en-CA"/>
              </w:rPr>
              <w:t>=</w:t>
            </w:r>
            <w:r w:rsidR="00ED66BD">
              <w:rPr>
                <w:lang w:val="en-CA"/>
              </w:rPr>
              <w:t>No treatment</w:t>
            </w:r>
          </w:p>
          <w:p w14:paraId="1B91989F" w14:textId="7A0215E0" w:rsidR="00ED66BD" w:rsidRPr="00ED66BD" w:rsidRDefault="00D900BB" w:rsidP="00211B71">
            <w:pPr>
              <w:rPr>
                <w:lang w:val="en-CA"/>
              </w:rPr>
            </w:pPr>
            <w:r>
              <w:rPr>
                <w:lang w:val="en-CA"/>
              </w:rPr>
              <w:t>98</w:t>
            </w:r>
            <w:r w:rsidR="00ED66BD">
              <w:rPr>
                <w:lang w:val="en-CA"/>
              </w:rPr>
              <w:t>=Don’t know</w:t>
            </w:r>
          </w:p>
        </w:tc>
        <w:tc>
          <w:tcPr>
            <w:tcW w:w="618" w:type="dxa"/>
          </w:tcPr>
          <w:p w14:paraId="6A87BACD" w14:textId="77777777" w:rsidR="00211B71" w:rsidRPr="0005567F" w:rsidRDefault="00211B71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416462D" w14:textId="77777777" w:rsidR="00211B71" w:rsidRPr="0005567F" w:rsidRDefault="00211B71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58F2848" w14:textId="77777777" w:rsidR="00211B71" w:rsidRPr="0005567F" w:rsidRDefault="00211B71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009166B" w14:textId="77777777" w:rsidR="00211B71" w:rsidRPr="0005567F" w:rsidRDefault="00211B71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B98CADA" w14:textId="2DECA521" w:rsidR="00211B71" w:rsidRPr="0005567F" w:rsidRDefault="00211B71" w:rsidP="00D900BB">
            <w:pPr>
              <w:rPr>
                <w:lang w:val="en-CA"/>
              </w:rPr>
            </w:pPr>
          </w:p>
        </w:tc>
      </w:tr>
      <w:tr w:rsidR="00374E40" w14:paraId="12848DC7" w14:textId="77777777" w:rsidTr="00374E40">
        <w:trPr>
          <w:trHeight w:val="902"/>
        </w:trPr>
        <w:tc>
          <w:tcPr>
            <w:tcW w:w="7366" w:type="dxa"/>
          </w:tcPr>
          <w:p w14:paraId="75A23D5D" w14:textId="5B362F42" w:rsidR="00374E40" w:rsidRPr="00BD1996" w:rsidRDefault="00374E40" w:rsidP="00211B71">
            <w:pPr>
              <w:rPr>
                <w:i/>
                <w:lang w:val="en-CA"/>
              </w:rPr>
            </w:pPr>
            <w:r w:rsidRPr="00BD1996">
              <w:rPr>
                <w:i/>
                <w:lang w:val="en-CA"/>
              </w:rPr>
              <w:t xml:space="preserve">If the child is </w:t>
            </w:r>
            <w:r w:rsidRPr="001851DD">
              <w:rPr>
                <w:i/>
                <w:u w:val="single"/>
                <w:lang w:val="en-CA"/>
              </w:rPr>
              <w:t>not</w:t>
            </w:r>
            <w:r w:rsidRPr="00BD1996">
              <w:rPr>
                <w:i/>
                <w:lang w:val="en-CA"/>
              </w:rPr>
              <w:t xml:space="preserve"> enrolled </w:t>
            </w:r>
            <w:r w:rsidR="00A2508F" w:rsidRPr="00BD1996">
              <w:rPr>
                <w:i/>
                <w:lang w:val="en-CA"/>
              </w:rPr>
              <w:t>in a treatment program, refer to nearest appropriate treatment center</w:t>
            </w:r>
          </w:p>
          <w:p w14:paraId="621F878D" w14:textId="77777777" w:rsidR="00374E40" w:rsidRDefault="00374E40" w:rsidP="00211B71">
            <w:pPr>
              <w:rPr>
                <w:lang w:val="en-CA"/>
              </w:rPr>
            </w:pPr>
          </w:p>
          <w:p w14:paraId="26FD763A" w14:textId="3AB7FD48" w:rsidR="00374E40" w:rsidRDefault="00374E40" w:rsidP="00211B71">
            <w:pPr>
              <w:rPr>
                <w:b/>
                <w:lang w:val="en-CA"/>
              </w:rPr>
            </w:pPr>
            <w:r w:rsidRPr="00374E40">
              <w:rPr>
                <w:b/>
                <w:lang w:val="en-CA"/>
              </w:rPr>
              <w:t xml:space="preserve">Q6. Did you refer the child? </w:t>
            </w:r>
          </w:p>
          <w:p w14:paraId="3F7C85A7" w14:textId="77777777" w:rsidR="001851DD" w:rsidRDefault="001851DD" w:rsidP="00211B71">
            <w:pPr>
              <w:rPr>
                <w:b/>
                <w:lang w:val="en-CA"/>
              </w:rPr>
            </w:pPr>
          </w:p>
          <w:p w14:paraId="500839FF" w14:textId="77777777" w:rsidR="00374E40" w:rsidRPr="00374E40" w:rsidRDefault="00374E40" w:rsidP="00211B71">
            <w:pPr>
              <w:rPr>
                <w:lang w:val="en-CA"/>
              </w:rPr>
            </w:pPr>
            <w:r w:rsidRPr="00374E40">
              <w:rPr>
                <w:lang w:val="en-CA"/>
              </w:rPr>
              <w:t>1=yes</w:t>
            </w:r>
          </w:p>
          <w:p w14:paraId="667577EB" w14:textId="0E19941A" w:rsidR="00374E40" w:rsidRPr="00374E40" w:rsidRDefault="00374E40" w:rsidP="00211B71">
            <w:pPr>
              <w:rPr>
                <w:b/>
                <w:lang w:val="en-CA"/>
              </w:rPr>
            </w:pPr>
            <w:r w:rsidRPr="00374E40">
              <w:rPr>
                <w:lang w:val="en-CA"/>
              </w:rPr>
              <w:t>0=no</w:t>
            </w:r>
          </w:p>
        </w:tc>
        <w:tc>
          <w:tcPr>
            <w:tcW w:w="618" w:type="dxa"/>
          </w:tcPr>
          <w:p w14:paraId="4386520E" w14:textId="77777777" w:rsidR="00374E40" w:rsidRPr="0005567F" w:rsidRDefault="00374E40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306BB34" w14:textId="77777777" w:rsidR="00374E40" w:rsidRPr="0005567F" w:rsidRDefault="00374E40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044884BF" w14:textId="77777777" w:rsidR="00374E40" w:rsidRPr="0005567F" w:rsidRDefault="00374E40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D195878" w14:textId="77777777" w:rsidR="00374E40" w:rsidRPr="0005567F" w:rsidRDefault="00374E40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0063DF92" w14:textId="77777777" w:rsidR="00374E40" w:rsidRPr="0005567F" w:rsidRDefault="00374E40" w:rsidP="00D900BB">
            <w:pPr>
              <w:rPr>
                <w:lang w:val="en-CA"/>
              </w:rPr>
            </w:pPr>
          </w:p>
        </w:tc>
      </w:tr>
    </w:tbl>
    <w:p w14:paraId="0212DAAF" w14:textId="77777777" w:rsidR="00A2508F" w:rsidRPr="00A2508F" w:rsidRDefault="00A2508F" w:rsidP="00ED66BD">
      <w:pPr>
        <w:pStyle w:val="Heading1"/>
        <w:rPr>
          <w:sz w:val="16"/>
          <w:szCs w:val="16"/>
        </w:rPr>
      </w:pPr>
    </w:p>
    <w:p w14:paraId="4E8AD509" w14:textId="540294CA" w:rsidR="00211B71" w:rsidRPr="00ED66BD" w:rsidRDefault="00017064" w:rsidP="00ED66BD">
      <w:pPr>
        <w:pStyle w:val="Heading1"/>
      </w:pPr>
      <w:r>
        <w:t>Child Questionnai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1"/>
        <w:gridCol w:w="618"/>
        <w:gridCol w:w="618"/>
        <w:gridCol w:w="618"/>
        <w:gridCol w:w="618"/>
        <w:gridCol w:w="618"/>
      </w:tblGrid>
      <w:tr w:rsidR="00ED66BD" w14:paraId="57CC2B9E" w14:textId="77777777" w:rsidTr="008723A2">
        <w:trPr>
          <w:trHeight w:val="283"/>
        </w:trPr>
        <w:tc>
          <w:tcPr>
            <w:tcW w:w="73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8D6B5F" w14:textId="68A1A30F" w:rsidR="00ED66BD" w:rsidRPr="00211B71" w:rsidRDefault="00ED66BD" w:rsidP="00D900BB">
            <w:pPr>
              <w:rPr>
                <w:b/>
                <w:lang w:val="en-CA"/>
              </w:rPr>
            </w:pPr>
            <w:r w:rsidRPr="00211B71">
              <w:rPr>
                <w:b/>
                <w:lang w:val="en-CA"/>
              </w:rPr>
              <w:t>C</w:t>
            </w:r>
            <w:r w:rsidR="00C50C04">
              <w:rPr>
                <w:b/>
                <w:lang w:val="en-CA"/>
              </w:rPr>
              <w:t>hild (18</w:t>
            </w:r>
            <w:r w:rsidRPr="00211B71">
              <w:rPr>
                <w:b/>
                <w:lang w:val="en-CA"/>
              </w:rPr>
              <w:t>-59 months) ID Number</w:t>
            </w:r>
          </w:p>
        </w:tc>
        <w:tc>
          <w:tcPr>
            <w:tcW w:w="618" w:type="dxa"/>
            <w:tcBorders>
              <w:left w:val="single" w:sz="8" w:space="0" w:color="auto"/>
            </w:tcBorders>
          </w:tcPr>
          <w:p w14:paraId="235CF19B" w14:textId="77777777" w:rsidR="00ED66BD" w:rsidRPr="0005567F" w:rsidRDefault="00ED66BD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FAD95D5" w14:textId="77777777" w:rsidR="00ED66BD" w:rsidRPr="0005567F" w:rsidRDefault="00ED66BD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0159F402" w14:textId="77777777" w:rsidR="00ED66BD" w:rsidRPr="0005567F" w:rsidRDefault="00ED66BD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2F2AC38" w14:textId="77777777" w:rsidR="00ED66BD" w:rsidRPr="0005567F" w:rsidRDefault="00ED66BD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2C5C2B9" w14:textId="77777777" w:rsidR="00ED66BD" w:rsidRPr="0005567F" w:rsidRDefault="00ED66BD" w:rsidP="00D900BB">
            <w:pPr>
              <w:rPr>
                <w:lang w:val="en-CA"/>
              </w:rPr>
            </w:pPr>
          </w:p>
        </w:tc>
      </w:tr>
      <w:tr w:rsidR="00ED66BD" w14:paraId="5A8F194E" w14:textId="77777777" w:rsidTr="008723A2">
        <w:trPr>
          <w:trHeight w:val="2198"/>
        </w:trPr>
        <w:tc>
          <w:tcPr>
            <w:tcW w:w="7366" w:type="dxa"/>
            <w:tcBorders>
              <w:top w:val="single" w:sz="8" w:space="0" w:color="auto"/>
            </w:tcBorders>
          </w:tcPr>
          <w:p w14:paraId="52D28FF1" w14:textId="0BAF145F" w:rsidR="00ED66BD" w:rsidRDefault="00BD1996" w:rsidP="00ED66BD">
            <w:pPr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Q7</w:t>
            </w:r>
            <w:r w:rsidR="00ED66BD" w:rsidRPr="00017064">
              <w:rPr>
                <w:b/>
                <w:bCs/>
                <w:lang w:val="en-US"/>
              </w:rPr>
              <w:t>.</w:t>
            </w:r>
            <w:r w:rsidR="00ED66BD" w:rsidRPr="00CF5588">
              <w:rPr>
                <w:b/>
                <w:bCs/>
                <w:lang w:val="en-US"/>
              </w:rPr>
              <w:t xml:space="preserve"> Has </w:t>
            </w:r>
            <w:r w:rsidR="00ED66BD">
              <w:rPr>
                <w:b/>
                <w:bCs/>
                <w:lang w:val="en-US"/>
              </w:rPr>
              <w:t>the</w:t>
            </w:r>
            <w:r w:rsidR="00ED66BD" w:rsidRPr="00CF5588">
              <w:rPr>
                <w:b/>
                <w:bCs/>
                <w:lang w:val="en-US"/>
              </w:rPr>
              <w:t xml:space="preserve"> child received </w:t>
            </w:r>
            <w:r w:rsidR="00511641" w:rsidRPr="00017064">
              <w:rPr>
                <w:b/>
                <w:bCs/>
                <w:u w:val="single"/>
                <w:lang w:val="en-US"/>
              </w:rPr>
              <w:t>two doses</w:t>
            </w:r>
            <w:r w:rsidR="00511641">
              <w:rPr>
                <w:b/>
                <w:bCs/>
                <w:lang w:val="en-US"/>
              </w:rPr>
              <w:t xml:space="preserve"> of </w:t>
            </w:r>
            <w:r w:rsidR="00ED66BD" w:rsidRPr="00CF5588">
              <w:rPr>
                <w:b/>
                <w:bCs/>
                <w:lang w:val="en-US"/>
              </w:rPr>
              <w:t>measles vaccination</w:t>
            </w:r>
            <w:r w:rsidR="00ED66BD">
              <w:rPr>
                <w:b/>
                <w:bCs/>
                <w:lang w:val="en-US"/>
              </w:rPr>
              <w:t>?</w:t>
            </w:r>
            <w:r w:rsidR="00ED66BD" w:rsidRPr="00CF5588">
              <w:rPr>
                <w:b/>
                <w:bCs/>
                <w:lang w:val="en-US"/>
              </w:rPr>
              <w:t xml:space="preserve"> </w:t>
            </w:r>
            <w:r w:rsidR="00ED66BD" w:rsidRPr="00FF42F5">
              <w:rPr>
                <w:bCs/>
                <w:lang w:val="en-US"/>
              </w:rPr>
              <w:t xml:space="preserve">(on the upper right </w:t>
            </w:r>
            <w:r w:rsidR="00BF749E">
              <w:rPr>
                <w:bCs/>
                <w:lang w:val="en-US"/>
              </w:rPr>
              <w:t>arm</w:t>
            </w:r>
            <w:r w:rsidR="00ED66BD" w:rsidRPr="00FF42F5">
              <w:rPr>
                <w:bCs/>
                <w:lang w:val="en-US"/>
              </w:rPr>
              <w:t>)</w:t>
            </w:r>
          </w:p>
          <w:p w14:paraId="46E957B3" w14:textId="77777777" w:rsidR="00017064" w:rsidRDefault="00017064" w:rsidP="00ED66BD">
            <w:pPr>
              <w:jc w:val="both"/>
              <w:rPr>
                <w:b/>
                <w:bCs/>
                <w:lang w:val="en-US"/>
              </w:rPr>
            </w:pPr>
          </w:p>
          <w:p w14:paraId="006CA1C8" w14:textId="5261B9C8" w:rsidR="00ED66BD" w:rsidRPr="00CF5588" w:rsidRDefault="00017064" w:rsidP="00ED66BD">
            <w:pPr>
              <w:jc w:val="both"/>
              <w:rPr>
                <w:b/>
                <w:bCs/>
                <w:lang w:val="en-US"/>
              </w:rPr>
            </w:pPr>
            <w:r w:rsidRPr="00017064">
              <w:rPr>
                <w:bCs/>
                <w:i/>
                <w:lang w:val="en-US"/>
              </w:rPr>
              <w:t>Ask for</w:t>
            </w:r>
            <w:r w:rsidR="00ED66BD" w:rsidRPr="00017064">
              <w:rPr>
                <w:bCs/>
                <w:i/>
                <w:lang w:val="en-US"/>
              </w:rPr>
              <w:t xml:space="preserve"> vaccination</w:t>
            </w:r>
            <w:r w:rsidR="00ED66BD" w:rsidRPr="005F4653">
              <w:rPr>
                <w:bCs/>
                <w:i/>
                <w:lang w:val="en-US"/>
              </w:rPr>
              <w:t xml:space="preserve"> card</w:t>
            </w:r>
            <w:r>
              <w:rPr>
                <w:bCs/>
                <w:i/>
                <w:lang w:val="en-US"/>
              </w:rPr>
              <w:t xml:space="preserve"> to verify</w:t>
            </w:r>
            <w:r w:rsidR="00ED66BD" w:rsidRPr="005F4653">
              <w:rPr>
                <w:bCs/>
                <w:i/>
                <w:lang w:val="en-US"/>
              </w:rPr>
              <w:t xml:space="preserve"> if available</w:t>
            </w:r>
          </w:p>
          <w:p w14:paraId="6F627BB7" w14:textId="77777777" w:rsidR="00ED66BD" w:rsidRPr="00CF5588" w:rsidRDefault="00ED66BD" w:rsidP="00ED66BD">
            <w:pPr>
              <w:rPr>
                <w:lang w:val="en-US"/>
              </w:rPr>
            </w:pPr>
          </w:p>
          <w:p w14:paraId="30311B16" w14:textId="1D05E1FB" w:rsidR="00ED66BD" w:rsidRPr="00CF5588" w:rsidRDefault="00ED66BD" w:rsidP="00ED66BD">
            <w:pPr>
              <w:rPr>
                <w:lang w:val="en-US"/>
              </w:rPr>
            </w:pPr>
            <w:r w:rsidRPr="00CF5588">
              <w:rPr>
                <w:lang w:val="en-US"/>
              </w:rPr>
              <w:t>1</w:t>
            </w:r>
            <w:r>
              <w:rPr>
                <w:lang w:val="en-US"/>
              </w:rPr>
              <w:t>=</w:t>
            </w:r>
            <w:r w:rsidR="00D900BB">
              <w:rPr>
                <w:lang w:val="en-US"/>
              </w:rPr>
              <w:t xml:space="preserve">Received </w:t>
            </w:r>
            <w:r w:rsidR="00511641">
              <w:rPr>
                <w:lang w:val="en-US"/>
              </w:rPr>
              <w:t xml:space="preserve">two doses as </w:t>
            </w:r>
            <w:r>
              <w:rPr>
                <w:lang w:val="en-US"/>
              </w:rPr>
              <w:t>confirmed by</w:t>
            </w:r>
            <w:r w:rsidRPr="00CF5588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vaccination </w:t>
            </w:r>
            <w:r w:rsidRPr="00CF5588">
              <w:rPr>
                <w:lang w:val="en-US"/>
              </w:rPr>
              <w:t>card</w:t>
            </w:r>
          </w:p>
          <w:p w14:paraId="66E8DB5B" w14:textId="75EC0527" w:rsidR="00ED66BD" w:rsidRPr="00CF5588" w:rsidRDefault="00ED66BD" w:rsidP="00ED66BD">
            <w:pPr>
              <w:rPr>
                <w:lang w:val="en-US"/>
              </w:rPr>
            </w:pPr>
            <w:r w:rsidRPr="00CF5588">
              <w:rPr>
                <w:lang w:val="en-US"/>
              </w:rPr>
              <w:t>2</w:t>
            </w:r>
            <w:r>
              <w:rPr>
                <w:lang w:val="en-US"/>
              </w:rPr>
              <w:t>=</w:t>
            </w:r>
            <w:r w:rsidR="00D900BB">
              <w:rPr>
                <w:lang w:val="en-US"/>
              </w:rPr>
              <w:t xml:space="preserve">Received </w:t>
            </w:r>
            <w:r w:rsidR="00511641">
              <w:rPr>
                <w:lang w:val="en-US"/>
              </w:rPr>
              <w:t xml:space="preserve">two doses as </w:t>
            </w:r>
            <w:r>
              <w:rPr>
                <w:lang w:val="en-US"/>
              </w:rPr>
              <w:t>confirmed by caregiver</w:t>
            </w:r>
            <w:r w:rsidR="001851DD">
              <w:rPr>
                <w:lang w:val="en-US"/>
              </w:rPr>
              <w:t xml:space="preserve"> recall</w:t>
            </w:r>
          </w:p>
          <w:p w14:paraId="3E34E6D2" w14:textId="674518D8" w:rsidR="00ED66BD" w:rsidRPr="00CF5588" w:rsidRDefault="00D900BB" w:rsidP="00ED66BD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ED66BD">
              <w:rPr>
                <w:lang w:val="en-US"/>
              </w:rPr>
              <w:t>=</w:t>
            </w:r>
            <w:r w:rsidR="00511641">
              <w:rPr>
                <w:lang w:val="en-US"/>
              </w:rPr>
              <w:t>Has not received two doses</w:t>
            </w:r>
          </w:p>
          <w:p w14:paraId="6F977387" w14:textId="661309B6" w:rsidR="00ED66BD" w:rsidRPr="00ED66BD" w:rsidRDefault="00D900BB" w:rsidP="00ED66BD">
            <w:pPr>
              <w:rPr>
                <w:lang w:val="en-CA"/>
              </w:rPr>
            </w:pPr>
            <w:r>
              <w:rPr>
                <w:lang w:val="en-US"/>
              </w:rPr>
              <w:t>98</w:t>
            </w:r>
            <w:r w:rsidR="00ED66BD">
              <w:rPr>
                <w:lang w:val="en-US"/>
              </w:rPr>
              <w:t>=Don’t know</w:t>
            </w:r>
          </w:p>
        </w:tc>
        <w:tc>
          <w:tcPr>
            <w:tcW w:w="618" w:type="dxa"/>
          </w:tcPr>
          <w:p w14:paraId="2037FB5B" w14:textId="77777777" w:rsidR="00ED66BD" w:rsidRPr="0005567F" w:rsidRDefault="00ED66BD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EB28889" w14:textId="77777777" w:rsidR="00ED66BD" w:rsidRPr="0005567F" w:rsidRDefault="00ED66BD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422CA545" w14:textId="77777777" w:rsidR="00ED66BD" w:rsidRPr="0005567F" w:rsidRDefault="00ED66BD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45CD1611" w14:textId="77777777" w:rsidR="00ED66BD" w:rsidRPr="0005567F" w:rsidRDefault="00ED66BD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7D46762" w14:textId="77777777" w:rsidR="00ED66BD" w:rsidRPr="0005567F" w:rsidRDefault="00ED66BD" w:rsidP="00D900BB">
            <w:pPr>
              <w:rPr>
                <w:lang w:val="en-CA"/>
              </w:rPr>
            </w:pPr>
          </w:p>
        </w:tc>
      </w:tr>
    </w:tbl>
    <w:p w14:paraId="61B87266" w14:textId="32989330" w:rsidR="00ED66BD" w:rsidRDefault="00ED66BD" w:rsidP="000E6B3A">
      <w:pPr>
        <w:rPr>
          <w:sz w:val="28"/>
          <w:szCs w:val="28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1"/>
        <w:gridCol w:w="618"/>
        <w:gridCol w:w="618"/>
        <w:gridCol w:w="618"/>
        <w:gridCol w:w="618"/>
        <w:gridCol w:w="618"/>
      </w:tblGrid>
      <w:tr w:rsidR="00582016" w14:paraId="4A5CE0E8" w14:textId="77777777" w:rsidTr="00582016">
        <w:trPr>
          <w:trHeight w:val="283"/>
        </w:trPr>
        <w:tc>
          <w:tcPr>
            <w:tcW w:w="73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086D0F" w14:textId="47581434" w:rsidR="00582016" w:rsidRPr="0005567F" w:rsidRDefault="00582016" w:rsidP="00D900BB">
            <w:pPr>
              <w:rPr>
                <w:lang w:val="en-CA"/>
              </w:rPr>
            </w:pPr>
            <w:r w:rsidRPr="00211B71">
              <w:rPr>
                <w:b/>
                <w:lang w:val="en-CA"/>
              </w:rPr>
              <w:t>C</w:t>
            </w:r>
            <w:r>
              <w:rPr>
                <w:b/>
                <w:lang w:val="en-CA"/>
              </w:rPr>
              <w:t>hild (&lt;24</w:t>
            </w:r>
            <w:r w:rsidRPr="00211B71">
              <w:rPr>
                <w:b/>
                <w:lang w:val="en-CA"/>
              </w:rPr>
              <w:t xml:space="preserve"> months) ID Number</w:t>
            </w:r>
          </w:p>
        </w:tc>
        <w:tc>
          <w:tcPr>
            <w:tcW w:w="618" w:type="dxa"/>
            <w:tcBorders>
              <w:left w:val="single" w:sz="8" w:space="0" w:color="auto"/>
              <w:right w:val="single" w:sz="8" w:space="0" w:color="auto"/>
            </w:tcBorders>
          </w:tcPr>
          <w:p w14:paraId="160F0375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left w:val="single" w:sz="8" w:space="0" w:color="auto"/>
              <w:right w:val="single" w:sz="8" w:space="0" w:color="auto"/>
            </w:tcBorders>
          </w:tcPr>
          <w:p w14:paraId="4425C486" w14:textId="2F9F871C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left w:val="single" w:sz="8" w:space="0" w:color="auto"/>
            </w:tcBorders>
          </w:tcPr>
          <w:p w14:paraId="694C9E48" w14:textId="162C7F8B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B611516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672BA2C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3FF915C7" w14:textId="77777777" w:rsidTr="00582016">
        <w:trPr>
          <w:trHeight w:val="1674"/>
        </w:trPr>
        <w:tc>
          <w:tcPr>
            <w:tcW w:w="7361" w:type="dxa"/>
            <w:tcBorders>
              <w:top w:val="single" w:sz="8" w:space="0" w:color="auto"/>
            </w:tcBorders>
          </w:tcPr>
          <w:p w14:paraId="55CA6BF7" w14:textId="602DFDD0" w:rsidR="00582016" w:rsidRDefault="00BD1996" w:rsidP="00D900BB">
            <w:pPr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Q8</w:t>
            </w:r>
            <w:r w:rsidR="00582016" w:rsidRPr="00017064">
              <w:rPr>
                <w:b/>
                <w:bCs/>
                <w:lang w:val="en-US"/>
              </w:rPr>
              <w:t>. How long</w:t>
            </w:r>
            <w:r w:rsidR="00582016">
              <w:rPr>
                <w:b/>
                <w:bCs/>
                <w:lang w:val="en-US"/>
              </w:rPr>
              <w:t xml:space="preserve"> after birth was the child first put to breast?</w:t>
            </w:r>
            <w:r w:rsidR="00582016" w:rsidRPr="00CF5588">
              <w:rPr>
                <w:b/>
                <w:bCs/>
                <w:lang w:val="en-US"/>
              </w:rPr>
              <w:t xml:space="preserve"> </w:t>
            </w:r>
          </w:p>
          <w:p w14:paraId="745B2D94" w14:textId="393DDF30" w:rsidR="00582016" w:rsidRPr="00CF5588" w:rsidRDefault="00582016" w:rsidP="00D900BB">
            <w:pPr>
              <w:rPr>
                <w:lang w:val="en-US"/>
              </w:rPr>
            </w:pPr>
          </w:p>
          <w:p w14:paraId="68F075A8" w14:textId="181E969D" w:rsidR="00582016" w:rsidRDefault="00582016" w:rsidP="00D900BB">
            <w:pPr>
              <w:rPr>
                <w:lang w:val="en-US"/>
              </w:rPr>
            </w:pPr>
            <w:r w:rsidRPr="00CF5588">
              <w:rPr>
                <w:lang w:val="en-US"/>
              </w:rPr>
              <w:t>1</w:t>
            </w:r>
            <w:r>
              <w:rPr>
                <w:lang w:val="en-US"/>
              </w:rPr>
              <w:t>=Within one hour</w:t>
            </w:r>
          </w:p>
          <w:p w14:paraId="6884CB3E" w14:textId="776AD6DA" w:rsidR="00582016" w:rsidRDefault="00582016" w:rsidP="00D900BB">
            <w:pPr>
              <w:rPr>
                <w:lang w:val="en-US"/>
              </w:rPr>
            </w:pPr>
            <w:r>
              <w:rPr>
                <w:lang w:val="en-US"/>
              </w:rPr>
              <w:t>2=In the first day within 24 hours</w:t>
            </w:r>
          </w:p>
          <w:p w14:paraId="58C16919" w14:textId="7D1AFC10" w:rsidR="00582016" w:rsidRDefault="00582016" w:rsidP="00D900BB">
            <w:pPr>
              <w:rPr>
                <w:lang w:val="en-US"/>
              </w:rPr>
            </w:pPr>
            <w:r>
              <w:rPr>
                <w:lang w:val="en-US"/>
              </w:rPr>
              <w:t>3=After the first day (&gt;24 hours)</w:t>
            </w:r>
          </w:p>
          <w:p w14:paraId="2EA1636D" w14:textId="564634D6" w:rsidR="00582016" w:rsidRPr="0005567F" w:rsidRDefault="00582016" w:rsidP="00D900BB">
            <w:pPr>
              <w:rPr>
                <w:lang w:val="en-CA"/>
              </w:rPr>
            </w:pPr>
            <w:r>
              <w:rPr>
                <w:lang w:val="en-US"/>
              </w:rPr>
              <w:t>98=Don’t know</w:t>
            </w:r>
          </w:p>
        </w:tc>
        <w:tc>
          <w:tcPr>
            <w:tcW w:w="618" w:type="dxa"/>
          </w:tcPr>
          <w:p w14:paraId="181DDFC5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733AC17" w14:textId="59046184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00701429" w14:textId="77F1180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6C207EA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CB67D7E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278CA0E4" w14:textId="77777777" w:rsidTr="00582016">
        <w:trPr>
          <w:trHeight w:val="1674"/>
        </w:trPr>
        <w:tc>
          <w:tcPr>
            <w:tcW w:w="7361" w:type="dxa"/>
          </w:tcPr>
          <w:p w14:paraId="228EF8CF" w14:textId="4710E83E" w:rsidR="00582016" w:rsidRDefault="00BD1996" w:rsidP="00D900BB">
            <w:pPr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Q9</w:t>
            </w:r>
            <w:r w:rsidR="00582016" w:rsidRPr="00017064">
              <w:rPr>
                <w:b/>
                <w:bCs/>
                <w:lang w:val="en-US"/>
              </w:rPr>
              <w:t>. Was the child breastfed yesterday during the day or night?</w:t>
            </w:r>
          </w:p>
          <w:p w14:paraId="5B116078" w14:textId="77777777" w:rsidR="00582016" w:rsidRDefault="00582016" w:rsidP="00D900BB">
            <w:pPr>
              <w:jc w:val="both"/>
              <w:rPr>
                <w:b/>
                <w:bCs/>
                <w:lang w:val="en-US"/>
              </w:rPr>
            </w:pPr>
          </w:p>
          <w:p w14:paraId="7EEF9C37" w14:textId="75489037" w:rsidR="00582016" w:rsidRDefault="00582016" w:rsidP="00D900BB">
            <w:pPr>
              <w:jc w:val="both"/>
              <w:rPr>
                <w:bCs/>
                <w:i/>
                <w:lang w:val="en-US"/>
              </w:rPr>
            </w:pPr>
            <w:r>
              <w:rPr>
                <w:bCs/>
                <w:i/>
                <w:lang w:val="en-US"/>
              </w:rPr>
              <w:t>This includes if the child was fed expressed breastmilk by cup, bottle, or by another woman (these are also considered “yes”)</w:t>
            </w:r>
          </w:p>
          <w:p w14:paraId="60BCC955" w14:textId="77777777" w:rsidR="00582016" w:rsidRDefault="00582016" w:rsidP="00D900BB">
            <w:pPr>
              <w:jc w:val="both"/>
              <w:rPr>
                <w:bCs/>
                <w:lang w:val="en-US"/>
              </w:rPr>
            </w:pPr>
          </w:p>
          <w:p w14:paraId="75860E82" w14:textId="4F2C8217" w:rsidR="00582016" w:rsidRPr="0060131C" w:rsidRDefault="00582016" w:rsidP="00D900BB">
            <w:pPr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=Yes</w:t>
            </w:r>
            <w:r w:rsidR="00D10E1A">
              <w:rPr>
                <w:bCs/>
                <w:lang w:val="en-US"/>
              </w:rPr>
              <w:t xml:space="preserve">     </w:t>
            </w:r>
            <w:r>
              <w:rPr>
                <w:bCs/>
                <w:lang w:val="en-US"/>
              </w:rPr>
              <w:t>0=No</w:t>
            </w:r>
            <w:r w:rsidR="00D10E1A">
              <w:rPr>
                <w:bCs/>
                <w:lang w:val="en-US"/>
              </w:rPr>
              <w:t xml:space="preserve">     </w:t>
            </w:r>
            <w:r>
              <w:rPr>
                <w:bCs/>
                <w:lang w:val="en-US"/>
              </w:rPr>
              <w:t>98=Don’t know</w:t>
            </w:r>
          </w:p>
        </w:tc>
        <w:tc>
          <w:tcPr>
            <w:tcW w:w="618" w:type="dxa"/>
          </w:tcPr>
          <w:p w14:paraId="1CCCB9D7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2C3B3A0" w14:textId="4D1E41BC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2E7969A" w14:textId="145DEFC2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98951B5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4107CB3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76A6D0B0" w14:textId="77777777" w:rsidTr="00723797">
        <w:trPr>
          <w:trHeight w:val="1674"/>
        </w:trPr>
        <w:tc>
          <w:tcPr>
            <w:tcW w:w="7361" w:type="dxa"/>
          </w:tcPr>
          <w:p w14:paraId="5D704160" w14:textId="069F6A84" w:rsidR="00582016" w:rsidRDefault="00BD1996" w:rsidP="00D900BB">
            <w:pPr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Q10</w:t>
            </w:r>
            <w:r w:rsidR="00582016" w:rsidRPr="00017064">
              <w:rPr>
                <w:b/>
                <w:bCs/>
                <w:lang w:val="en-US"/>
              </w:rPr>
              <w:t>. Did the child</w:t>
            </w:r>
            <w:r w:rsidR="00582016">
              <w:rPr>
                <w:b/>
                <w:bCs/>
                <w:lang w:val="en-US"/>
              </w:rPr>
              <w:t xml:space="preserve"> have any liquid drink other than breastmilk yesterday during the day or night?</w:t>
            </w:r>
          </w:p>
          <w:p w14:paraId="615298E4" w14:textId="77777777" w:rsidR="00582016" w:rsidRDefault="00582016" w:rsidP="00D900BB">
            <w:pPr>
              <w:jc w:val="both"/>
              <w:rPr>
                <w:b/>
                <w:bCs/>
                <w:lang w:val="en-US"/>
              </w:rPr>
            </w:pPr>
          </w:p>
          <w:p w14:paraId="4D636B50" w14:textId="34B5B329" w:rsidR="00582016" w:rsidRDefault="00582016" w:rsidP="00D900BB">
            <w:pPr>
              <w:jc w:val="both"/>
              <w:rPr>
                <w:bCs/>
                <w:i/>
                <w:lang w:val="en-US"/>
              </w:rPr>
            </w:pPr>
            <w:r>
              <w:rPr>
                <w:bCs/>
                <w:i/>
                <w:lang w:val="en-US"/>
              </w:rPr>
              <w:t>Do not read options, probe by asking open questions and record all that apply. Vitamin drops, ORS, or medicine as drops are not counted</w:t>
            </w:r>
          </w:p>
          <w:p w14:paraId="792F0C74" w14:textId="12022431" w:rsidR="00582016" w:rsidRDefault="00582016" w:rsidP="00D900BB">
            <w:pPr>
              <w:jc w:val="both"/>
              <w:rPr>
                <w:bCs/>
                <w:lang w:val="en-US"/>
              </w:rPr>
            </w:pPr>
          </w:p>
          <w:p w14:paraId="23141F05" w14:textId="46254FBD" w:rsidR="00582016" w:rsidRPr="0098092B" w:rsidRDefault="00D10E1A" w:rsidP="00D10E1A">
            <w:pPr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=Yes     0=No</w:t>
            </w:r>
          </w:p>
        </w:tc>
        <w:tc>
          <w:tcPr>
            <w:tcW w:w="618" w:type="dxa"/>
            <w:shd w:val="clear" w:color="auto" w:fill="D9D9D9" w:themeFill="background1" w:themeFillShade="D9"/>
          </w:tcPr>
          <w:p w14:paraId="7265CF39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154B09AE" w14:textId="75024033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55F6D8D5" w14:textId="58CEEC45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79E9514C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06E0BC5C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46EA5644" w14:textId="77777777" w:rsidTr="00582016">
        <w:trPr>
          <w:trHeight w:val="283"/>
        </w:trPr>
        <w:tc>
          <w:tcPr>
            <w:tcW w:w="7361" w:type="dxa"/>
          </w:tcPr>
          <w:p w14:paraId="2E117A4E" w14:textId="534F735E" w:rsidR="00582016" w:rsidRPr="0098092B" w:rsidRDefault="00582016" w:rsidP="0098092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Cs/>
                <w:lang w:val="en-US"/>
              </w:rPr>
            </w:pPr>
            <w:r w:rsidRPr="0098092B">
              <w:rPr>
                <w:bCs/>
                <w:lang w:val="en-US"/>
              </w:rPr>
              <w:t>Plain water</w:t>
            </w:r>
          </w:p>
        </w:tc>
        <w:tc>
          <w:tcPr>
            <w:tcW w:w="618" w:type="dxa"/>
          </w:tcPr>
          <w:p w14:paraId="0F477C28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146AD0C" w14:textId="46CBB0B9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F8DD295" w14:textId="7ABF204A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ED48C93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B21B35A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36ED92D4" w14:textId="77777777" w:rsidTr="00582016">
        <w:trPr>
          <w:trHeight w:val="283"/>
        </w:trPr>
        <w:tc>
          <w:tcPr>
            <w:tcW w:w="7361" w:type="dxa"/>
          </w:tcPr>
          <w:p w14:paraId="4FDD6DF3" w14:textId="4BB9066F" w:rsidR="00582016" w:rsidRPr="00527DC6" w:rsidRDefault="00582016" w:rsidP="0098092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Cs/>
                <w:lang w:val="en-US"/>
              </w:rPr>
            </w:pPr>
            <w:r w:rsidRPr="00527DC6">
              <w:rPr>
                <w:bCs/>
                <w:lang w:val="en-US"/>
              </w:rPr>
              <w:t>Infant formula</w:t>
            </w:r>
          </w:p>
        </w:tc>
        <w:tc>
          <w:tcPr>
            <w:tcW w:w="618" w:type="dxa"/>
          </w:tcPr>
          <w:p w14:paraId="01603F5C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A16FDAB" w14:textId="4472C0EE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CCFE535" w14:textId="5F696A11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4E990B9A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05EFBC5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26B0ADF5" w14:textId="77777777" w:rsidTr="00582016">
        <w:trPr>
          <w:trHeight w:val="283"/>
        </w:trPr>
        <w:tc>
          <w:tcPr>
            <w:tcW w:w="7361" w:type="dxa"/>
          </w:tcPr>
          <w:p w14:paraId="541EB331" w14:textId="2D6273A8" w:rsidR="00582016" w:rsidRPr="00527DC6" w:rsidRDefault="00582016" w:rsidP="0098092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Cs/>
                <w:lang w:val="en-US"/>
              </w:rPr>
            </w:pPr>
            <w:r w:rsidRPr="00527DC6">
              <w:rPr>
                <w:bCs/>
                <w:lang w:val="en-US"/>
              </w:rPr>
              <w:t>Powdered or fresh animal milk</w:t>
            </w:r>
          </w:p>
        </w:tc>
        <w:tc>
          <w:tcPr>
            <w:tcW w:w="618" w:type="dxa"/>
          </w:tcPr>
          <w:p w14:paraId="0522B98D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795366B" w14:textId="646B582E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8CD4D05" w14:textId="0F0E6DC1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7109A13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2F39BE7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046DAC97" w14:textId="77777777" w:rsidTr="00582016">
        <w:trPr>
          <w:trHeight w:val="283"/>
        </w:trPr>
        <w:tc>
          <w:tcPr>
            <w:tcW w:w="7361" w:type="dxa"/>
          </w:tcPr>
          <w:p w14:paraId="6D4524B5" w14:textId="459C7264" w:rsidR="00582016" w:rsidRPr="00527DC6" w:rsidRDefault="00582016" w:rsidP="009F341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Cs/>
                <w:lang w:val="en-US"/>
              </w:rPr>
            </w:pPr>
            <w:r w:rsidRPr="00527DC6">
              <w:rPr>
                <w:bCs/>
                <w:lang w:val="en-US"/>
              </w:rPr>
              <w:t>Juice or soft drinks</w:t>
            </w:r>
          </w:p>
        </w:tc>
        <w:tc>
          <w:tcPr>
            <w:tcW w:w="618" w:type="dxa"/>
          </w:tcPr>
          <w:p w14:paraId="2FC7526C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5274779A" w14:textId="20351730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09E347C" w14:textId="72556E46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0502EEC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F24DE37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06EF7622" w14:textId="77777777" w:rsidTr="00582016">
        <w:trPr>
          <w:trHeight w:val="283"/>
        </w:trPr>
        <w:tc>
          <w:tcPr>
            <w:tcW w:w="7361" w:type="dxa"/>
          </w:tcPr>
          <w:p w14:paraId="5A470D15" w14:textId="7D004C0B" w:rsidR="00582016" w:rsidRPr="00527DC6" w:rsidRDefault="00582016" w:rsidP="009F341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Cs/>
                <w:lang w:val="en-US"/>
              </w:rPr>
            </w:pPr>
            <w:r w:rsidRPr="00527DC6">
              <w:rPr>
                <w:bCs/>
                <w:lang w:val="en-US"/>
              </w:rPr>
              <w:t>Clear broth</w:t>
            </w:r>
          </w:p>
        </w:tc>
        <w:tc>
          <w:tcPr>
            <w:tcW w:w="618" w:type="dxa"/>
          </w:tcPr>
          <w:p w14:paraId="1AFBA899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5113DD46" w14:textId="0CB1C5BD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2CDC474" w14:textId="591D38AB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5AF69092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401529C0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27046EF1" w14:textId="77777777" w:rsidTr="00582016">
        <w:trPr>
          <w:trHeight w:val="283"/>
        </w:trPr>
        <w:tc>
          <w:tcPr>
            <w:tcW w:w="7361" w:type="dxa"/>
          </w:tcPr>
          <w:p w14:paraId="5107EEA5" w14:textId="69987D2F" w:rsidR="00582016" w:rsidRPr="00527DC6" w:rsidRDefault="00582016" w:rsidP="009F341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Cs/>
                <w:lang w:val="en-US"/>
              </w:rPr>
            </w:pPr>
            <w:r w:rsidRPr="00527DC6">
              <w:rPr>
                <w:bCs/>
                <w:lang w:val="en-US"/>
              </w:rPr>
              <w:t>Yogurt</w:t>
            </w:r>
          </w:p>
        </w:tc>
        <w:tc>
          <w:tcPr>
            <w:tcW w:w="618" w:type="dxa"/>
          </w:tcPr>
          <w:p w14:paraId="14266EE2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0797A84" w14:textId="437FAD41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85B0AAE" w14:textId="021CA884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7B58DC7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B0CD998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1CEB467A" w14:textId="77777777" w:rsidTr="00582016">
        <w:trPr>
          <w:trHeight w:val="283"/>
        </w:trPr>
        <w:tc>
          <w:tcPr>
            <w:tcW w:w="7361" w:type="dxa"/>
          </w:tcPr>
          <w:p w14:paraId="649418A9" w14:textId="3BD1FD79" w:rsidR="00582016" w:rsidRPr="00527DC6" w:rsidRDefault="00582016" w:rsidP="009F341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Cs/>
                <w:lang w:val="en-US"/>
              </w:rPr>
            </w:pPr>
            <w:r w:rsidRPr="00527DC6">
              <w:rPr>
                <w:bCs/>
                <w:lang w:val="en-US"/>
              </w:rPr>
              <w:t>Thin porridge</w:t>
            </w:r>
          </w:p>
        </w:tc>
        <w:tc>
          <w:tcPr>
            <w:tcW w:w="618" w:type="dxa"/>
          </w:tcPr>
          <w:p w14:paraId="27CDCC40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D9BD240" w14:textId="21788688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083030F" w14:textId="6F5DD406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5D190CFF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5147578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582016" w14:paraId="3DD7B529" w14:textId="77777777" w:rsidTr="00582016">
        <w:trPr>
          <w:trHeight w:val="283"/>
        </w:trPr>
        <w:tc>
          <w:tcPr>
            <w:tcW w:w="7361" w:type="dxa"/>
          </w:tcPr>
          <w:p w14:paraId="0D2DF9CC" w14:textId="55003561" w:rsidR="00582016" w:rsidRPr="007C6C11" w:rsidRDefault="00582016" w:rsidP="009F341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Cs/>
                <w:lang w:val="en-US"/>
              </w:rPr>
            </w:pPr>
            <w:r w:rsidRPr="007C6C11">
              <w:rPr>
                <w:bCs/>
                <w:lang w:val="en-US"/>
              </w:rPr>
              <w:t>Any other liquids (tea, coffee, etc.)</w:t>
            </w:r>
          </w:p>
        </w:tc>
        <w:tc>
          <w:tcPr>
            <w:tcW w:w="618" w:type="dxa"/>
          </w:tcPr>
          <w:p w14:paraId="28431EA7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5D99CF9" w14:textId="1D21799C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7D4C227" w14:textId="5DDDECFD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8293119" w14:textId="77777777" w:rsidR="00582016" w:rsidRPr="0005567F" w:rsidRDefault="00582016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5F4D919A" w14:textId="77777777" w:rsidR="00582016" w:rsidRPr="0005567F" w:rsidRDefault="00582016" w:rsidP="00D900BB">
            <w:pPr>
              <w:rPr>
                <w:lang w:val="en-CA"/>
              </w:rPr>
            </w:pPr>
          </w:p>
        </w:tc>
      </w:tr>
      <w:tr w:rsidR="0060131C" w14:paraId="7F9ECA13" w14:textId="77777777" w:rsidTr="00582016">
        <w:trPr>
          <w:trHeight w:val="283"/>
        </w:trPr>
        <w:tc>
          <w:tcPr>
            <w:tcW w:w="7361" w:type="dxa"/>
          </w:tcPr>
          <w:p w14:paraId="6A10EDD9" w14:textId="445AB7A7" w:rsidR="0060131C" w:rsidRPr="007C6C11" w:rsidRDefault="0060131C" w:rsidP="0060131C">
            <w:pPr>
              <w:rPr>
                <w:b/>
                <w:bCs/>
                <w:lang w:val="en-US"/>
              </w:rPr>
            </w:pPr>
            <w:r w:rsidRPr="007C6C11">
              <w:rPr>
                <w:b/>
                <w:bCs/>
                <w:lang w:val="en-US"/>
              </w:rPr>
              <w:t>Q11. Did</w:t>
            </w:r>
            <w:r w:rsidR="00D10E1A" w:rsidRPr="007C6C11">
              <w:rPr>
                <w:b/>
                <w:bCs/>
                <w:lang w:val="en-US"/>
              </w:rPr>
              <w:t xml:space="preserve"> the child have any solid, semi-solid, or soft foods </w:t>
            </w:r>
            <w:r w:rsidR="007C6C11">
              <w:rPr>
                <w:b/>
                <w:bCs/>
                <w:lang w:val="en-US"/>
              </w:rPr>
              <w:t xml:space="preserve">yesterday </w:t>
            </w:r>
            <w:r w:rsidR="00D10E1A" w:rsidRPr="007C6C11">
              <w:rPr>
                <w:b/>
                <w:bCs/>
                <w:lang w:val="en-US"/>
              </w:rPr>
              <w:t>during the day or night?</w:t>
            </w:r>
          </w:p>
          <w:p w14:paraId="634D3737" w14:textId="77777777" w:rsidR="0060131C" w:rsidRPr="007C6C11" w:rsidRDefault="0060131C" w:rsidP="0060131C">
            <w:pPr>
              <w:rPr>
                <w:b/>
                <w:bCs/>
                <w:lang w:val="en-US"/>
              </w:rPr>
            </w:pPr>
          </w:p>
          <w:p w14:paraId="64544A96" w14:textId="7F8B8423" w:rsidR="0060131C" w:rsidRPr="007C6C11" w:rsidRDefault="0060131C" w:rsidP="0060131C">
            <w:pPr>
              <w:rPr>
                <w:bCs/>
                <w:lang w:val="en-US"/>
              </w:rPr>
            </w:pPr>
            <w:r w:rsidRPr="007C6C11">
              <w:rPr>
                <w:bCs/>
                <w:lang w:val="en-US"/>
              </w:rPr>
              <w:t>1=Y</w:t>
            </w:r>
            <w:r w:rsidR="00D10E1A" w:rsidRPr="007C6C11">
              <w:rPr>
                <w:bCs/>
                <w:lang w:val="en-US"/>
              </w:rPr>
              <w:t xml:space="preserve">es     0=No     </w:t>
            </w:r>
            <w:r w:rsidRPr="007C6C11">
              <w:rPr>
                <w:bCs/>
                <w:lang w:val="en-US"/>
              </w:rPr>
              <w:t>98=Don’t know</w:t>
            </w:r>
          </w:p>
        </w:tc>
        <w:tc>
          <w:tcPr>
            <w:tcW w:w="618" w:type="dxa"/>
          </w:tcPr>
          <w:p w14:paraId="10BE46BE" w14:textId="77777777" w:rsidR="0060131C" w:rsidRPr="0005567F" w:rsidRDefault="0060131C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EACB03A" w14:textId="77777777" w:rsidR="0060131C" w:rsidRPr="0005567F" w:rsidRDefault="0060131C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1F18CAA" w14:textId="77777777" w:rsidR="0060131C" w:rsidRPr="0005567F" w:rsidRDefault="0060131C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5AAE4FAA" w14:textId="77777777" w:rsidR="0060131C" w:rsidRPr="0005567F" w:rsidRDefault="0060131C" w:rsidP="00D900BB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C331AFA" w14:textId="77777777" w:rsidR="0060131C" w:rsidRPr="0005567F" w:rsidRDefault="0060131C" w:rsidP="00D900BB">
            <w:pPr>
              <w:rPr>
                <w:lang w:val="en-CA"/>
              </w:rPr>
            </w:pPr>
          </w:p>
        </w:tc>
      </w:tr>
    </w:tbl>
    <w:p w14:paraId="2C7606C7" w14:textId="77777777" w:rsidR="00F01E03" w:rsidRPr="00F01E03" w:rsidRDefault="00F01E03" w:rsidP="00D21DCB">
      <w:pPr>
        <w:pStyle w:val="Heading1"/>
        <w:rPr>
          <w:sz w:val="4"/>
          <w:szCs w:val="4"/>
        </w:rPr>
      </w:pPr>
    </w:p>
    <w:p w14:paraId="063D17A3" w14:textId="3677C965" w:rsidR="00D21DCB" w:rsidRPr="00ED66BD" w:rsidRDefault="000F146E" w:rsidP="00D21DCB">
      <w:pPr>
        <w:pStyle w:val="Heading1"/>
      </w:pPr>
      <w:r>
        <w:t>Caregiver Questionnai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618"/>
        <w:gridCol w:w="618"/>
        <w:gridCol w:w="618"/>
        <w:gridCol w:w="618"/>
        <w:gridCol w:w="618"/>
      </w:tblGrid>
      <w:tr w:rsidR="00582016" w14:paraId="1D57D5FF" w14:textId="77777777" w:rsidTr="00582016">
        <w:trPr>
          <w:trHeight w:val="283"/>
        </w:trPr>
        <w:tc>
          <w:tcPr>
            <w:tcW w:w="7366" w:type="dxa"/>
          </w:tcPr>
          <w:p w14:paraId="442C974F" w14:textId="63316B93" w:rsidR="00582016" w:rsidRPr="0005567F" w:rsidRDefault="00582016" w:rsidP="00FF42F5">
            <w:pPr>
              <w:rPr>
                <w:lang w:val="en-CA"/>
              </w:rPr>
            </w:pPr>
            <w:r>
              <w:rPr>
                <w:b/>
                <w:lang w:val="en-CA"/>
              </w:rPr>
              <w:t>Caregiver HH Member ID Number</w:t>
            </w:r>
          </w:p>
        </w:tc>
        <w:tc>
          <w:tcPr>
            <w:tcW w:w="618" w:type="dxa"/>
          </w:tcPr>
          <w:p w14:paraId="52F417C3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41632EA0" w14:textId="13B647FB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DB57A27" w14:textId="3E864DCB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61C1CCF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F8A07BD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7C8F82C8" w14:textId="77777777" w:rsidTr="000721CD">
        <w:trPr>
          <w:trHeight w:val="1674"/>
        </w:trPr>
        <w:tc>
          <w:tcPr>
            <w:tcW w:w="7366" w:type="dxa"/>
          </w:tcPr>
          <w:p w14:paraId="01233482" w14:textId="51F2A8D8" w:rsidR="00582016" w:rsidRDefault="0060131C" w:rsidP="007C4D88">
            <w:pPr>
              <w:jc w:val="both"/>
              <w:rPr>
                <w:b/>
                <w:bCs/>
                <w:lang w:val="en-US"/>
              </w:rPr>
            </w:pPr>
            <w:r w:rsidRPr="007C6C11">
              <w:rPr>
                <w:b/>
                <w:bCs/>
                <w:lang w:val="en-US"/>
              </w:rPr>
              <w:t>Q12</w:t>
            </w:r>
            <w:r w:rsidR="00582016" w:rsidRPr="007C6C11">
              <w:rPr>
                <w:b/>
                <w:bCs/>
                <w:lang w:val="en-US"/>
              </w:rPr>
              <w:t xml:space="preserve">. Can you </w:t>
            </w:r>
            <w:r w:rsidR="00582016">
              <w:rPr>
                <w:b/>
                <w:bCs/>
                <w:lang w:val="en-US"/>
              </w:rPr>
              <w:t>show me how you wash</w:t>
            </w:r>
            <w:r w:rsidR="00582016" w:rsidRPr="007C4D88">
              <w:rPr>
                <w:b/>
                <w:bCs/>
                <w:lang w:val="en-US"/>
              </w:rPr>
              <w:t xml:space="preserve"> your hands? </w:t>
            </w:r>
          </w:p>
          <w:p w14:paraId="4B0A8BFC" w14:textId="77777777" w:rsidR="00582016" w:rsidRDefault="00582016" w:rsidP="007C4D88">
            <w:pPr>
              <w:jc w:val="both"/>
              <w:rPr>
                <w:b/>
                <w:bCs/>
                <w:lang w:val="en-US"/>
              </w:rPr>
            </w:pPr>
          </w:p>
          <w:p w14:paraId="1FDE792E" w14:textId="4B6773D4" w:rsidR="00582016" w:rsidRDefault="00582016" w:rsidP="007C4D88">
            <w:pPr>
              <w:jc w:val="both"/>
              <w:rPr>
                <w:bCs/>
                <w:i/>
                <w:lang w:val="en-US"/>
              </w:rPr>
            </w:pPr>
            <w:r>
              <w:rPr>
                <w:bCs/>
                <w:i/>
                <w:lang w:val="en-US"/>
              </w:rPr>
              <w:t>Observe the caregiver as they wash their hands. D</w:t>
            </w:r>
            <w:r w:rsidRPr="007C4D88">
              <w:rPr>
                <w:bCs/>
                <w:i/>
                <w:lang w:val="en-US"/>
              </w:rPr>
              <w:t>o not probe or read the answer</w:t>
            </w:r>
            <w:r>
              <w:rPr>
                <w:bCs/>
                <w:i/>
                <w:lang w:val="en-US"/>
              </w:rPr>
              <w:t>s</w:t>
            </w:r>
            <w:r w:rsidRPr="007C4D88">
              <w:rPr>
                <w:bCs/>
                <w:i/>
                <w:lang w:val="en-US"/>
              </w:rPr>
              <w:t>,</w:t>
            </w:r>
            <w:r>
              <w:rPr>
                <w:bCs/>
                <w:i/>
                <w:lang w:val="en-US"/>
              </w:rPr>
              <w:t xml:space="preserve"> record </w:t>
            </w:r>
            <w:r w:rsidR="000721CD">
              <w:rPr>
                <w:bCs/>
                <w:i/>
                <w:lang w:val="en-US"/>
              </w:rPr>
              <w:t>the</w:t>
            </w:r>
            <w:r w:rsidRPr="007C4D88">
              <w:rPr>
                <w:bCs/>
                <w:i/>
                <w:lang w:val="en-US"/>
              </w:rPr>
              <w:t xml:space="preserve"> </w:t>
            </w:r>
            <w:r w:rsidR="000721CD">
              <w:rPr>
                <w:bCs/>
                <w:i/>
                <w:lang w:val="en-US"/>
              </w:rPr>
              <w:t xml:space="preserve">most </w:t>
            </w:r>
            <w:r>
              <w:rPr>
                <w:bCs/>
                <w:i/>
                <w:lang w:val="en-US"/>
              </w:rPr>
              <w:t xml:space="preserve">appropriate </w:t>
            </w:r>
            <w:r w:rsidR="000721CD">
              <w:rPr>
                <w:bCs/>
                <w:i/>
                <w:lang w:val="en-US"/>
              </w:rPr>
              <w:t>response</w:t>
            </w:r>
          </w:p>
          <w:p w14:paraId="0E194C00" w14:textId="6E93F23F" w:rsidR="00582016" w:rsidRDefault="00582016" w:rsidP="007C4D88">
            <w:pPr>
              <w:jc w:val="both"/>
              <w:rPr>
                <w:bCs/>
                <w:i/>
                <w:lang w:val="en-US"/>
              </w:rPr>
            </w:pPr>
          </w:p>
          <w:p w14:paraId="3CC15120" w14:textId="32C1E4E0" w:rsidR="00582016" w:rsidRDefault="00CA7C25" w:rsidP="007C4D88">
            <w:pPr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=Yes</w:t>
            </w:r>
          </w:p>
          <w:p w14:paraId="11F4DCF4" w14:textId="0D2F280B" w:rsidR="00582016" w:rsidRPr="0098092B" w:rsidRDefault="00582016" w:rsidP="007C4D88">
            <w:pPr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=No</w:t>
            </w:r>
          </w:p>
        </w:tc>
        <w:tc>
          <w:tcPr>
            <w:tcW w:w="618" w:type="dxa"/>
            <w:shd w:val="clear" w:color="auto" w:fill="D9D9D9" w:themeFill="background1" w:themeFillShade="D9"/>
          </w:tcPr>
          <w:p w14:paraId="39B38740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514953EF" w14:textId="79407ACA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79CD26D2" w14:textId="15008DB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4E57509B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06BC3024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3193D8E0" w14:textId="77777777" w:rsidTr="00582016">
        <w:trPr>
          <w:trHeight w:val="283"/>
        </w:trPr>
        <w:tc>
          <w:tcPr>
            <w:tcW w:w="7366" w:type="dxa"/>
          </w:tcPr>
          <w:p w14:paraId="28992B38" w14:textId="4DED5B1F" w:rsidR="00582016" w:rsidRPr="000721CD" w:rsidRDefault="000721CD" w:rsidP="00BF749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Cs/>
                <w:lang w:val="en-US"/>
              </w:rPr>
            </w:pPr>
            <w:r w:rsidRPr="000721CD">
              <w:rPr>
                <w:bCs/>
                <w:lang w:val="en-US"/>
              </w:rPr>
              <w:t>Uses soap or ash with water</w:t>
            </w:r>
          </w:p>
        </w:tc>
        <w:tc>
          <w:tcPr>
            <w:tcW w:w="618" w:type="dxa"/>
          </w:tcPr>
          <w:p w14:paraId="59B7035A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A758F91" w14:textId="3758836F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71BC0DD" w14:textId="0525E958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EC296A2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A198F1B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165C3768" w14:textId="77777777" w:rsidTr="00582016">
        <w:trPr>
          <w:trHeight w:val="283"/>
        </w:trPr>
        <w:tc>
          <w:tcPr>
            <w:tcW w:w="7366" w:type="dxa"/>
          </w:tcPr>
          <w:p w14:paraId="0FF3C998" w14:textId="5407DA33" w:rsidR="00582016" w:rsidRPr="000721CD" w:rsidRDefault="000721CD" w:rsidP="00BF749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Cs/>
                <w:lang w:val="en-US"/>
              </w:rPr>
            </w:pPr>
            <w:r w:rsidRPr="000721CD">
              <w:rPr>
                <w:bCs/>
                <w:lang w:val="en-US"/>
              </w:rPr>
              <w:t>Uses only water</w:t>
            </w:r>
          </w:p>
        </w:tc>
        <w:tc>
          <w:tcPr>
            <w:tcW w:w="618" w:type="dxa"/>
          </w:tcPr>
          <w:p w14:paraId="2A0553EC" w14:textId="77777777" w:rsidR="00582016" w:rsidRPr="0005567F" w:rsidRDefault="00582016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550823FE" w14:textId="5D087F37" w:rsidR="00582016" w:rsidRPr="0005567F" w:rsidRDefault="00582016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68972E2" w14:textId="2B1162CD" w:rsidR="00582016" w:rsidRPr="0005567F" w:rsidRDefault="00582016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2091774" w14:textId="77777777" w:rsidR="00582016" w:rsidRPr="0005567F" w:rsidRDefault="00582016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1D57E55" w14:textId="77777777" w:rsidR="00582016" w:rsidRPr="0005567F" w:rsidRDefault="00582016" w:rsidP="00C93458">
            <w:pPr>
              <w:rPr>
                <w:lang w:val="en-CA"/>
              </w:rPr>
            </w:pPr>
          </w:p>
        </w:tc>
      </w:tr>
      <w:tr w:rsidR="00582016" w14:paraId="395D2DD5" w14:textId="77777777" w:rsidTr="00582016">
        <w:trPr>
          <w:trHeight w:val="283"/>
        </w:trPr>
        <w:tc>
          <w:tcPr>
            <w:tcW w:w="7366" w:type="dxa"/>
          </w:tcPr>
          <w:p w14:paraId="6AC650EB" w14:textId="17B8B3FC" w:rsidR="00582016" w:rsidRPr="000721CD" w:rsidRDefault="000721CD" w:rsidP="00BF749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Cs/>
                <w:lang w:val="en-US"/>
              </w:rPr>
            </w:pPr>
            <w:r w:rsidRPr="000721CD">
              <w:rPr>
                <w:bCs/>
                <w:lang w:val="en-US"/>
              </w:rPr>
              <w:t>Uses nothing</w:t>
            </w:r>
          </w:p>
        </w:tc>
        <w:tc>
          <w:tcPr>
            <w:tcW w:w="618" w:type="dxa"/>
          </w:tcPr>
          <w:p w14:paraId="7B2F5720" w14:textId="77777777" w:rsidR="00582016" w:rsidRPr="0005567F" w:rsidRDefault="00582016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11E7DD2" w14:textId="297150A3" w:rsidR="00582016" w:rsidRPr="0005567F" w:rsidRDefault="00582016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551B33CB" w14:textId="3459B917" w:rsidR="00582016" w:rsidRPr="0005567F" w:rsidRDefault="00582016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0F9EC64B" w14:textId="77777777" w:rsidR="00582016" w:rsidRPr="0005567F" w:rsidRDefault="00582016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5929F307" w14:textId="77777777" w:rsidR="00582016" w:rsidRPr="0005567F" w:rsidRDefault="00582016" w:rsidP="00C93458">
            <w:pPr>
              <w:rPr>
                <w:lang w:val="en-CA"/>
              </w:rPr>
            </w:pPr>
          </w:p>
        </w:tc>
      </w:tr>
      <w:tr w:rsidR="000721CD" w14:paraId="15650248" w14:textId="77777777" w:rsidTr="00582016">
        <w:trPr>
          <w:trHeight w:val="283"/>
        </w:trPr>
        <w:tc>
          <w:tcPr>
            <w:tcW w:w="7366" w:type="dxa"/>
          </w:tcPr>
          <w:p w14:paraId="153CAF5A" w14:textId="6DB22A52" w:rsidR="000721CD" w:rsidRPr="000721CD" w:rsidRDefault="000721CD" w:rsidP="00BF749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bCs/>
                <w:lang w:val="en-US"/>
              </w:rPr>
            </w:pPr>
            <w:r w:rsidRPr="000721CD">
              <w:rPr>
                <w:bCs/>
                <w:lang w:val="en-US"/>
              </w:rPr>
              <w:t>Other (specify)</w:t>
            </w:r>
          </w:p>
        </w:tc>
        <w:tc>
          <w:tcPr>
            <w:tcW w:w="618" w:type="dxa"/>
          </w:tcPr>
          <w:p w14:paraId="541FDF91" w14:textId="77777777" w:rsidR="000721CD" w:rsidRPr="0005567F" w:rsidRDefault="000721CD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5D0AFA4" w14:textId="77777777" w:rsidR="000721CD" w:rsidRPr="0005567F" w:rsidRDefault="000721CD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1EF0AFC" w14:textId="77777777" w:rsidR="000721CD" w:rsidRPr="0005567F" w:rsidRDefault="000721CD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A852850" w14:textId="77777777" w:rsidR="000721CD" w:rsidRPr="0005567F" w:rsidRDefault="000721CD" w:rsidP="00C93458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01683279" w14:textId="77777777" w:rsidR="000721CD" w:rsidRPr="0005567F" w:rsidRDefault="000721CD" w:rsidP="00C93458">
            <w:pPr>
              <w:rPr>
                <w:lang w:val="en-CA"/>
              </w:rPr>
            </w:pPr>
          </w:p>
        </w:tc>
      </w:tr>
    </w:tbl>
    <w:p w14:paraId="4FF922B2" w14:textId="7EF017EF" w:rsidR="008723A2" w:rsidRPr="000721CD" w:rsidRDefault="008723A2" w:rsidP="008723A2">
      <w:pPr>
        <w:pStyle w:val="Heading1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618"/>
        <w:gridCol w:w="618"/>
        <w:gridCol w:w="618"/>
        <w:gridCol w:w="618"/>
        <w:gridCol w:w="618"/>
      </w:tblGrid>
      <w:tr w:rsidR="00582016" w14:paraId="0E5CF638" w14:textId="77777777" w:rsidTr="00582016">
        <w:trPr>
          <w:trHeight w:val="283"/>
        </w:trPr>
        <w:tc>
          <w:tcPr>
            <w:tcW w:w="7366" w:type="dxa"/>
          </w:tcPr>
          <w:p w14:paraId="6B53662A" w14:textId="26CBA0AC" w:rsidR="00582016" w:rsidRDefault="00582016" w:rsidP="009A43DC">
            <w:pPr>
              <w:jc w:val="both"/>
              <w:rPr>
                <w:b/>
                <w:bCs/>
                <w:highlight w:val="yellow"/>
                <w:lang w:val="en-US"/>
              </w:rPr>
            </w:pPr>
            <w:r>
              <w:rPr>
                <w:b/>
                <w:lang w:val="en-CA"/>
              </w:rPr>
              <w:t>Caregiver HH Member ID Number</w:t>
            </w:r>
          </w:p>
        </w:tc>
        <w:tc>
          <w:tcPr>
            <w:tcW w:w="618" w:type="dxa"/>
          </w:tcPr>
          <w:p w14:paraId="10D32D32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428248A0" w14:textId="5DF1659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9834261" w14:textId="2F0A8AF9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B967D72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7576225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52E39EDE" w14:textId="77777777" w:rsidTr="000721CD">
        <w:trPr>
          <w:trHeight w:val="283"/>
        </w:trPr>
        <w:tc>
          <w:tcPr>
            <w:tcW w:w="7366" w:type="dxa"/>
          </w:tcPr>
          <w:p w14:paraId="33D1F6D7" w14:textId="5FA197AB" w:rsidR="00582016" w:rsidRDefault="0060131C" w:rsidP="009A43DC">
            <w:pPr>
              <w:jc w:val="both"/>
              <w:rPr>
                <w:b/>
                <w:bCs/>
                <w:lang w:val="en-US"/>
              </w:rPr>
            </w:pPr>
            <w:r w:rsidRPr="007C6C11">
              <w:rPr>
                <w:b/>
                <w:bCs/>
                <w:lang w:val="en-US"/>
              </w:rPr>
              <w:t>Q13</w:t>
            </w:r>
            <w:r w:rsidR="00582016" w:rsidRPr="007C6C11">
              <w:rPr>
                <w:b/>
                <w:bCs/>
                <w:lang w:val="en-US"/>
              </w:rPr>
              <w:t xml:space="preserve">. When </w:t>
            </w:r>
            <w:r w:rsidR="00582016">
              <w:rPr>
                <w:b/>
                <w:bCs/>
                <w:lang w:val="en-US"/>
              </w:rPr>
              <w:t xml:space="preserve">do you usually wash your hands? </w:t>
            </w:r>
          </w:p>
          <w:p w14:paraId="1F1360BB" w14:textId="6199F02D" w:rsidR="00582016" w:rsidRDefault="00582016" w:rsidP="009A43DC">
            <w:pPr>
              <w:jc w:val="both"/>
              <w:rPr>
                <w:b/>
                <w:bCs/>
                <w:lang w:val="en-US"/>
              </w:rPr>
            </w:pPr>
          </w:p>
          <w:p w14:paraId="004BAA62" w14:textId="77777777" w:rsidR="00582016" w:rsidRDefault="00582016" w:rsidP="008723A2">
            <w:pPr>
              <w:jc w:val="both"/>
              <w:rPr>
                <w:bCs/>
                <w:i/>
                <w:lang w:val="en-US"/>
              </w:rPr>
            </w:pPr>
            <w:r>
              <w:rPr>
                <w:bCs/>
                <w:i/>
                <w:lang w:val="en-US"/>
              </w:rPr>
              <w:t>D</w:t>
            </w:r>
            <w:r w:rsidRPr="007C4D88">
              <w:rPr>
                <w:bCs/>
                <w:i/>
                <w:lang w:val="en-US"/>
              </w:rPr>
              <w:t>o not probe or read the answer</w:t>
            </w:r>
            <w:r>
              <w:rPr>
                <w:bCs/>
                <w:i/>
                <w:lang w:val="en-US"/>
              </w:rPr>
              <w:t>s</w:t>
            </w:r>
            <w:r w:rsidRPr="007C4D88">
              <w:rPr>
                <w:bCs/>
                <w:i/>
                <w:lang w:val="en-US"/>
              </w:rPr>
              <w:t>,</w:t>
            </w:r>
            <w:r>
              <w:rPr>
                <w:bCs/>
                <w:i/>
                <w:lang w:val="en-US"/>
              </w:rPr>
              <w:t xml:space="preserve"> record all</w:t>
            </w:r>
            <w:r w:rsidRPr="007C4D88">
              <w:rPr>
                <w:bCs/>
                <w:i/>
                <w:lang w:val="en-US"/>
              </w:rPr>
              <w:t xml:space="preserve"> </w:t>
            </w:r>
            <w:r>
              <w:rPr>
                <w:bCs/>
                <w:i/>
                <w:lang w:val="en-US"/>
              </w:rPr>
              <w:t xml:space="preserve">appropriate </w:t>
            </w:r>
            <w:r w:rsidRPr="007C4D88">
              <w:rPr>
                <w:bCs/>
                <w:i/>
                <w:lang w:val="en-US"/>
              </w:rPr>
              <w:t>responses</w:t>
            </w:r>
          </w:p>
          <w:p w14:paraId="5C8EB819" w14:textId="77EDEEEE" w:rsidR="00582016" w:rsidRDefault="00582016" w:rsidP="009A43DC">
            <w:pPr>
              <w:jc w:val="both"/>
              <w:rPr>
                <w:bCs/>
                <w:lang w:val="en-US"/>
              </w:rPr>
            </w:pPr>
          </w:p>
          <w:p w14:paraId="7DF41B1D" w14:textId="37453C14" w:rsidR="00582016" w:rsidRDefault="00582016" w:rsidP="009A43DC">
            <w:pPr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=Yes</w:t>
            </w:r>
          </w:p>
          <w:p w14:paraId="74234989" w14:textId="5585840A" w:rsidR="00582016" w:rsidRPr="007C4D88" w:rsidRDefault="00582016" w:rsidP="009A43DC">
            <w:pPr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=No</w:t>
            </w:r>
          </w:p>
        </w:tc>
        <w:tc>
          <w:tcPr>
            <w:tcW w:w="618" w:type="dxa"/>
            <w:shd w:val="clear" w:color="auto" w:fill="D9D9D9" w:themeFill="background1" w:themeFillShade="D9"/>
          </w:tcPr>
          <w:p w14:paraId="24328B72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0DB04BE8" w14:textId="10799AC1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08C8EF9B" w14:textId="1B28F79F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1F9CB0E7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shd w:val="clear" w:color="auto" w:fill="D9D9D9" w:themeFill="background1" w:themeFillShade="D9"/>
          </w:tcPr>
          <w:p w14:paraId="593B4C1B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78B9B4A3" w14:textId="77777777" w:rsidTr="00D10E1A">
        <w:trPr>
          <w:trHeight w:val="283"/>
        </w:trPr>
        <w:tc>
          <w:tcPr>
            <w:tcW w:w="7366" w:type="dxa"/>
          </w:tcPr>
          <w:p w14:paraId="67DC22DD" w14:textId="76BC17D6" w:rsidR="00582016" w:rsidRPr="00BF749E" w:rsidRDefault="00582016" w:rsidP="00BF749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Cs/>
                <w:lang w:val="en-US"/>
              </w:rPr>
            </w:pPr>
            <w:r w:rsidRPr="00BF749E">
              <w:rPr>
                <w:bCs/>
                <w:lang w:val="en-US"/>
              </w:rPr>
              <w:t>After defecation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57206C66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41DF3A9" w14:textId="421C6A22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03327857" w14:textId="3F5CBF26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423F6557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51F9C3E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26348170" w14:textId="77777777" w:rsidTr="00582016">
        <w:trPr>
          <w:trHeight w:val="283"/>
        </w:trPr>
        <w:tc>
          <w:tcPr>
            <w:tcW w:w="7366" w:type="dxa"/>
          </w:tcPr>
          <w:p w14:paraId="14DD79CE" w14:textId="03A2CF4A" w:rsidR="00582016" w:rsidRPr="00BF749E" w:rsidRDefault="00582016" w:rsidP="00BF749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Cs/>
                <w:lang w:val="en-US"/>
              </w:rPr>
            </w:pPr>
            <w:r w:rsidRPr="00BF749E">
              <w:rPr>
                <w:bCs/>
                <w:lang w:val="en-US"/>
              </w:rPr>
              <w:t>After cleaning baby`s bottom</w:t>
            </w:r>
          </w:p>
        </w:tc>
        <w:tc>
          <w:tcPr>
            <w:tcW w:w="618" w:type="dxa"/>
          </w:tcPr>
          <w:p w14:paraId="0D0BEFB9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2D0D741A" w14:textId="11EB5AED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0F969986" w14:textId="6C1998F2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1F8C5A4F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66715E1E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725DA449" w14:textId="77777777" w:rsidTr="000721CD">
        <w:trPr>
          <w:trHeight w:val="283"/>
        </w:trPr>
        <w:tc>
          <w:tcPr>
            <w:tcW w:w="7366" w:type="dxa"/>
            <w:tcBorders>
              <w:bottom w:val="single" w:sz="4" w:space="0" w:color="auto"/>
            </w:tcBorders>
          </w:tcPr>
          <w:p w14:paraId="5AE9ED7B" w14:textId="0A924466" w:rsidR="00582016" w:rsidRPr="00BF749E" w:rsidRDefault="00582016" w:rsidP="00BF749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Cs/>
                <w:lang w:val="en-US"/>
              </w:rPr>
            </w:pPr>
            <w:r w:rsidRPr="00BF749E">
              <w:rPr>
                <w:bCs/>
                <w:lang w:val="en-US"/>
              </w:rPr>
              <w:t>Before food preparation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55DB6353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4300E421" w14:textId="1DF83379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5B4873A7" w14:textId="782BCA68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0589C40F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113326A1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227BA3D3" w14:textId="77777777" w:rsidTr="000721CD">
        <w:trPr>
          <w:trHeight w:val="283"/>
        </w:trPr>
        <w:tc>
          <w:tcPr>
            <w:tcW w:w="7366" w:type="dxa"/>
            <w:tcBorders>
              <w:bottom w:val="single" w:sz="4" w:space="0" w:color="auto"/>
            </w:tcBorders>
          </w:tcPr>
          <w:p w14:paraId="11438A24" w14:textId="7396400B" w:rsidR="00582016" w:rsidRPr="00BF749E" w:rsidRDefault="00582016" w:rsidP="00BF749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Cs/>
                <w:lang w:val="en-US"/>
              </w:rPr>
            </w:pPr>
            <w:r w:rsidRPr="00BF749E">
              <w:rPr>
                <w:bCs/>
                <w:lang w:val="en-US"/>
              </w:rPr>
              <w:t>Before eating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756D20F7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72D27072" w14:textId="5C7E5419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67173BD3" w14:textId="143C92A5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015F0910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35EB6482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6F415FCA" w14:textId="77777777" w:rsidTr="000721CD">
        <w:trPr>
          <w:trHeight w:val="283"/>
        </w:trPr>
        <w:tc>
          <w:tcPr>
            <w:tcW w:w="7366" w:type="dxa"/>
            <w:tcBorders>
              <w:top w:val="single" w:sz="4" w:space="0" w:color="auto"/>
            </w:tcBorders>
          </w:tcPr>
          <w:p w14:paraId="0E0AED50" w14:textId="2DC1C6B5" w:rsidR="00582016" w:rsidRPr="00BF749E" w:rsidRDefault="00582016" w:rsidP="00BF749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bCs/>
                <w:lang w:val="en-US"/>
              </w:rPr>
            </w:pPr>
            <w:r w:rsidRPr="00BF749E">
              <w:rPr>
                <w:bCs/>
                <w:lang w:val="en-US"/>
              </w:rPr>
              <w:t>Before feeding children (including breastfeeding)</w:t>
            </w:r>
          </w:p>
        </w:tc>
        <w:tc>
          <w:tcPr>
            <w:tcW w:w="618" w:type="dxa"/>
            <w:tcBorders>
              <w:top w:val="single" w:sz="4" w:space="0" w:color="auto"/>
            </w:tcBorders>
          </w:tcPr>
          <w:p w14:paraId="09C8D445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top w:val="single" w:sz="4" w:space="0" w:color="auto"/>
            </w:tcBorders>
          </w:tcPr>
          <w:p w14:paraId="7F7ED720" w14:textId="7696946B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top w:val="single" w:sz="4" w:space="0" w:color="auto"/>
            </w:tcBorders>
          </w:tcPr>
          <w:p w14:paraId="543ED706" w14:textId="0E30C193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top w:val="single" w:sz="4" w:space="0" w:color="auto"/>
            </w:tcBorders>
          </w:tcPr>
          <w:p w14:paraId="09CBED88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top w:val="single" w:sz="4" w:space="0" w:color="auto"/>
            </w:tcBorders>
          </w:tcPr>
          <w:p w14:paraId="6F64208B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</w:tbl>
    <w:p w14:paraId="750D5B0B" w14:textId="77777777" w:rsidR="000F146E" w:rsidRDefault="000F146E" w:rsidP="000E6B3A">
      <w:pPr>
        <w:rPr>
          <w:sz w:val="28"/>
          <w:szCs w:val="28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618"/>
        <w:gridCol w:w="618"/>
        <w:gridCol w:w="618"/>
        <w:gridCol w:w="618"/>
        <w:gridCol w:w="618"/>
      </w:tblGrid>
      <w:tr w:rsidR="00582016" w14:paraId="762B2E2D" w14:textId="77777777" w:rsidTr="00D10E1A">
        <w:trPr>
          <w:trHeight w:val="283"/>
        </w:trPr>
        <w:tc>
          <w:tcPr>
            <w:tcW w:w="7366" w:type="dxa"/>
          </w:tcPr>
          <w:p w14:paraId="30FB5C2A" w14:textId="17A9F49C" w:rsidR="00582016" w:rsidRDefault="00582016" w:rsidP="00FF42F5">
            <w:pPr>
              <w:jc w:val="both"/>
              <w:rPr>
                <w:b/>
                <w:bCs/>
                <w:highlight w:val="yellow"/>
                <w:lang w:val="en-US"/>
              </w:rPr>
            </w:pPr>
            <w:r>
              <w:rPr>
                <w:b/>
                <w:lang w:val="en-CA"/>
              </w:rPr>
              <w:t>Woman (15-49 years) HH Member ID Number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46B90C59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021F30CE" w14:textId="7244713C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60B8137" w14:textId="55503C1E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7268D92B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</w:tcPr>
          <w:p w14:paraId="3B603DAF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369B4E12" w14:textId="77777777" w:rsidTr="00D10E1A">
        <w:trPr>
          <w:trHeight w:val="283"/>
        </w:trPr>
        <w:tc>
          <w:tcPr>
            <w:tcW w:w="7366" w:type="dxa"/>
            <w:tcBorders>
              <w:bottom w:val="single" w:sz="4" w:space="0" w:color="auto"/>
            </w:tcBorders>
          </w:tcPr>
          <w:p w14:paraId="719758C0" w14:textId="6FDA89B6" w:rsidR="00582016" w:rsidRPr="00041F1D" w:rsidRDefault="0060131C" w:rsidP="00FF42F5">
            <w:pPr>
              <w:jc w:val="both"/>
              <w:rPr>
                <w:bCs/>
                <w:lang w:val="en-US"/>
              </w:rPr>
            </w:pPr>
            <w:r w:rsidRPr="007C6C11">
              <w:rPr>
                <w:b/>
                <w:bCs/>
                <w:lang w:val="en-US"/>
              </w:rPr>
              <w:t>Q14</w:t>
            </w:r>
            <w:r w:rsidR="00017064" w:rsidRPr="007C6C11">
              <w:rPr>
                <w:b/>
                <w:bCs/>
                <w:lang w:val="en-US"/>
              </w:rPr>
              <w:t>.</w:t>
            </w:r>
            <w:r w:rsidR="00017064" w:rsidRPr="007C6C11">
              <w:rPr>
                <w:bCs/>
                <w:lang w:val="en-US"/>
              </w:rPr>
              <w:t xml:space="preserve"> </w:t>
            </w:r>
            <w:r w:rsidR="00582016" w:rsidRPr="00041F1D">
              <w:rPr>
                <w:bCs/>
                <w:lang w:val="en-US"/>
              </w:rPr>
              <w:t>Status of woman</w:t>
            </w:r>
          </w:p>
          <w:p w14:paraId="0469B68D" w14:textId="38DF0BE5" w:rsidR="00582016" w:rsidRPr="00041F1D" w:rsidRDefault="00582016" w:rsidP="00FF42F5">
            <w:pPr>
              <w:jc w:val="both"/>
              <w:rPr>
                <w:bCs/>
                <w:lang w:val="en-US"/>
              </w:rPr>
            </w:pPr>
          </w:p>
          <w:p w14:paraId="5FD814AD" w14:textId="78C52AB8" w:rsidR="00582016" w:rsidRPr="00041F1D" w:rsidRDefault="00582016" w:rsidP="00FF42F5">
            <w:pPr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=P</w:t>
            </w:r>
            <w:r w:rsidRPr="00041F1D">
              <w:rPr>
                <w:bCs/>
                <w:lang w:val="en-US"/>
              </w:rPr>
              <w:t>regnant</w:t>
            </w:r>
          </w:p>
          <w:p w14:paraId="4723394B" w14:textId="3ED9494E" w:rsidR="00582016" w:rsidRDefault="00582016" w:rsidP="00FF42F5">
            <w:pPr>
              <w:jc w:val="both"/>
              <w:rPr>
                <w:bCs/>
                <w:lang w:val="en-US"/>
              </w:rPr>
            </w:pPr>
            <w:r w:rsidRPr="00041F1D">
              <w:rPr>
                <w:bCs/>
                <w:lang w:val="en-US"/>
              </w:rPr>
              <w:t>2=</w:t>
            </w:r>
            <w:r>
              <w:rPr>
                <w:bCs/>
                <w:lang w:val="en-US"/>
              </w:rPr>
              <w:t>Lactating</w:t>
            </w:r>
          </w:p>
          <w:p w14:paraId="27A67461" w14:textId="77777777" w:rsidR="00582016" w:rsidRDefault="00582016" w:rsidP="00041F1D">
            <w:pPr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=Pregnant and lactating</w:t>
            </w:r>
          </w:p>
          <w:p w14:paraId="5C19C174" w14:textId="66C222E3" w:rsidR="000721CD" w:rsidRPr="007C4D88" w:rsidRDefault="00A00BDF" w:rsidP="00A00BDF">
            <w:pPr>
              <w:tabs>
                <w:tab w:val="left" w:pos="2745"/>
              </w:tabs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4=N</w:t>
            </w:r>
            <w:r w:rsidR="000721CD">
              <w:rPr>
                <w:bCs/>
                <w:lang w:val="en-US"/>
              </w:rPr>
              <w:t>one</w:t>
            </w:r>
            <w:r>
              <w:rPr>
                <w:bCs/>
                <w:lang w:val="en-US"/>
              </w:rPr>
              <w:tab/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703381C6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72B386AA" w14:textId="441B8E6B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631F5814" w14:textId="01A00384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4482E868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6D1AC242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  <w:tr w:rsidR="00582016" w14:paraId="444D705C" w14:textId="77777777" w:rsidTr="00A2508F">
        <w:trPr>
          <w:trHeight w:val="408"/>
        </w:trPr>
        <w:tc>
          <w:tcPr>
            <w:tcW w:w="7366" w:type="dxa"/>
            <w:tcBorders>
              <w:bottom w:val="single" w:sz="4" w:space="0" w:color="auto"/>
            </w:tcBorders>
          </w:tcPr>
          <w:p w14:paraId="7F0ED82F" w14:textId="13BBB951" w:rsidR="00582016" w:rsidRPr="00890F88" w:rsidRDefault="00582016" w:rsidP="00113D35">
            <w:pPr>
              <w:jc w:val="both"/>
              <w:rPr>
                <w:bCs/>
                <w:color w:val="FF0000"/>
                <w:lang w:val="en-US"/>
              </w:rPr>
            </w:pPr>
            <w:r>
              <w:rPr>
                <w:bCs/>
                <w:lang w:val="en-US"/>
              </w:rPr>
              <w:t>MUAC measurement (mm)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2B6EBE9E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4043094F" w14:textId="03068025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7788867F" w14:textId="6C4222EF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4B9CA70E" w14:textId="77777777" w:rsidR="00582016" w:rsidRPr="0005567F" w:rsidRDefault="00582016" w:rsidP="00FF42F5">
            <w:pPr>
              <w:rPr>
                <w:lang w:val="en-CA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53C193BC" w14:textId="77777777" w:rsidR="00582016" w:rsidRPr="0005567F" w:rsidRDefault="00582016" w:rsidP="00FF42F5">
            <w:pPr>
              <w:rPr>
                <w:lang w:val="en-CA"/>
              </w:rPr>
            </w:pPr>
          </w:p>
        </w:tc>
      </w:tr>
    </w:tbl>
    <w:p w14:paraId="5077E596" w14:textId="187FC90B" w:rsidR="00ED66BD" w:rsidRDefault="00ED66BD" w:rsidP="00F01E03">
      <w:pPr>
        <w:rPr>
          <w:sz w:val="28"/>
          <w:szCs w:val="28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82016" w14:paraId="3B1C48C9" w14:textId="77777777" w:rsidTr="00EE6547">
        <w:trPr>
          <w:trHeight w:val="869"/>
        </w:trPr>
        <w:tc>
          <w:tcPr>
            <w:tcW w:w="10456" w:type="dxa"/>
          </w:tcPr>
          <w:p w14:paraId="264679F8" w14:textId="77777777" w:rsidR="00582016" w:rsidRDefault="00582016" w:rsidP="00243402">
            <w:pPr>
              <w:rPr>
                <w:lang w:val="en-CA"/>
              </w:rPr>
            </w:pPr>
            <w:r>
              <w:rPr>
                <w:b/>
                <w:lang w:val="en-CA"/>
              </w:rPr>
              <w:t xml:space="preserve">General comments </w:t>
            </w:r>
            <w:r>
              <w:rPr>
                <w:lang w:val="en-CA"/>
              </w:rPr>
              <w:t>(optional)</w:t>
            </w:r>
          </w:p>
          <w:p w14:paraId="490FDF51" w14:textId="77777777" w:rsidR="00582016" w:rsidRDefault="00582016" w:rsidP="00243402">
            <w:pPr>
              <w:rPr>
                <w:lang w:val="en-CA"/>
              </w:rPr>
            </w:pPr>
          </w:p>
          <w:p w14:paraId="3756EDDC" w14:textId="7C4189C5" w:rsidR="00582016" w:rsidRDefault="00582016" w:rsidP="00243402">
            <w:pPr>
              <w:rPr>
                <w:lang w:val="en-CA"/>
              </w:rPr>
            </w:pPr>
          </w:p>
          <w:p w14:paraId="030E5444" w14:textId="77777777" w:rsidR="00582016" w:rsidRDefault="00582016" w:rsidP="00243402">
            <w:pPr>
              <w:rPr>
                <w:lang w:val="en-CA"/>
              </w:rPr>
            </w:pPr>
          </w:p>
          <w:p w14:paraId="62572848" w14:textId="77777777" w:rsidR="00582016" w:rsidRDefault="00582016" w:rsidP="00243402">
            <w:pPr>
              <w:rPr>
                <w:lang w:val="en-CA"/>
              </w:rPr>
            </w:pPr>
          </w:p>
          <w:p w14:paraId="22D406F9" w14:textId="63A45297" w:rsidR="00C300D2" w:rsidRPr="00582016" w:rsidRDefault="00C300D2" w:rsidP="00243402">
            <w:pPr>
              <w:rPr>
                <w:lang w:val="en-CA"/>
              </w:rPr>
            </w:pPr>
          </w:p>
        </w:tc>
      </w:tr>
    </w:tbl>
    <w:p w14:paraId="0D994E3B" w14:textId="03AEFE2A" w:rsidR="00582016" w:rsidRDefault="00582016" w:rsidP="00017064">
      <w:pPr>
        <w:rPr>
          <w:sz w:val="28"/>
          <w:szCs w:val="28"/>
          <w:lang w:val="en-CA"/>
        </w:rPr>
      </w:pPr>
    </w:p>
    <w:sectPr w:rsidR="00582016" w:rsidSect="00594FCF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7E9F44" w14:textId="77777777" w:rsidR="006F1760" w:rsidRDefault="006F1760" w:rsidP="00594FCF">
      <w:pPr>
        <w:spacing w:after="0" w:line="240" w:lineRule="auto"/>
      </w:pPr>
      <w:r>
        <w:separator/>
      </w:r>
    </w:p>
  </w:endnote>
  <w:endnote w:type="continuationSeparator" w:id="0">
    <w:p w14:paraId="0BC22D99" w14:textId="77777777" w:rsidR="006F1760" w:rsidRDefault="006F1760" w:rsidP="00594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29114560"/>
      <w:docPartObj>
        <w:docPartGallery w:val="Page Numbers (Bottom of Page)"/>
        <w:docPartUnique/>
      </w:docPartObj>
    </w:sdtPr>
    <w:sdtEndPr/>
    <w:sdtContent>
      <w:p w14:paraId="200D8961" w14:textId="7006F219" w:rsidR="00D900BB" w:rsidRDefault="00D900B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6ECE" w:rsidRPr="00A46ECE">
          <w:rPr>
            <w:noProof/>
            <w:lang w:val="fr-FR"/>
          </w:rPr>
          <w:t>1</w:t>
        </w:r>
        <w:r>
          <w:fldChar w:fldCharType="end"/>
        </w:r>
      </w:p>
    </w:sdtContent>
  </w:sdt>
  <w:p w14:paraId="425C017D" w14:textId="77777777" w:rsidR="00D900BB" w:rsidRDefault="00D900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83B3A" w14:textId="77777777" w:rsidR="006F1760" w:rsidRDefault="006F1760" w:rsidP="00594FCF">
      <w:pPr>
        <w:spacing w:after="0" w:line="240" w:lineRule="auto"/>
      </w:pPr>
      <w:r>
        <w:separator/>
      </w:r>
    </w:p>
  </w:footnote>
  <w:footnote w:type="continuationSeparator" w:id="0">
    <w:p w14:paraId="302A270C" w14:textId="77777777" w:rsidR="006F1760" w:rsidRDefault="006F1760" w:rsidP="00594F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156B4" w14:textId="4195DFE8" w:rsidR="00D900BB" w:rsidRDefault="00D900BB" w:rsidP="00594FCF">
    <w:pPr>
      <w:pStyle w:val="Header"/>
      <w:jc w:val="center"/>
      <w:rPr>
        <w:rFonts w:asciiTheme="majorHAnsi" w:hAnsiTheme="majorHAnsi"/>
        <w:sz w:val="32"/>
        <w:szCs w:val="32"/>
        <w:lang w:val="en-CA"/>
      </w:rPr>
    </w:pPr>
    <w:r w:rsidRPr="00594FCF">
      <w:rPr>
        <w:rFonts w:asciiTheme="majorHAnsi" w:hAnsiTheme="majorHAnsi"/>
        <w:sz w:val="32"/>
        <w:szCs w:val="32"/>
        <w:lang w:val="en-CA"/>
      </w:rPr>
      <w:t>Integrated SMART Survey Questionnaire</w:t>
    </w:r>
    <w:r w:rsidR="00BB195A">
      <w:rPr>
        <w:rFonts w:asciiTheme="majorHAnsi" w:hAnsiTheme="majorHAnsi"/>
        <w:sz w:val="32"/>
        <w:szCs w:val="32"/>
        <w:lang w:val="en-CA"/>
      </w:rPr>
      <w:t xml:space="preserve"> </w:t>
    </w:r>
    <w:r w:rsidR="00BB195A" w:rsidRPr="00BB195A">
      <w:rPr>
        <w:rFonts w:asciiTheme="majorHAnsi" w:hAnsiTheme="majorHAnsi"/>
        <w:sz w:val="32"/>
        <w:szCs w:val="32"/>
        <w:highlight w:val="yellow"/>
        <w:lang w:val="en-CA"/>
      </w:rPr>
      <w:t>Province</w:t>
    </w:r>
    <w:r w:rsidRPr="00594FCF">
      <w:rPr>
        <w:rFonts w:asciiTheme="majorHAnsi" w:hAnsiTheme="majorHAnsi"/>
        <w:sz w:val="32"/>
        <w:szCs w:val="32"/>
        <w:lang w:val="en-CA"/>
      </w:rPr>
      <w:t xml:space="preserve"> 2018</w:t>
    </w:r>
  </w:p>
  <w:p w14:paraId="0E680C35" w14:textId="77777777" w:rsidR="00D900BB" w:rsidRPr="00183DE6" w:rsidRDefault="00D900BB" w:rsidP="00594FCF">
    <w:pPr>
      <w:pStyle w:val="Header"/>
      <w:jc w:val="center"/>
      <w:rPr>
        <w:rFonts w:asciiTheme="majorHAnsi" w:hAnsiTheme="majorHAnsi"/>
        <w:sz w:val="16"/>
        <w:szCs w:val="16"/>
        <w:lang w:val="en-CA"/>
      </w:rPr>
    </w:pPr>
  </w:p>
  <w:tbl>
    <w:tblPr>
      <w:tblStyle w:val="TableGrid"/>
      <w:tblW w:w="0" w:type="auto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1979"/>
      <w:gridCol w:w="1502"/>
      <w:gridCol w:w="1742"/>
      <w:gridCol w:w="1741"/>
      <w:gridCol w:w="1742"/>
      <w:gridCol w:w="1740"/>
    </w:tblGrid>
    <w:tr w:rsidR="00D900BB" w14:paraId="05CA042E" w14:textId="77777777" w:rsidTr="00D900BB">
      <w:trPr>
        <w:trHeight w:val="397"/>
      </w:trPr>
      <w:tc>
        <w:tcPr>
          <w:tcW w:w="1980" w:type="dxa"/>
          <w:vAlign w:val="center"/>
        </w:tcPr>
        <w:p w14:paraId="569115E0" w14:textId="77777777" w:rsidR="00D900BB" w:rsidRPr="00594FCF" w:rsidRDefault="00D900BB" w:rsidP="00183DE6">
          <w:pPr>
            <w:rPr>
              <w:b/>
              <w:lang w:val="en-CA"/>
            </w:rPr>
          </w:pPr>
          <w:r w:rsidRPr="00594FCF">
            <w:rPr>
              <w:b/>
              <w:lang w:val="en-CA"/>
            </w:rPr>
            <w:t xml:space="preserve">Date </w:t>
          </w:r>
          <w:r w:rsidRPr="00594FCF">
            <w:rPr>
              <w:lang w:val="en-CA"/>
            </w:rPr>
            <w:t>(</w:t>
          </w:r>
          <w:proofErr w:type="spellStart"/>
          <w:r w:rsidRPr="00594FCF">
            <w:rPr>
              <w:lang w:val="en-CA"/>
            </w:rPr>
            <w:t>dd</w:t>
          </w:r>
          <w:proofErr w:type="spellEnd"/>
          <w:r w:rsidRPr="00594FCF">
            <w:rPr>
              <w:lang w:val="en-CA"/>
            </w:rPr>
            <w:t>/mm/year)</w:t>
          </w:r>
        </w:p>
      </w:tc>
      <w:tc>
        <w:tcPr>
          <w:tcW w:w="3247" w:type="dxa"/>
          <w:gridSpan w:val="2"/>
          <w:vAlign w:val="center"/>
        </w:tcPr>
        <w:p w14:paraId="17011F40" w14:textId="77777777" w:rsidR="00D900BB" w:rsidRDefault="00D900BB" w:rsidP="00183DE6">
          <w:pPr>
            <w:rPr>
              <w:lang w:val="en-CA"/>
            </w:rPr>
          </w:pPr>
        </w:p>
      </w:tc>
      <w:tc>
        <w:tcPr>
          <w:tcW w:w="1743" w:type="dxa"/>
          <w:vAlign w:val="center"/>
        </w:tcPr>
        <w:p w14:paraId="21188ACE" w14:textId="77777777" w:rsidR="00D900BB" w:rsidRPr="00594FCF" w:rsidRDefault="00D900BB" w:rsidP="00183DE6">
          <w:pPr>
            <w:rPr>
              <w:b/>
              <w:lang w:val="en-CA"/>
            </w:rPr>
          </w:pPr>
          <w:r w:rsidRPr="00594FCF">
            <w:rPr>
              <w:b/>
              <w:lang w:val="en-CA"/>
            </w:rPr>
            <w:t>Cluster Name</w:t>
          </w:r>
        </w:p>
      </w:tc>
      <w:tc>
        <w:tcPr>
          <w:tcW w:w="3486" w:type="dxa"/>
          <w:gridSpan w:val="2"/>
          <w:vAlign w:val="center"/>
        </w:tcPr>
        <w:p w14:paraId="4591CF49" w14:textId="77777777" w:rsidR="00D900BB" w:rsidRDefault="00D900BB" w:rsidP="00183DE6">
          <w:pPr>
            <w:rPr>
              <w:lang w:val="en-CA"/>
            </w:rPr>
          </w:pPr>
        </w:p>
      </w:tc>
    </w:tr>
    <w:tr w:rsidR="00D900BB" w14:paraId="4146B1D3" w14:textId="77777777" w:rsidTr="00D900BB">
      <w:trPr>
        <w:trHeight w:val="397"/>
      </w:trPr>
      <w:tc>
        <w:tcPr>
          <w:tcW w:w="1980" w:type="dxa"/>
          <w:vAlign w:val="center"/>
        </w:tcPr>
        <w:p w14:paraId="320F1854" w14:textId="77777777" w:rsidR="00D900BB" w:rsidRPr="00594FCF" w:rsidRDefault="00D900BB" w:rsidP="00183DE6">
          <w:pPr>
            <w:rPr>
              <w:b/>
              <w:lang w:val="en-CA"/>
            </w:rPr>
          </w:pPr>
          <w:r w:rsidRPr="00594FCF">
            <w:rPr>
              <w:b/>
              <w:lang w:val="en-CA"/>
            </w:rPr>
            <w:t>Cluster Number</w:t>
          </w:r>
        </w:p>
      </w:tc>
      <w:tc>
        <w:tcPr>
          <w:tcW w:w="1504" w:type="dxa"/>
          <w:vAlign w:val="center"/>
        </w:tcPr>
        <w:p w14:paraId="08250A2A" w14:textId="77777777" w:rsidR="00D900BB" w:rsidRDefault="00D900BB" w:rsidP="00183DE6">
          <w:pPr>
            <w:rPr>
              <w:lang w:val="en-CA"/>
            </w:rPr>
          </w:pPr>
        </w:p>
      </w:tc>
      <w:tc>
        <w:tcPr>
          <w:tcW w:w="1743" w:type="dxa"/>
          <w:vAlign w:val="center"/>
        </w:tcPr>
        <w:p w14:paraId="100390DA" w14:textId="77777777" w:rsidR="00D900BB" w:rsidRPr="00594FCF" w:rsidRDefault="00D900BB" w:rsidP="00183DE6">
          <w:pPr>
            <w:rPr>
              <w:b/>
              <w:lang w:val="en-CA"/>
            </w:rPr>
          </w:pPr>
          <w:r w:rsidRPr="00594FCF">
            <w:rPr>
              <w:b/>
              <w:lang w:val="en-CA"/>
            </w:rPr>
            <w:t>Team Number</w:t>
          </w:r>
        </w:p>
      </w:tc>
      <w:tc>
        <w:tcPr>
          <w:tcW w:w="1743" w:type="dxa"/>
          <w:vAlign w:val="center"/>
        </w:tcPr>
        <w:p w14:paraId="73D8B962" w14:textId="77777777" w:rsidR="00D900BB" w:rsidRDefault="00D900BB" w:rsidP="00183DE6">
          <w:pPr>
            <w:rPr>
              <w:lang w:val="en-CA"/>
            </w:rPr>
          </w:pPr>
        </w:p>
      </w:tc>
      <w:tc>
        <w:tcPr>
          <w:tcW w:w="1743" w:type="dxa"/>
          <w:vAlign w:val="center"/>
        </w:tcPr>
        <w:p w14:paraId="5C4CDBA9" w14:textId="77777777" w:rsidR="00D900BB" w:rsidRPr="00594FCF" w:rsidRDefault="00D900BB" w:rsidP="00183DE6">
          <w:pPr>
            <w:rPr>
              <w:b/>
              <w:lang w:val="en-CA"/>
            </w:rPr>
          </w:pPr>
          <w:r w:rsidRPr="00594FCF">
            <w:rPr>
              <w:b/>
              <w:lang w:val="en-CA"/>
            </w:rPr>
            <w:t>HH Number</w:t>
          </w:r>
        </w:p>
      </w:tc>
      <w:tc>
        <w:tcPr>
          <w:tcW w:w="1743" w:type="dxa"/>
          <w:vAlign w:val="center"/>
        </w:tcPr>
        <w:p w14:paraId="0B93D45D" w14:textId="77777777" w:rsidR="00D900BB" w:rsidRDefault="00D900BB" w:rsidP="00183DE6">
          <w:pPr>
            <w:rPr>
              <w:lang w:val="en-CA"/>
            </w:rPr>
          </w:pPr>
        </w:p>
      </w:tc>
    </w:tr>
  </w:tbl>
  <w:p w14:paraId="49E04C17" w14:textId="77777777" w:rsidR="00D900BB" w:rsidRPr="00183DE6" w:rsidRDefault="00D900BB" w:rsidP="00183DE6">
    <w:pPr>
      <w:pStyle w:val="Header"/>
      <w:rPr>
        <w:rFonts w:asciiTheme="majorHAnsi" w:hAnsiTheme="majorHAnsi"/>
        <w:sz w:val="8"/>
        <w:szCs w:val="8"/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B697C"/>
    <w:multiLevelType w:val="hybridMultilevel"/>
    <w:tmpl w:val="4B16F76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0950A6"/>
    <w:multiLevelType w:val="hybridMultilevel"/>
    <w:tmpl w:val="DC2031E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6C1C51"/>
    <w:multiLevelType w:val="hybridMultilevel"/>
    <w:tmpl w:val="EFA066D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337F9B"/>
    <w:multiLevelType w:val="hybridMultilevel"/>
    <w:tmpl w:val="60FAC06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E070D47"/>
    <w:multiLevelType w:val="hybridMultilevel"/>
    <w:tmpl w:val="6B22556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A505540"/>
    <w:multiLevelType w:val="hybridMultilevel"/>
    <w:tmpl w:val="224626D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B5B4D8F"/>
    <w:multiLevelType w:val="hybridMultilevel"/>
    <w:tmpl w:val="2E3AD0C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jAzNzEyNjAwMjNT0lEKTi0uzszPAykwMq8FAKD44c4tAAAA"/>
  </w:docVars>
  <w:rsids>
    <w:rsidRoot w:val="006B7CE6"/>
    <w:rsid w:val="00017064"/>
    <w:rsid w:val="00041F1D"/>
    <w:rsid w:val="00046BFC"/>
    <w:rsid w:val="0005567F"/>
    <w:rsid w:val="000721CD"/>
    <w:rsid w:val="000778EA"/>
    <w:rsid w:val="000803CA"/>
    <w:rsid w:val="00084EFC"/>
    <w:rsid w:val="000B05B8"/>
    <w:rsid w:val="000C5091"/>
    <w:rsid w:val="000E6B3A"/>
    <w:rsid w:val="000F146E"/>
    <w:rsid w:val="00111371"/>
    <w:rsid w:val="00113D35"/>
    <w:rsid w:val="001326F6"/>
    <w:rsid w:val="00134114"/>
    <w:rsid w:val="00146C6A"/>
    <w:rsid w:val="00150CAF"/>
    <w:rsid w:val="00177760"/>
    <w:rsid w:val="00183014"/>
    <w:rsid w:val="00183DE6"/>
    <w:rsid w:val="001851DD"/>
    <w:rsid w:val="001D4E37"/>
    <w:rsid w:val="001E41D3"/>
    <w:rsid w:val="00211B71"/>
    <w:rsid w:val="00236A73"/>
    <w:rsid w:val="00252A4F"/>
    <w:rsid w:val="002A0357"/>
    <w:rsid w:val="002F77E2"/>
    <w:rsid w:val="0035500E"/>
    <w:rsid w:val="0036651E"/>
    <w:rsid w:val="00374E40"/>
    <w:rsid w:val="00377AC6"/>
    <w:rsid w:val="00384C2B"/>
    <w:rsid w:val="003E3143"/>
    <w:rsid w:val="0040713D"/>
    <w:rsid w:val="00470D43"/>
    <w:rsid w:val="004B79C3"/>
    <w:rsid w:val="004D2F85"/>
    <w:rsid w:val="004E728E"/>
    <w:rsid w:val="00511641"/>
    <w:rsid w:val="00515155"/>
    <w:rsid w:val="00527DC6"/>
    <w:rsid w:val="00537009"/>
    <w:rsid w:val="00556846"/>
    <w:rsid w:val="00582016"/>
    <w:rsid w:val="00594FCF"/>
    <w:rsid w:val="005A4B80"/>
    <w:rsid w:val="005E150B"/>
    <w:rsid w:val="0060131C"/>
    <w:rsid w:val="0060387B"/>
    <w:rsid w:val="00620671"/>
    <w:rsid w:val="0066407B"/>
    <w:rsid w:val="0067141C"/>
    <w:rsid w:val="006746E3"/>
    <w:rsid w:val="006B7CE6"/>
    <w:rsid w:val="006C2B82"/>
    <w:rsid w:val="006C45DB"/>
    <w:rsid w:val="006D4018"/>
    <w:rsid w:val="006E12E4"/>
    <w:rsid w:val="006E5F65"/>
    <w:rsid w:val="006F1760"/>
    <w:rsid w:val="006F3BE3"/>
    <w:rsid w:val="00701352"/>
    <w:rsid w:val="00707194"/>
    <w:rsid w:val="00723797"/>
    <w:rsid w:val="00775466"/>
    <w:rsid w:val="00776B89"/>
    <w:rsid w:val="007A3EF7"/>
    <w:rsid w:val="007C0F5C"/>
    <w:rsid w:val="007C4D88"/>
    <w:rsid w:val="007C6C11"/>
    <w:rsid w:val="007D6A3C"/>
    <w:rsid w:val="007E3B78"/>
    <w:rsid w:val="008723A2"/>
    <w:rsid w:val="00882625"/>
    <w:rsid w:val="008855AB"/>
    <w:rsid w:val="00890F88"/>
    <w:rsid w:val="0089508F"/>
    <w:rsid w:val="008E1A64"/>
    <w:rsid w:val="008F0A44"/>
    <w:rsid w:val="009521DE"/>
    <w:rsid w:val="0096051A"/>
    <w:rsid w:val="00962B46"/>
    <w:rsid w:val="0098092B"/>
    <w:rsid w:val="009A43DC"/>
    <w:rsid w:val="009D4CBC"/>
    <w:rsid w:val="009E6717"/>
    <w:rsid w:val="009F3417"/>
    <w:rsid w:val="00A00BDF"/>
    <w:rsid w:val="00A2508F"/>
    <w:rsid w:val="00A26502"/>
    <w:rsid w:val="00A44A82"/>
    <w:rsid w:val="00A46ECE"/>
    <w:rsid w:val="00A63CAE"/>
    <w:rsid w:val="00A7610E"/>
    <w:rsid w:val="00A84C00"/>
    <w:rsid w:val="00AA14D9"/>
    <w:rsid w:val="00AB54AA"/>
    <w:rsid w:val="00AE1059"/>
    <w:rsid w:val="00AF7CC0"/>
    <w:rsid w:val="00B30240"/>
    <w:rsid w:val="00B40D15"/>
    <w:rsid w:val="00B572F7"/>
    <w:rsid w:val="00B60970"/>
    <w:rsid w:val="00BB195A"/>
    <w:rsid w:val="00BD1996"/>
    <w:rsid w:val="00BE1FFC"/>
    <w:rsid w:val="00BF749E"/>
    <w:rsid w:val="00C13EF8"/>
    <w:rsid w:val="00C300D2"/>
    <w:rsid w:val="00C40250"/>
    <w:rsid w:val="00C50C04"/>
    <w:rsid w:val="00C93458"/>
    <w:rsid w:val="00C959E6"/>
    <w:rsid w:val="00CA7C25"/>
    <w:rsid w:val="00CB54FB"/>
    <w:rsid w:val="00CD2F41"/>
    <w:rsid w:val="00CE039D"/>
    <w:rsid w:val="00D04D4A"/>
    <w:rsid w:val="00D10E1A"/>
    <w:rsid w:val="00D21DCB"/>
    <w:rsid w:val="00D35123"/>
    <w:rsid w:val="00D46415"/>
    <w:rsid w:val="00D530AC"/>
    <w:rsid w:val="00D555DB"/>
    <w:rsid w:val="00D900BB"/>
    <w:rsid w:val="00DC3443"/>
    <w:rsid w:val="00DF4498"/>
    <w:rsid w:val="00DF525E"/>
    <w:rsid w:val="00E07820"/>
    <w:rsid w:val="00E17747"/>
    <w:rsid w:val="00E24A08"/>
    <w:rsid w:val="00E73B03"/>
    <w:rsid w:val="00E96FA5"/>
    <w:rsid w:val="00ED66BD"/>
    <w:rsid w:val="00EF0AC9"/>
    <w:rsid w:val="00F01E03"/>
    <w:rsid w:val="00F16231"/>
    <w:rsid w:val="00F34D86"/>
    <w:rsid w:val="00F665C9"/>
    <w:rsid w:val="00F73B21"/>
    <w:rsid w:val="00F8238E"/>
    <w:rsid w:val="00F90DFD"/>
    <w:rsid w:val="00FA0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FD011"/>
  <w15:chartTrackingRefBased/>
  <w15:docId w15:val="{289F3B14-CD07-40BB-9E52-0FBD49873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6B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4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FC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94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FCF"/>
    <w:rPr>
      <w:lang w:val="en-GB"/>
    </w:rPr>
  </w:style>
  <w:style w:type="table" w:styleId="TableGrid">
    <w:name w:val="Table Grid"/>
    <w:basedOn w:val="TableNormal"/>
    <w:uiPriority w:val="39"/>
    <w:rsid w:val="00594F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94F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F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FC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F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FCF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F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FCF"/>
    <w:rPr>
      <w:rFonts w:ascii="Segoe UI" w:hAnsi="Segoe UI" w:cs="Segoe UI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E6B3A"/>
    <w:rPr>
      <w:rFonts w:asciiTheme="majorHAnsi" w:eastAsiaTheme="majorEastAsia" w:hAnsiTheme="majorHAnsi" w:cstheme="majorBidi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146C6A"/>
    <w:pPr>
      <w:spacing w:after="200" w:line="276" w:lineRule="auto"/>
      <w:ind w:left="720"/>
      <w:contextualSpacing/>
      <w:jc w:val="both"/>
    </w:pPr>
    <w:rPr>
      <w:lang w:val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55A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55AB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855A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customXml" Target="../customXml/item5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6192CA8317E1FF49B6A7FEB870A3A8D6" ma:contentTypeVersion="35" ma:contentTypeDescription="" ma:contentTypeScope="" ma:versionID="12d1c3943addee87628e412199d83abd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http://schemas.microsoft.com/sharepoint/v4" xmlns:ns5="5858627f-d058-4b92-9b52-677b5fd7d454" xmlns:ns6="a438dd15-07ca-4cdc-82a3-f2206b92025e" targetNamespace="http://schemas.microsoft.com/office/2006/metadata/properties" ma:root="true" ma:fieldsID="e8e4805b8cc2face6d425e188d9577e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http://schemas.microsoft.com/sharepoint/v4"/>
    <xsd:import namespace="5858627f-d058-4b92-9b52-677b5fd7d454"/>
    <xsd:import namespace="a438dd15-07ca-4cdc-82a3-f2206b92025e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4:IconOverlay" minOccurs="0"/>
                <xsd:element ref="ns1:_vti_ItemDeclaredRecord" minOccurs="0"/>
                <xsd:element ref="ns1:_vti_ItemHoldRecordStatus" minOccurs="0"/>
                <xsd:element ref="ns5:TaxKeywordTaxHTField" minOccurs="0"/>
                <xsd:element ref="ns6:MediaServiceMetadata" minOccurs="0"/>
                <xsd:element ref="ns6:MediaServiceFastMetadata" minOccurs="0"/>
                <xsd:element ref="ns6:MediaServiceDateTaken" minOccurs="0"/>
                <xsd:element ref="ns6:MediaServiceAutoTags" minOccurs="0"/>
                <xsd:element ref="ns6:MediaServiceGenerationTime" minOccurs="0"/>
                <xsd:element ref="ns6:MediaServiceEventHashCode" minOccurs="0"/>
                <xsd:element ref="ns6:MediaServiceOCR" minOccurs="0"/>
                <xsd:element ref="ns5:SharedWithUsers" minOccurs="0"/>
                <xsd:element ref="ns5:SharedWithDetails" minOccurs="0"/>
                <xsd:element ref="ns6:MediaServiceLocation" minOccurs="0"/>
                <xsd:element ref="ns5:_dlc_DocId" minOccurs="0"/>
                <xsd:element ref="ns5:_dlc_DocIdUrl" minOccurs="0"/>
                <xsd:element ref="ns5:_dlc_DocIdPersistId" minOccurs="0"/>
                <xsd:element ref="ns6:MediaServiceAutoKeyPoints" minOccurs="0"/>
                <xsd:element ref="ns6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7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8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32;#Office of Emergency Prog.-456F|98de697e-6403-48a0-9bce-654c90399d04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e129f4a5-dc42-4d6e-b210-548907d0accc}" ma:internalName="TaxCatchAllLabel" ma:readOnly="true" ma:showField="CatchAllDataLabel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e129f4a5-dc42-4d6e-b210-548907d0accc}" ma:internalName="TaxCatchAll" ma:showField="CatchAllData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8627f-d058-4b92-9b52-677b5fd7d454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9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3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4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8dd15-07ca-4cdc-82a3-f2206b920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e of Emergency Prog.-456F</TermName>
          <TermId xmlns="http://schemas.microsoft.com/office/infopath/2007/PartnerControls">98de697e-6403-48a0-9bce-654c90399d04</TermId>
        </TermInfo>
      </Terms>
    </ga975397408f43e4b84ec8e5a598e523>
    <TaxCatchAll xmlns="ca283e0b-db31-4043-a2ef-b80661bf084a">
      <Value>166</Value>
      <Value>10</Value>
      <Value>163</Value>
      <Value>74</Value>
      <Value>146</Value>
      <Value>3</Value>
      <Value>104</Value>
    </TaxCatchAll>
    <k8c968e8c72a4eda96b7e8fdbe192be2 xmlns="ca283e0b-db31-4043-a2ef-b80661bf084a">
      <Terms xmlns="http://schemas.microsoft.com/office/infopath/2007/PartnerControls"/>
    </k8c968e8c72a4eda96b7e8fdbe192be2>
    <ContentStatus xmlns="ca283e0b-db31-4043-a2ef-b80661bf084a" xsi:nil="true"/>
    <DateTransmittedEmail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Nutrition emergency response</TermName>
          <TermId xmlns="http://schemas.microsoft.com/office/infopath/2007/PartnerControls">e7eac636-aa3d-4db8-92d9-399d6677a2bf</TermId>
        </TermInfo>
        <TermInfo xmlns="http://schemas.microsoft.com/office/infopath/2007/PartnerControls">
          <TermName xmlns="http://schemas.microsoft.com/office/infopath/2007/PartnerControls">Nutrition Humanitarian Cluster, Coordination</TermName>
          <TermId xmlns="http://schemas.microsoft.com/office/infopath/2007/PartnerControls">414c5639-61e6-4b56-aaa5-511cdacc25c2</TermId>
        </TermInfo>
      </Terms>
    </h6a71f3e574e4344bc34f3fc9dd20054>
    <TaxKeywordTaxHTField xmlns="5858627f-d058-4b92-9b52-677b5fd7d454">
      <Terms xmlns="http://schemas.microsoft.com/office/infopath/2007/PartnerControls">
        <TermInfo xmlns="http://schemas.microsoft.com/office/infopath/2007/PartnerControls">
          <TermName xmlns="http://schemas.microsoft.com/office/infopath/2007/PartnerControls">NCC</TermName>
          <TermId xmlns="http://schemas.microsoft.com/office/infopath/2007/PartnerControls">37acde9b-31c8-46a8-8f12-aa74bad75c11</TermId>
        </TermInfo>
        <TermInfo xmlns="http://schemas.microsoft.com/office/infopath/2007/PartnerControls">
          <TermName xmlns="http://schemas.microsoft.com/office/infopath/2007/PartnerControls">Training</TermName>
          <TermId xmlns="http://schemas.microsoft.com/office/infopath/2007/PartnerControls">e274f566-a9bf-4f70-80f5-de4ef515adf5</TermId>
        </TermInfo>
        <TermInfo xmlns="http://schemas.microsoft.com/office/infopath/2007/PartnerControls">
          <TermName xmlns="http://schemas.microsoft.com/office/infopath/2007/PartnerControls">Intercluster</TermName>
          <TermId xmlns="http://schemas.microsoft.com/office/infopath/2007/PartnerControls">f2a967d3-0a03-4cb0-b647-e52cd91e99bb</TermId>
        </TermInfo>
      </Terms>
    </TaxKeywordTaxHTField>
    <CategoryDescription xmlns="http://schemas.microsoft.com/sharepoint.v3">Master GNC packages.
2019 Intercluster - Day 3 - References</CategoryDescription>
    <mda26ace941f4791a7314a339fee829c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/ programme guidelines</TermName>
          <TermId xmlns="http://schemas.microsoft.com/office/infopath/2007/PartnerControls">ff85fc0c-5975-43b3-aaa8-14431f0047c7</TermId>
        </TermInfo>
      </Terms>
    </mda26ace941f4791a7314a339fee829c>
    <RecipientsEmail xmlns="ca283e0b-db31-4043-a2ef-b80661bf084a" xsi:nil="true"/>
    <WrittenBy xmlns="ca283e0b-db31-4043-a2ef-b80661bf084a">
      <UserInfo>
        <DisplayName/>
        <AccountId xsi:nil="true"/>
        <AccountType/>
      </UserInfo>
    </WrittenBy>
    <_dlc_DocId xmlns="5858627f-d058-4b92-9b52-677b5fd7d454">EMOPSGCCU-1435067120-18680</_dlc_DocId>
    <_dlc_DocIdUrl xmlns="5858627f-d058-4b92-9b52-677b5fd7d454">
      <Url>https://unicef.sharepoint.com/teams/EMOPS-GCCU/_layouts/15/DocIdRedir.aspx?ID=EMOPSGCCU-1435067120-18680</Url>
      <Description>EMOPSGCCU-1435067120-18680</Description>
    </_dlc_DocIdUrl>
  </documentManagement>
</p:properties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FC46E3D5-FD4D-47E1-A8EB-BF8B52DDE33E}"/>
</file>

<file path=customXml/itemProps2.xml><?xml version="1.0" encoding="utf-8"?>
<ds:datastoreItem xmlns:ds="http://schemas.openxmlformats.org/officeDocument/2006/customXml" ds:itemID="{EE8D8FC9-A0CB-4BCE-B302-8E3D00602CE4}"/>
</file>

<file path=customXml/itemProps3.xml><?xml version="1.0" encoding="utf-8"?>
<ds:datastoreItem xmlns:ds="http://schemas.openxmlformats.org/officeDocument/2006/customXml" ds:itemID="{ABD4C4AA-4CA0-4BB2-A3D8-1AA3F72F2AC8}"/>
</file>

<file path=customXml/itemProps4.xml><?xml version="1.0" encoding="utf-8"?>
<ds:datastoreItem xmlns:ds="http://schemas.openxmlformats.org/officeDocument/2006/customXml" ds:itemID="{562E0982-DB35-478B-A684-9DB0DB8AE133}"/>
</file>

<file path=customXml/itemProps5.xml><?xml version="1.0" encoding="utf-8"?>
<ds:datastoreItem xmlns:ds="http://schemas.openxmlformats.org/officeDocument/2006/customXml" ds:itemID="{D62E2F85-F7B5-4BB6-A5FC-0AF2A3C1D85E}"/>
</file>

<file path=customXml/itemProps6.xml><?xml version="1.0" encoding="utf-8"?>
<ds:datastoreItem xmlns:ds="http://schemas.openxmlformats.org/officeDocument/2006/customXml" ds:itemID="{BDCC28A0-1579-4DCE-8D01-6CB793CC230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09</Words>
  <Characters>518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Action Contre la Faim</Company>
  <LinksUpToDate>false</LinksUpToDate>
  <CharactersWithSpaces>6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umphreys fl</dc:creator>
  <cp:keywords>Training; Intercluster; NCC</cp:keywords>
  <dc:description/>
  <cp:lastModifiedBy>Anna Ziolkovska</cp:lastModifiedBy>
  <cp:revision>2</cp:revision>
  <cp:lastPrinted>2018-10-31T03:42:00Z</cp:lastPrinted>
  <dcterms:created xsi:type="dcterms:W3CDTF">2019-03-18T15:48:00Z</dcterms:created>
  <dcterms:modified xsi:type="dcterms:W3CDTF">2019-03-18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6192CA8317E1FF49B6A7FEB870A3A8D6</vt:lpwstr>
  </property>
  <property fmtid="{D5CDD505-2E9C-101B-9397-08002B2CF9AE}" pid="3" name="OfficeDivision">
    <vt:lpwstr>3;#Office of Emergency Prog.-456F|98de697e-6403-48a0-9bce-654c90399d04</vt:lpwstr>
  </property>
  <property fmtid="{D5CDD505-2E9C-101B-9397-08002B2CF9AE}" pid="4" name="TaxKeyword">
    <vt:lpwstr>104;#NCC|37acde9b-31c8-46a8-8f12-aa74bad75c11;#163;#Training|e274f566-a9bf-4f70-80f5-de4ef515adf5;#166;#Intercluster|f2a967d3-0a03-4cb0-b647-e52cd91e99bb</vt:lpwstr>
  </property>
  <property fmtid="{D5CDD505-2E9C-101B-9397-08002B2CF9AE}" pid="5" name="Topic">
    <vt:lpwstr>146;#Nutrition emergency response|e7eac636-aa3d-4db8-92d9-399d6677a2bf;#10;#Nutrition Humanitarian Cluster, Coordination|414c5639-61e6-4b56-aaa5-511cdacc25c2</vt:lpwstr>
  </property>
  <property fmtid="{D5CDD505-2E9C-101B-9397-08002B2CF9AE}" pid="6" name="DocumentType">
    <vt:lpwstr>74;#Technical/ programme guidelines|ff85fc0c-5975-43b3-aaa8-14431f0047c7</vt:lpwstr>
  </property>
  <property fmtid="{D5CDD505-2E9C-101B-9397-08002B2CF9AE}" pid="7" name="GeographicScope">
    <vt:lpwstr/>
  </property>
  <property fmtid="{D5CDD505-2E9C-101B-9397-08002B2CF9AE}" pid="8" name="_dlc_DocIdItemGuid">
    <vt:lpwstr>255a6e9d-1565-4e86-b83a-cfd5e308936b</vt:lpwstr>
  </property>
</Properties>
</file>